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6E9B" w14:textId="77777777" w:rsidR="004101AF" w:rsidRDefault="004101AF" w:rsidP="004101AF">
      <w:pPr>
        <w:spacing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UNIVERSITY OF WESTMINSTER</w:t>
      </w:r>
    </w:p>
    <w:p w14:paraId="08B9055B" w14:textId="77777777"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p>
    <w:p w14:paraId="3D0F2DC1" w14:textId="7579D749"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r>
        <w:rPr>
          <w:rFonts w:ascii="Times New Roman" w:eastAsia="Times New Roman" w:hAnsi="Times New Roman" w:cs="Times New Roman"/>
          <w:b/>
          <w:szCs w:val="24"/>
        </w:rPr>
        <w:tab/>
      </w:r>
      <w:proofErr w:type="spellStart"/>
      <w:r>
        <w:rPr>
          <w:rFonts w:ascii="Times New Roman" w:eastAsia="Times New Roman" w:hAnsi="Times New Roman" w:cs="Times New Roman"/>
          <w:b/>
          <w:szCs w:val="24"/>
        </w:rPr>
        <w:t>Msc</w:t>
      </w:r>
      <w:proofErr w:type="spellEnd"/>
      <w:r>
        <w:rPr>
          <w:rFonts w:ascii="Times New Roman" w:eastAsia="Times New Roman" w:hAnsi="Times New Roman" w:cs="Times New Roman"/>
          <w:b/>
          <w:szCs w:val="24"/>
        </w:rPr>
        <w:t xml:space="preserve"> Big Data Technologies</w:t>
      </w:r>
    </w:p>
    <w:p w14:paraId="0A5B19B6"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63F6115D"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72050A1A" w14:textId="2EB47898" w:rsidR="004101AF" w:rsidRDefault="004101AF" w:rsidP="00301AEB">
      <w:pPr>
        <w:jc w:val="center"/>
        <w:rPr>
          <w:rFonts w:ascii="Arial" w:eastAsia="Arial" w:hAnsi="Arial" w:cs="Arial"/>
          <w:szCs w:val="24"/>
        </w:rPr>
      </w:pPr>
      <w:r>
        <w:rPr>
          <w:szCs w:val="24"/>
        </w:rPr>
        <w:t xml:space="preserve">Module Code:  </w:t>
      </w:r>
      <w:r w:rsidRPr="004101AF">
        <w:rPr>
          <w:szCs w:val="24"/>
        </w:rPr>
        <w:t>7BUIS008W.2</w:t>
      </w:r>
    </w:p>
    <w:p w14:paraId="4661882C" w14:textId="5C832114" w:rsidR="004101AF" w:rsidRDefault="004101AF" w:rsidP="00301AEB">
      <w:pPr>
        <w:jc w:val="center"/>
        <w:rPr>
          <w:szCs w:val="24"/>
        </w:rPr>
      </w:pPr>
    </w:p>
    <w:p w14:paraId="26B1DC39" w14:textId="2D98EF82" w:rsidR="004101AF" w:rsidRDefault="004101AF" w:rsidP="00301AEB">
      <w:pPr>
        <w:jc w:val="center"/>
        <w:rPr>
          <w:szCs w:val="24"/>
        </w:rPr>
      </w:pPr>
      <w:r>
        <w:rPr>
          <w:szCs w:val="24"/>
        </w:rPr>
        <w:t>Module Title:  Data Mining and Machine Learning</w:t>
      </w:r>
    </w:p>
    <w:p w14:paraId="105A4130" w14:textId="5F290FA3" w:rsidR="004101AF" w:rsidRDefault="004101AF" w:rsidP="00301AEB">
      <w:pPr>
        <w:jc w:val="center"/>
        <w:rPr>
          <w:szCs w:val="24"/>
        </w:rPr>
      </w:pPr>
    </w:p>
    <w:p w14:paraId="7183970A" w14:textId="6E5AB4E9" w:rsidR="004101AF" w:rsidRDefault="004101AF" w:rsidP="00301AEB">
      <w:pPr>
        <w:jc w:val="center"/>
        <w:rPr>
          <w:szCs w:val="24"/>
        </w:rPr>
      </w:pPr>
      <w:r>
        <w:rPr>
          <w:szCs w:val="24"/>
        </w:rPr>
        <w:t xml:space="preserve">Module Leader:  Dr. </w:t>
      </w:r>
      <w:proofErr w:type="gramStart"/>
      <w:r>
        <w:rPr>
          <w:szCs w:val="24"/>
        </w:rPr>
        <w:t xml:space="preserve">Panagiotis  </w:t>
      </w:r>
      <w:proofErr w:type="spellStart"/>
      <w:r>
        <w:rPr>
          <w:szCs w:val="24"/>
        </w:rPr>
        <w:t>Chountas</w:t>
      </w:r>
      <w:proofErr w:type="spellEnd"/>
      <w:proofErr w:type="gramEnd"/>
    </w:p>
    <w:p w14:paraId="28DB458F" w14:textId="73B04DDB" w:rsidR="00301AEB" w:rsidRDefault="00301AEB" w:rsidP="00301AEB">
      <w:pPr>
        <w:jc w:val="center"/>
        <w:rPr>
          <w:szCs w:val="24"/>
        </w:rPr>
      </w:pPr>
      <w:r>
        <w:rPr>
          <w:szCs w:val="24"/>
        </w:rPr>
        <w:t xml:space="preserve">Module Tutor: Dr. </w:t>
      </w:r>
      <w:r w:rsidR="00665A78">
        <w:rPr>
          <w:szCs w:val="24"/>
        </w:rPr>
        <w:t>N</w:t>
      </w:r>
      <w:r w:rsidR="00665A78" w:rsidRPr="00665A78">
        <w:rPr>
          <w:szCs w:val="24"/>
        </w:rPr>
        <w:t xml:space="preserve">atalia </w:t>
      </w:r>
      <w:proofErr w:type="spellStart"/>
      <w:r w:rsidR="00665A78">
        <w:rPr>
          <w:szCs w:val="24"/>
        </w:rPr>
        <w:t>Y</w:t>
      </w:r>
      <w:r w:rsidR="00665A78" w:rsidRPr="00665A78">
        <w:rPr>
          <w:szCs w:val="24"/>
        </w:rPr>
        <w:t>erashenia</w:t>
      </w:r>
      <w:proofErr w:type="spellEnd"/>
    </w:p>
    <w:p w14:paraId="60465B35" w14:textId="3BBDB6DE" w:rsidR="004101AF" w:rsidRDefault="004101AF" w:rsidP="00301AEB">
      <w:pPr>
        <w:jc w:val="center"/>
        <w:rPr>
          <w:szCs w:val="24"/>
        </w:rPr>
      </w:pPr>
    </w:p>
    <w:p w14:paraId="0625F4C5" w14:textId="2C9B5C60" w:rsidR="004101AF" w:rsidRDefault="004101AF" w:rsidP="00301AEB">
      <w:pPr>
        <w:jc w:val="center"/>
        <w:rPr>
          <w:szCs w:val="24"/>
        </w:rPr>
      </w:pPr>
      <w:r>
        <w:rPr>
          <w:szCs w:val="24"/>
        </w:rPr>
        <w:t xml:space="preserve">Assignment:  Coursework </w:t>
      </w:r>
      <w:r w:rsidR="005A0A53">
        <w:rPr>
          <w:szCs w:val="24"/>
        </w:rPr>
        <w:t>2</w:t>
      </w:r>
    </w:p>
    <w:p w14:paraId="7F34C653" w14:textId="07D0EF6D" w:rsidR="004101AF" w:rsidRDefault="004101AF" w:rsidP="00301AEB">
      <w:pPr>
        <w:jc w:val="center"/>
        <w:rPr>
          <w:szCs w:val="24"/>
        </w:rPr>
      </w:pPr>
    </w:p>
    <w:p w14:paraId="26A96387" w14:textId="757DEAC2" w:rsidR="004101AF" w:rsidRDefault="004101AF" w:rsidP="00301AEB">
      <w:pPr>
        <w:jc w:val="center"/>
        <w:rPr>
          <w:szCs w:val="24"/>
        </w:rPr>
      </w:pPr>
      <w:r>
        <w:rPr>
          <w:szCs w:val="24"/>
        </w:rPr>
        <w:t>Student ID: W1848650</w:t>
      </w:r>
    </w:p>
    <w:p w14:paraId="4C5F7F9D" w14:textId="2286F6BD" w:rsidR="00301AEB" w:rsidRDefault="00301AEB" w:rsidP="00301AEB">
      <w:pPr>
        <w:jc w:val="center"/>
        <w:rPr>
          <w:szCs w:val="24"/>
        </w:rPr>
      </w:pPr>
      <w:r>
        <w:rPr>
          <w:szCs w:val="24"/>
        </w:rPr>
        <w:t>Student Name: Mohammadamin Shams</w:t>
      </w:r>
    </w:p>
    <w:p w14:paraId="4B5BF1CE" w14:textId="77777777" w:rsidR="004101AF" w:rsidRDefault="004101AF" w:rsidP="004101AF"/>
    <w:p w14:paraId="11633D97" w14:textId="4B416C69" w:rsidR="00815C96" w:rsidRDefault="00815C96"/>
    <w:p w14:paraId="27E8C5FF" w14:textId="280096EA" w:rsidR="00301AEB" w:rsidRDefault="00301AEB"/>
    <w:p w14:paraId="39AA493A" w14:textId="54C81514" w:rsidR="00301AEB" w:rsidRDefault="00301AEB"/>
    <w:p w14:paraId="1ADD8665" w14:textId="3F799A45" w:rsidR="00301AEB" w:rsidRDefault="00301AEB"/>
    <w:p w14:paraId="37203125" w14:textId="690A1761" w:rsidR="00301AEB" w:rsidRDefault="00301AEB"/>
    <w:p w14:paraId="432FD442" w14:textId="1CEEB0A9" w:rsidR="00301AEB" w:rsidRDefault="00301AEB"/>
    <w:p w14:paraId="0BFBFE37" w14:textId="5D544E02" w:rsidR="00301AEB" w:rsidRDefault="00301AEB"/>
    <w:p w14:paraId="06418E41" w14:textId="1BFAF9D4" w:rsidR="00301AEB" w:rsidRDefault="00301AEB"/>
    <w:p w14:paraId="064F05EC" w14:textId="20A2E24A" w:rsidR="00301AEB" w:rsidRDefault="00301AEB"/>
    <w:p w14:paraId="178D57F7" w14:textId="090D507D" w:rsidR="00665A78" w:rsidRDefault="00665A78" w:rsidP="00505941"/>
    <w:p w14:paraId="5ED57C1D" w14:textId="3F0740EC" w:rsidR="00505941" w:rsidRDefault="00505941" w:rsidP="00505941"/>
    <w:sdt>
      <w:sdtPr>
        <w:id w:val="1302959081"/>
        <w:docPartObj>
          <w:docPartGallery w:val="Table of Contents"/>
          <w:docPartUnique/>
        </w:docPartObj>
      </w:sdtPr>
      <w:sdtEndPr>
        <w:rPr>
          <w:b/>
          <w:bCs/>
          <w:noProof/>
        </w:rPr>
      </w:sdtEndPr>
      <w:sdtContent>
        <w:p w14:paraId="05C4CA81" w14:textId="47EE94F1" w:rsidR="008D0D97" w:rsidRPr="008D0D97" w:rsidRDefault="008D0D97" w:rsidP="008D0D97">
          <w:pPr>
            <w:rPr>
              <w:rStyle w:val="TitleChar"/>
              <w:sz w:val="28"/>
              <w:szCs w:val="28"/>
            </w:rPr>
          </w:pPr>
          <w:r w:rsidRPr="008D0D97">
            <w:rPr>
              <w:rStyle w:val="TitleChar"/>
              <w:sz w:val="28"/>
              <w:szCs w:val="28"/>
            </w:rPr>
            <w:t>Table of Contents</w:t>
          </w:r>
        </w:p>
        <w:p w14:paraId="7CABFDF6" w14:textId="36BC5E6D" w:rsidR="008250C6" w:rsidRDefault="008D0D97">
          <w:pPr>
            <w:pStyle w:val="TOC1"/>
            <w:tabs>
              <w:tab w:val="left" w:pos="480"/>
              <w:tab w:val="right" w:leader="dot" w:pos="9016"/>
            </w:tabs>
            <w:rPr>
              <w:rFonts w:eastAsiaTheme="minorEastAsia"/>
              <w:noProof/>
              <w:sz w:val="22"/>
              <w:lang w:eastAsia="en-GB"/>
            </w:rPr>
          </w:pPr>
          <w:r>
            <w:fldChar w:fldCharType="begin"/>
          </w:r>
          <w:r>
            <w:instrText xml:space="preserve"> TOC \o "1-3" \h \z \u </w:instrText>
          </w:r>
          <w:r>
            <w:fldChar w:fldCharType="separate"/>
          </w:r>
          <w:hyperlink w:anchor="_Toc125310213" w:history="1">
            <w:r w:rsidR="008250C6" w:rsidRPr="0099580B">
              <w:rPr>
                <w:rStyle w:val="Hyperlink"/>
                <w:noProof/>
              </w:rPr>
              <w:t>1</w:t>
            </w:r>
            <w:r w:rsidR="008250C6">
              <w:rPr>
                <w:rFonts w:eastAsiaTheme="minorEastAsia"/>
                <w:noProof/>
                <w:sz w:val="22"/>
                <w:lang w:eastAsia="en-GB"/>
              </w:rPr>
              <w:tab/>
            </w:r>
            <w:r w:rsidR="008250C6" w:rsidRPr="0099580B">
              <w:rPr>
                <w:rStyle w:val="Hyperlink"/>
                <w:noProof/>
              </w:rPr>
              <w:t>Abbreviations</w:t>
            </w:r>
            <w:r w:rsidR="008250C6">
              <w:rPr>
                <w:noProof/>
                <w:webHidden/>
              </w:rPr>
              <w:tab/>
            </w:r>
            <w:r w:rsidR="008250C6">
              <w:rPr>
                <w:noProof/>
                <w:webHidden/>
              </w:rPr>
              <w:fldChar w:fldCharType="begin"/>
            </w:r>
            <w:r w:rsidR="008250C6">
              <w:rPr>
                <w:noProof/>
                <w:webHidden/>
              </w:rPr>
              <w:instrText xml:space="preserve"> PAGEREF _Toc125310213 \h </w:instrText>
            </w:r>
            <w:r w:rsidR="008250C6">
              <w:rPr>
                <w:noProof/>
                <w:webHidden/>
              </w:rPr>
            </w:r>
            <w:r w:rsidR="008250C6">
              <w:rPr>
                <w:noProof/>
                <w:webHidden/>
              </w:rPr>
              <w:fldChar w:fldCharType="separate"/>
            </w:r>
            <w:r w:rsidR="008250C6">
              <w:rPr>
                <w:noProof/>
                <w:webHidden/>
              </w:rPr>
              <w:t>2</w:t>
            </w:r>
            <w:r w:rsidR="008250C6">
              <w:rPr>
                <w:noProof/>
                <w:webHidden/>
              </w:rPr>
              <w:fldChar w:fldCharType="end"/>
            </w:r>
          </w:hyperlink>
        </w:p>
        <w:p w14:paraId="6D3ACC7D" w14:textId="40C203FC" w:rsidR="008250C6" w:rsidRDefault="008250C6">
          <w:pPr>
            <w:pStyle w:val="TOC1"/>
            <w:tabs>
              <w:tab w:val="left" w:pos="480"/>
              <w:tab w:val="right" w:leader="dot" w:pos="9016"/>
            </w:tabs>
            <w:rPr>
              <w:rFonts w:eastAsiaTheme="minorEastAsia"/>
              <w:noProof/>
              <w:sz w:val="22"/>
              <w:lang w:eastAsia="en-GB"/>
            </w:rPr>
          </w:pPr>
          <w:hyperlink w:anchor="_Toc125310214" w:history="1">
            <w:r w:rsidRPr="0099580B">
              <w:rPr>
                <w:rStyle w:val="Hyperlink"/>
                <w:noProof/>
              </w:rPr>
              <w:t>2</w:t>
            </w:r>
            <w:r>
              <w:rPr>
                <w:rFonts w:eastAsiaTheme="minorEastAsia"/>
                <w:noProof/>
                <w:sz w:val="22"/>
                <w:lang w:eastAsia="en-GB"/>
              </w:rPr>
              <w:tab/>
            </w:r>
            <w:r w:rsidRPr="0099580B">
              <w:rPr>
                <w:rStyle w:val="Hyperlink"/>
                <w:noProof/>
              </w:rPr>
              <w:t>Facebook Data Analysis</w:t>
            </w:r>
            <w:r>
              <w:rPr>
                <w:noProof/>
                <w:webHidden/>
              </w:rPr>
              <w:tab/>
            </w:r>
            <w:r>
              <w:rPr>
                <w:noProof/>
                <w:webHidden/>
              </w:rPr>
              <w:fldChar w:fldCharType="begin"/>
            </w:r>
            <w:r>
              <w:rPr>
                <w:noProof/>
                <w:webHidden/>
              </w:rPr>
              <w:instrText xml:space="preserve"> PAGEREF _Toc125310214 \h </w:instrText>
            </w:r>
            <w:r>
              <w:rPr>
                <w:noProof/>
                <w:webHidden/>
              </w:rPr>
            </w:r>
            <w:r>
              <w:rPr>
                <w:noProof/>
                <w:webHidden/>
              </w:rPr>
              <w:fldChar w:fldCharType="separate"/>
            </w:r>
            <w:r>
              <w:rPr>
                <w:noProof/>
                <w:webHidden/>
              </w:rPr>
              <w:t>3</w:t>
            </w:r>
            <w:r>
              <w:rPr>
                <w:noProof/>
                <w:webHidden/>
              </w:rPr>
              <w:fldChar w:fldCharType="end"/>
            </w:r>
          </w:hyperlink>
        </w:p>
        <w:p w14:paraId="03C3B6A6" w14:textId="1205DCD5" w:rsidR="008250C6" w:rsidRDefault="008250C6">
          <w:pPr>
            <w:pStyle w:val="TOC2"/>
            <w:tabs>
              <w:tab w:val="left" w:pos="880"/>
              <w:tab w:val="right" w:leader="dot" w:pos="9016"/>
            </w:tabs>
            <w:rPr>
              <w:rFonts w:eastAsiaTheme="minorEastAsia"/>
              <w:noProof/>
              <w:sz w:val="22"/>
              <w:lang w:eastAsia="en-GB"/>
            </w:rPr>
          </w:pPr>
          <w:hyperlink w:anchor="_Toc125310215" w:history="1">
            <w:r w:rsidRPr="0099580B">
              <w:rPr>
                <w:rStyle w:val="Hyperlink"/>
                <w:noProof/>
              </w:rPr>
              <w:t>2.1</w:t>
            </w:r>
            <w:r>
              <w:rPr>
                <w:rFonts w:eastAsiaTheme="minorEastAsia"/>
                <w:noProof/>
                <w:sz w:val="22"/>
                <w:lang w:eastAsia="en-GB"/>
              </w:rPr>
              <w:tab/>
            </w:r>
            <w:r w:rsidRPr="0099580B">
              <w:rPr>
                <w:rStyle w:val="Hyperlink"/>
                <w:noProof/>
              </w:rPr>
              <w:t>Data Analysis</w:t>
            </w:r>
            <w:r>
              <w:rPr>
                <w:noProof/>
                <w:webHidden/>
              </w:rPr>
              <w:tab/>
            </w:r>
            <w:r>
              <w:rPr>
                <w:noProof/>
                <w:webHidden/>
              </w:rPr>
              <w:fldChar w:fldCharType="begin"/>
            </w:r>
            <w:r>
              <w:rPr>
                <w:noProof/>
                <w:webHidden/>
              </w:rPr>
              <w:instrText xml:space="preserve"> PAGEREF _Toc125310215 \h </w:instrText>
            </w:r>
            <w:r>
              <w:rPr>
                <w:noProof/>
                <w:webHidden/>
              </w:rPr>
            </w:r>
            <w:r>
              <w:rPr>
                <w:noProof/>
                <w:webHidden/>
              </w:rPr>
              <w:fldChar w:fldCharType="separate"/>
            </w:r>
            <w:r>
              <w:rPr>
                <w:noProof/>
                <w:webHidden/>
              </w:rPr>
              <w:t>3</w:t>
            </w:r>
            <w:r>
              <w:rPr>
                <w:noProof/>
                <w:webHidden/>
              </w:rPr>
              <w:fldChar w:fldCharType="end"/>
            </w:r>
          </w:hyperlink>
        </w:p>
        <w:p w14:paraId="0642ACB0" w14:textId="135E50E2" w:rsidR="008250C6" w:rsidRDefault="008250C6">
          <w:pPr>
            <w:pStyle w:val="TOC3"/>
            <w:tabs>
              <w:tab w:val="left" w:pos="1320"/>
              <w:tab w:val="right" w:leader="dot" w:pos="9016"/>
            </w:tabs>
            <w:rPr>
              <w:rFonts w:eastAsiaTheme="minorEastAsia"/>
              <w:noProof/>
              <w:sz w:val="22"/>
              <w:lang w:eastAsia="en-GB"/>
            </w:rPr>
          </w:pPr>
          <w:hyperlink w:anchor="_Toc125310216" w:history="1">
            <w:r w:rsidRPr="0099580B">
              <w:rPr>
                <w:rStyle w:val="Hyperlink"/>
                <w:noProof/>
              </w:rPr>
              <w:t>2.1.1</w:t>
            </w:r>
            <w:r>
              <w:rPr>
                <w:rFonts w:eastAsiaTheme="minorEastAsia"/>
                <w:noProof/>
                <w:sz w:val="22"/>
                <w:lang w:eastAsia="en-GB"/>
              </w:rPr>
              <w:tab/>
            </w:r>
            <w:r w:rsidRPr="0099580B">
              <w:rPr>
                <w:rStyle w:val="Hyperlink"/>
                <w:noProof/>
              </w:rPr>
              <w:t>Understanding The Data and pre-processing and choosing input and output features</w:t>
            </w:r>
            <w:r>
              <w:rPr>
                <w:noProof/>
                <w:webHidden/>
              </w:rPr>
              <w:tab/>
            </w:r>
            <w:r>
              <w:rPr>
                <w:noProof/>
                <w:webHidden/>
              </w:rPr>
              <w:fldChar w:fldCharType="begin"/>
            </w:r>
            <w:r>
              <w:rPr>
                <w:noProof/>
                <w:webHidden/>
              </w:rPr>
              <w:instrText xml:space="preserve"> PAGEREF _Toc125310216 \h </w:instrText>
            </w:r>
            <w:r>
              <w:rPr>
                <w:noProof/>
                <w:webHidden/>
              </w:rPr>
            </w:r>
            <w:r>
              <w:rPr>
                <w:noProof/>
                <w:webHidden/>
              </w:rPr>
              <w:fldChar w:fldCharType="separate"/>
            </w:r>
            <w:r>
              <w:rPr>
                <w:noProof/>
                <w:webHidden/>
              </w:rPr>
              <w:t>4</w:t>
            </w:r>
            <w:r>
              <w:rPr>
                <w:noProof/>
                <w:webHidden/>
              </w:rPr>
              <w:fldChar w:fldCharType="end"/>
            </w:r>
          </w:hyperlink>
        </w:p>
        <w:p w14:paraId="46E7A01F" w14:textId="388C4C46" w:rsidR="008250C6" w:rsidRDefault="008250C6">
          <w:pPr>
            <w:pStyle w:val="TOC2"/>
            <w:tabs>
              <w:tab w:val="left" w:pos="880"/>
              <w:tab w:val="right" w:leader="dot" w:pos="9016"/>
            </w:tabs>
            <w:rPr>
              <w:rFonts w:eastAsiaTheme="minorEastAsia"/>
              <w:noProof/>
              <w:sz w:val="22"/>
              <w:lang w:eastAsia="en-GB"/>
            </w:rPr>
          </w:pPr>
          <w:hyperlink w:anchor="_Toc125310217" w:history="1">
            <w:r w:rsidRPr="0099580B">
              <w:rPr>
                <w:rStyle w:val="Hyperlink"/>
                <w:noProof/>
              </w:rPr>
              <w:t>2.2</w:t>
            </w:r>
            <w:r>
              <w:rPr>
                <w:rFonts w:eastAsiaTheme="minorEastAsia"/>
                <w:noProof/>
                <w:sz w:val="22"/>
                <w:lang w:eastAsia="en-GB"/>
              </w:rPr>
              <w:tab/>
            </w:r>
            <w:r w:rsidRPr="0099580B">
              <w:rPr>
                <w:rStyle w:val="Hyperlink"/>
                <w:noProof/>
              </w:rPr>
              <w:t>Data Preparation</w:t>
            </w:r>
            <w:r>
              <w:rPr>
                <w:noProof/>
                <w:webHidden/>
              </w:rPr>
              <w:tab/>
            </w:r>
            <w:r>
              <w:rPr>
                <w:noProof/>
                <w:webHidden/>
              </w:rPr>
              <w:fldChar w:fldCharType="begin"/>
            </w:r>
            <w:r>
              <w:rPr>
                <w:noProof/>
                <w:webHidden/>
              </w:rPr>
              <w:instrText xml:space="preserve"> PAGEREF _Toc125310217 \h </w:instrText>
            </w:r>
            <w:r>
              <w:rPr>
                <w:noProof/>
                <w:webHidden/>
              </w:rPr>
            </w:r>
            <w:r>
              <w:rPr>
                <w:noProof/>
                <w:webHidden/>
              </w:rPr>
              <w:fldChar w:fldCharType="separate"/>
            </w:r>
            <w:r>
              <w:rPr>
                <w:noProof/>
                <w:webHidden/>
              </w:rPr>
              <w:t>5</w:t>
            </w:r>
            <w:r>
              <w:rPr>
                <w:noProof/>
                <w:webHidden/>
              </w:rPr>
              <w:fldChar w:fldCharType="end"/>
            </w:r>
          </w:hyperlink>
        </w:p>
        <w:p w14:paraId="3EF6AA57" w14:textId="02BB52D6" w:rsidR="008250C6" w:rsidRDefault="008250C6">
          <w:pPr>
            <w:pStyle w:val="TOC3"/>
            <w:tabs>
              <w:tab w:val="left" w:pos="1320"/>
              <w:tab w:val="right" w:leader="dot" w:pos="9016"/>
            </w:tabs>
            <w:rPr>
              <w:rFonts w:eastAsiaTheme="minorEastAsia"/>
              <w:noProof/>
              <w:sz w:val="22"/>
              <w:lang w:eastAsia="en-GB"/>
            </w:rPr>
          </w:pPr>
          <w:hyperlink w:anchor="_Toc125310218" w:history="1">
            <w:r w:rsidRPr="0099580B">
              <w:rPr>
                <w:rStyle w:val="Hyperlink"/>
                <w:noProof/>
              </w:rPr>
              <w:t>2.2.1</w:t>
            </w:r>
            <w:r>
              <w:rPr>
                <w:rFonts w:eastAsiaTheme="minorEastAsia"/>
                <w:noProof/>
                <w:sz w:val="22"/>
                <w:lang w:eastAsia="en-GB"/>
              </w:rPr>
              <w:tab/>
            </w:r>
            <w:r w:rsidRPr="0099580B">
              <w:rPr>
                <w:rStyle w:val="Hyperlink"/>
                <w:noProof/>
              </w:rPr>
              <w:t>Missing Values Treatment</w:t>
            </w:r>
            <w:r>
              <w:rPr>
                <w:noProof/>
                <w:webHidden/>
              </w:rPr>
              <w:tab/>
            </w:r>
            <w:r>
              <w:rPr>
                <w:noProof/>
                <w:webHidden/>
              </w:rPr>
              <w:fldChar w:fldCharType="begin"/>
            </w:r>
            <w:r>
              <w:rPr>
                <w:noProof/>
                <w:webHidden/>
              </w:rPr>
              <w:instrText xml:space="preserve"> PAGEREF _Toc125310218 \h </w:instrText>
            </w:r>
            <w:r>
              <w:rPr>
                <w:noProof/>
                <w:webHidden/>
              </w:rPr>
            </w:r>
            <w:r>
              <w:rPr>
                <w:noProof/>
                <w:webHidden/>
              </w:rPr>
              <w:fldChar w:fldCharType="separate"/>
            </w:r>
            <w:r>
              <w:rPr>
                <w:noProof/>
                <w:webHidden/>
              </w:rPr>
              <w:t>5</w:t>
            </w:r>
            <w:r>
              <w:rPr>
                <w:noProof/>
                <w:webHidden/>
              </w:rPr>
              <w:fldChar w:fldCharType="end"/>
            </w:r>
          </w:hyperlink>
        </w:p>
        <w:p w14:paraId="17F1A6B9" w14:textId="7C3474B2" w:rsidR="008250C6" w:rsidRDefault="008250C6">
          <w:pPr>
            <w:pStyle w:val="TOC3"/>
            <w:tabs>
              <w:tab w:val="left" w:pos="1320"/>
              <w:tab w:val="right" w:leader="dot" w:pos="9016"/>
            </w:tabs>
            <w:rPr>
              <w:rFonts w:eastAsiaTheme="minorEastAsia"/>
              <w:noProof/>
              <w:sz w:val="22"/>
              <w:lang w:eastAsia="en-GB"/>
            </w:rPr>
          </w:pPr>
          <w:hyperlink w:anchor="_Toc125310219" w:history="1">
            <w:r w:rsidRPr="0099580B">
              <w:rPr>
                <w:rStyle w:val="Hyperlink"/>
                <w:noProof/>
              </w:rPr>
              <w:t>2.2.2</w:t>
            </w:r>
            <w:r>
              <w:rPr>
                <w:rFonts w:eastAsiaTheme="minorEastAsia"/>
                <w:noProof/>
                <w:sz w:val="22"/>
                <w:lang w:eastAsia="en-GB"/>
              </w:rPr>
              <w:tab/>
            </w:r>
            <w:r w:rsidRPr="0099580B">
              <w:rPr>
                <w:rStyle w:val="Hyperlink"/>
                <w:noProof/>
              </w:rPr>
              <w:t>Outliers and Data Type Treatment</w:t>
            </w:r>
            <w:r>
              <w:rPr>
                <w:noProof/>
                <w:webHidden/>
              </w:rPr>
              <w:tab/>
            </w:r>
            <w:r>
              <w:rPr>
                <w:noProof/>
                <w:webHidden/>
              </w:rPr>
              <w:fldChar w:fldCharType="begin"/>
            </w:r>
            <w:r>
              <w:rPr>
                <w:noProof/>
                <w:webHidden/>
              </w:rPr>
              <w:instrText xml:space="preserve"> PAGEREF _Toc125310219 \h </w:instrText>
            </w:r>
            <w:r>
              <w:rPr>
                <w:noProof/>
                <w:webHidden/>
              </w:rPr>
            </w:r>
            <w:r>
              <w:rPr>
                <w:noProof/>
                <w:webHidden/>
              </w:rPr>
              <w:fldChar w:fldCharType="separate"/>
            </w:r>
            <w:r>
              <w:rPr>
                <w:noProof/>
                <w:webHidden/>
              </w:rPr>
              <w:t>6</w:t>
            </w:r>
            <w:r>
              <w:rPr>
                <w:noProof/>
                <w:webHidden/>
              </w:rPr>
              <w:fldChar w:fldCharType="end"/>
            </w:r>
          </w:hyperlink>
        </w:p>
        <w:p w14:paraId="2C95B5E4" w14:textId="2E3CB468" w:rsidR="008250C6" w:rsidRDefault="008250C6">
          <w:pPr>
            <w:pStyle w:val="TOC3"/>
            <w:tabs>
              <w:tab w:val="left" w:pos="1320"/>
              <w:tab w:val="right" w:leader="dot" w:pos="9016"/>
            </w:tabs>
            <w:rPr>
              <w:rFonts w:eastAsiaTheme="minorEastAsia"/>
              <w:noProof/>
              <w:sz w:val="22"/>
              <w:lang w:eastAsia="en-GB"/>
            </w:rPr>
          </w:pPr>
          <w:hyperlink w:anchor="_Toc125310220" w:history="1">
            <w:r w:rsidRPr="0099580B">
              <w:rPr>
                <w:rStyle w:val="Hyperlink"/>
                <w:noProof/>
              </w:rPr>
              <w:t>2.2.3</w:t>
            </w:r>
            <w:r>
              <w:rPr>
                <w:rFonts w:eastAsiaTheme="minorEastAsia"/>
                <w:noProof/>
                <w:sz w:val="22"/>
                <w:lang w:eastAsia="en-GB"/>
              </w:rPr>
              <w:tab/>
            </w:r>
            <w:r w:rsidRPr="0099580B">
              <w:rPr>
                <w:rStyle w:val="Hyperlink"/>
                <w:noProof/>
              </w:rPr>
              <w:t>Feature Selection and splitting the data</w:t>
            </w:r>
            <w:r>
              <w:rPr>
                <w:noProof/>
                <w:webHidden/>
              </w:rPr>
              <w:tab/>
            </w:r>
            <w:r>
              <w:rPr>
                <w:noProof/>
                <w:webHidden/>
              </w:rPr>
              <w:fldChar w:fldCharType="begin"/>
            </w:r>
            <w:r>
              <w:rPr>
                <w:noProof/>
                <w:webHidden/>
              </w:rPr>
              <w:instrText xml:space="preserve"> PAGEREF _Toc125310220 \h </w:instrText>
            </w:r>
            <w:r>
              <w:rPr>
                <w:noProof/>
                <w:webHidden/>
              </w:rPr>
            </w:r>
            <w:r>
              <w:rPr>
                <w:noProof/>
                <w:webHidden/>
              </w:rPr>
              <w:fldChar w:fldCharType="separate"/>
            </w:r>
            <w:r>
              <w:rPr>
                <w:noProof/>
                <w:webHidden/>
              </w:rPr>
              <w:t>7</w:t>
            </w:r>
            <w:r>
              <w:rPr>
                <w:noProof/>
                <w:webHidden/>
              </w:rPr>
              <w:fldChar w:fldCharType="end"/>
            </w:r>
          </w:hyperlink>
        </w:p>
        <w:p w14:paraId="066FA587" w14:textId="12BF0C1E" w:rsidR="008250C6" w:rsidRDefault="008250C6">
          <w:pPr>
            <w:pStyle w:val="TOC3"/>
            <w:tabs>
              <w:tab w:val="left" w:pos="1320"/>
              <w:tab w:val="right" w:leader="dot" w:pos="9016"/>
            </w:tabs>
            <w:rPr>
              <w:rFonts w:eastAsiaTheme="minorEastAsia"/>
              <w:noProof/>
              <w:sz w:val="22"/>
              <w:lang w:eastAsia="en-GB"/>
            </w:rPr>
          </w:pPr>
          <w:hyperlink w:anchor="_Toc125310221" w:history="1">
            <w:r w:rsidRPr="0099580B">
              <w:rPr>
                <w:rStyle w:val="Hyperlink"/>
                <w:noProof/>
              </w:rPr>
              <w:t>2.2.4</w:t>
            </w:r>
            <w:r>
              <w:rPr>
                <w:rFonts w:eastAsiaTheme="minorEastAsia"/>
                <w:noProof/>
                <w:sz w:val="22"/>
                <w:lang w:eastAsia="en-GB"/>
              </w:rPr>
              <w:tab/>
            </w:r>
            <w:r w:rsidRPr="0099580B">
              <w:rPr>
                <w:rStyle w:val="Hyperlink"/>
                <w:noProof/>
              </w:rPr>
              <w:t>Standardizing the Data</w:t>
            </w:r>
            <w:r>
              <w:rPr>
                <w:noProof/>
                <w:webHidden/>
              </w:rPr>
              <w:tab/>
            </w:r>
            <w:r>
              <w:rPr>
                <w:noProof/>
                <w:webHidden/>
              </w:rPr>
              <w:fldChar w:fldCharType="begin"/>
            </w:r>
            <w:r>
              <w:rPr>
                <w:noProof/>
                <w:webHidden/>
              </w:rPr>
              <w:instrText xml:space="preserve"> PAGEREF _Toc125310221 \h </w:instrText>
            </w:r>
            <w:r>
              <w:rPr>
                <w:noProof/>
                <w:webHidden/>
              </w:rPr>
            </w:r>
            <w:r>
              <w:rPr>
                <w:noProof/>
                <w:webHidden/>
              </w:rPr>
              <w:fldChar w:fldCharType="separate"/>
            </w:r>
            <w:r>
              <w:rPr>
                <w:noProof/>
                <w:webHidden/>
              </w:rPr>
              <w:t>8</w:t>
            </w:r>
            <w:r>
              <w:rPr>
                <w:noProof/>
                <w:webHidden/>
              </w:rPr>
              <w:fldChar w:fldCharType="end"/>
            </w:r>
          </w:hyperlink>
        </w:p>
        <w:p w14:paraId="042DDA47" w14:textId="03FC6F3E" w:rsidR="008250C6" w:rsidRDefault="008250C6">
          <w:pPr>
            <w:pStyle w:val="TOC3"/>
            <w:tabs>
              <w:tab w:val="left" w:pos="1320"/>
              <w:tab w:val="right" w:leader="dot" w:pos="9016"/>
            </w:tabs>
            <w:rPr>
              <w:rFonts w:eastAsiaTheme="minorEastAsia"/>
              <w:noProof/>
              <w:sz w:val="22"/>
              <w:lang w:eastAsia="en-GB"/>
            </w:rPr>
          </w:pPr>
          <w:hyperlink w:anchor="_Toc125310222" w:history="1">
            <w:r w:rsidRPr="0099580B">
              <w:rPr>
                <w:rStyle w:val="Hyperlink"/>
                <w:noProof/>
              </w:rPr>
              <w:t>2.2.5</w:t>
            </w:r>
            <w:r>
              <w:rPr>
                <w:rFonts w:eastAsiaTheme="minorEastAsia"/>
                <w:noProof/>
                <w:sz w:val="22"/>
                <w:lang w:eastAsia="en-GB"/>
              </w:rPr>
              <w:tab/>
            </w:r>
            <w:r w:rsidRPr="0099580B">
              <w:rPr>
                <w:rStyle w:val="Hyperlink"/>
                <w:noProof/>
              </w:rPr>
              <w:t>Split Input and Output to Train and Test Dataset</w:t>
            </w:r>
            <w:r>
              <w:rPr>
                <w:noProof/>
                <w:webHidden/>
              </w:rPr>
              <w:tab/>
            </w:r>
            <w:r>
              <w:rPr>
                <w:noProof/>
                <w:webHidden/>
              </w:rPr>
              <w:fldChar w:fldCharType="begin"/>
            </w:r>
            <w:r>
              <w:rPr>
                <w:noProof/>
                <w:webHidden/>
              </w:rPr>
              <w:instrText xml:space="preserve"> PAGEREF _Toc125310222 \h </w:instrText>
            </w:r>
            <w:r>
              <w:rPr>
                <w:noProof/>
                <w:webHidden/>
              </w:rPr>
            </w:r>
            <w:r>
              <w:rPr>
                <w:noProof/>
                <w:webHidden/>
              </w:rPr>
              <w:fldChar w:fldCharType="separate"/>
            </w:r>
            <w:r>
              <w:rPr>
                <w:noProof/>
                <w:webHidden/>
              </w:rPr>
              <w:t>8</w:t>
            </w:r>
            <w:r>
              <w:rPr>
                <w:noProof/>
                <w:webHidden/>
              </w:rPr>
              <w:fldChar w:fldCharType="end"/>
            </w:r>
          </w:hyperlink>
        </w:p>
        <w:p w14:paraId="6E1B8C0A" w14:textId="1C775DC0" w:rsidR="008250C6" w:rsidRDefault="008250C6">
          <w:pPr>
            <w:pStyle w:val="TOC2"/>
            <w:tabs>
              <w:tab w:val="left" w:pos="880"/>
              <w:tab w:val="right" w:leader="dot" w:pos="9016"/>
            </w:tabs>
            <w:rPr>
              <w:rFonts w:eastAsiaTheme="minorEastAsia"/>
              <w:noProof/>
              <w:sz w:val="22"/>
              <w:lang w:eastAsia="en-GB"/>
            </w:rPr>
          </w:pPr>
          <w:hyperlink w:anchor="_Toc125310223" w:history="1">
            <w:r w:rsidRPr="0099580B">
              <w:rPr>
                <w:rStyle w:val="Hyperlink"/>
                <w:noProof/>
              </w:rPr>
              <w:t>2.3</w:t>
            </w:r>
            <w:r>
              <w:rPr>
                <w:rFonts w:eastAsiaTheme="minorEastAsia"/>
                <w:noProof/>
                <w:sz w:val="22"/>
                <w:lang w:eastAsia="en-GB"/>
              </w:rPr>
              <w:tab/>
            </w:r>
            <w:r w:rsidRPr="0099580B">
              <w:rPr>
                <w:rStyle w:val="Hyperlink"/>
                <w:noProof/>
              </w:rPr>
              <w:t>Creating Ensemble</w:t>
            </w:r>
            <w:r>
              <w:rPr>
                <w:noProof/>
                <w:webHidden/>
              </w:rPr>
              <w:tab/>
            </w:r>
            <w:r>
              <w:rPr>
                <w:noProof/>
                <w:webHidden/>
              </w:rPr>
              <w:fldChar w:fldCharType="begin"/>
            </w:r>
            <w:r>
              <w:rPr>
                <w:noProof/>
                <w:webHidden/>
              </w:rPr>
              <w:instrText xml:space="preserve"> PAGEREF _Toc125310223 \h </w:instrText>
            </w:r>
            <w:r>
              <w:rPr>
                <w:noProof/>
                <w:webHidden/>
              </w:rPr>
            </w:r>
            <w:r>
              <w:rPr>
                <w:noProof/>
                <w:webHidden/>
              </w:rPr>
              <w:fldChar w:fldCharType="separate"/>
            </w:r>
            <w:r>
              <w:rPr>
                <w:noProof/>
                <w:webHidden/>
              </w:rPr>
              <w:t>9</w:t>
            </w:r>
            <w:r>
              <w:rPr>
                <w:noProof/>
                <w:webHidden/>
              </w:rPr>
              <w:fldChar w:fldCharType="end"/>
            </w:r>
          </w:hyperlink>
        </w:p>
        <w:p w14:paraId="31D848F4" w14:textId="075420BF" w:rsidR="008250C6" w:rsidRDefault="008250C6">
          <w:pPr>
            <w:pStyle w:val="TOC3"/>
            <w:tabs>
              <w:tab w:val="left" w:pos="1320"/>
              <w:tab w:val="right" w:leader="dot" w:pos="9016"/>
            </w:tabs>
            <w:rPr>
              <w:rFonts w:eastAsiaTheme="minorEastAsia"/>
              <w:noProof/>
              <w:sz w:val="22"/>
              <w:lang w:eastAsia="en-GB"/>
            </w:rPr>
          </w:pPr>
          <w:hyperlink w:anchor="_Toc125310224" w:history="1">
            <w:r w:rsidRPr="0099580B">
              <w:rPr>
                <w:rStyle w:val="Hyperlink"/>
                <w:noProof/>
              </w:rPr>
              <w:t>2.3.1</w:t>
            </w:r>
            <w:r>
              <w:rPr>
                <w:rFonts w:eastAsiaTheme="minorEastAsia"/>
                <w:noProof/>
                <w:sz w:val="22"/>
                <w:lang w:eastAsia="en-GB"/>
              </w:rPr>
              <w:tab/>
            </w:r>
            <w:r w:rsidRPr="0099580B">
              <w:rPr>
                <w:rStyle w:val="Hyperlink"/>
                <w:noProof/>
              </w:rPr>
              <w:t>K-Nearest Neighbours</w:t>
            </w:r>
            <w:r>
              <w:rPr>
                <w:noProof/>
                <w:webHidden/>
              </w:rPr>
              <w:tab/>
            </w:r>
            <w:r>
              <w:rPr>
                <w:noProof/>
                <w:webHidden/>
              </w:rPr>
              <w:fldChar w:fldCharType="begin"/>
            </w:r>
            <w:r>
              <w:rPr>
                <w:noProof/>
                <w:webHidden/>
              </w:rPr>
              <w:instrText xml:space="preserve"> PAGEREF _Toc125310224 \h </w:instrText>
            </w:r>
            <w:r>
              <w:rPr>
                <w:noProof/>
                <w:webHidden/>
              </w:rPr>
            </w:r>
            <w:r>
              <w:rPr>
                <w:noProof/>
                <w:webHidden/>
              </w:rPr>
              <w:fldChar w:fldCharType="separate"/>
            </w:r>
            <w:r>
              <w:rPr>
                <w:noProof/>
                <w:webHidden/>
              </w:rPr>
              <w:t>9</w:t>
            </w:r>
            <w:r>
              <w:rPr>
                <w:noProof/>
                <w:webHidden/>
              </w:rPr>
              <w:fldChar w:fldCharType="end"/>
            </w:r>
          </w:hyperlink>
        </w:p>
        <w:p w14:paraId="51739314" w14:textId="2EC5E7C3" w:rsidR="008250C6" w:rsidRDefault="008250C6">
          <w:pPr>
            <w:pStyle w:val="TOC3"/>
            <w:tabs>
              <w:tab w:val="left" w:pos="1320"/>
              <w:tab w:val="right" w:leader="dot" w:pos="9016"/>
            </w:tabs>
            <w:rPr>
              <w:rFonts w:eastAsiaTheme="minorEastAsia"/>
              <w:noProof/>
              <w:sz w:val="22"/>
              <w:lang w:eastAsia="en-GB"/>
            </w:rPr>
          </w:pPr>
          <w:hyperlink w:anchor="_Toc125310225" w:history="1">
            <w:r w:rsidRPr="0099580B">
              <w:rPr>
                <w:rStyle w:val="Hyperlink"/>
                <w:noProof/>
              </w:rPr>
              <w:t>2.3.2</w:t>
            </w:r>
            <w:r>
              <w:rPr>
                <w:rFonts w:eastAsiaTheme="minorEastAsia"/>
                <w:noProof/>
                <w:sz w:val="22"/>
                <w:lang w:eastAsia="en-GB"/>
              </w:rPr>
              <w:tab/>
            </w:r>
            <w:r w:rsidRPr="0099580B">
              <w:rPr>
                <w:rStyle w:val="Hyperlink"/>
                <w:noProof/>
              </w:rPr>
              <w:t>Logistic Regression</w:t>
            </w:r>
            <w:r>
              <w:rPr>
                <w:noProof/>
                <w:webHidden/>
              </w:rPr>
              <w:tab/>
            </w:r>
            <w:r>
              <w:rPr>
                <w:noProof/>
                <w:webHidden/>
              </w:rPr>
              <w:fldChar w:fldCharType="begin"/>
            </w:r>
            <w:r>
              <w:rPr>
                <w:noProof/>
                <w:webHidden/>
              </w:rPr>
              <w:instrText xml:space="preserve"> PAGEREF _Toc125310225 \h </w:instrText>
            </w:r>
            <w:r>
              <w:rPr>
                <w:noProof/>
                <w:webHidden/>
              </w:rPr>
            </w:r>
            <w:r>
              <w:rPr>
                <w:noProof/>
                <w:webHidden/>
              </w:rPr>
              <w:fldChar w:fldCharType="separate"/>
            </w:r>
            <w:r>
              <w:rPr>
                <w:noProof/>
                <w:webHidden/>
              </w:rPr>
              <w:t>11</w:t>
            </w:r>
            <w:r>
              <w:rPr>
                <w:noProof/>
                <w:webHidden/>
              </w:rPr>
              <w:fldChar w:fldCharType="end"/>
            </w:r>
          </w:hyperlink>
        </w:p>
        <w:p w14:paraId="59DE4952" w14:textId="78C92F64" w:rsidR="008250C6" w:rsidRDefault="008250C6">
          <w:pPr>
            <w:pStyle w:val="TOC3"/>
            <w:tabs>
              <w:tab w:val="left" w:pos="1320"/>
              <w:tab w:val="right" w:leader="dot" w:pos="9016"/>
            </w:tabs>
            <w:rPr>
              <w:rFonts w:eastAsiaTheme="minorEastAsia"/>
              <w:noProof/>
              <w:sz w:val="22"/>
              <w:lang w:eastAsia="en-GB"/>
            </w:rPr>
          </w:pPr>
          <w:hyperlink w:anchor="_Toc125310226" w:history="1">
            <w:r w:rsidRPr="0099580B">
              <w:rPr>
                <w:rStyle w:val="Hyperlink"/>
                <w:noProof/>
              </w:rPr>
              <w:t>2.3.3</w:t>
            </w:r>
            <w:r>
              <w:rPr>
                <w:rFonts w:eastAsiaTheme="minorEastAsia"/>
                <w:noProof/>
                <w:sz w:val="22"/>
                <w:lang w:eastAsia="en-GB"/>
              </w:rPr>
              <w:tab/>
            </w:r>
            <w:r w:rsidRPr="0099580B">
              <w:rPr>
                <w:rStyle w:val="Hyperlink"/>
                <w:noProof/>
              </w:rPr>
              <w:t>Support Vector Machine</w:t>
            </w:r>
            <w:r>
              <w:rPr>
                <w:noProof/>
                <w:webHidden/>
              </w:rPr>
              <w:tab/>
            </w:r>
            <w:r>
              <w:rPr>
                <w:noProof/>
                <w:webHidden/>
              </w:rPr>
              <w:fldChar w:fldCharType="begin"/>
            </w:r>
            <w:r>
              <w:rPr>
                <w:noProof/>
                <w:webHidden/>
              </w:rPr>
              <w:instrText xml:space="preserve"> PAGEREF _Toc125310226 \h </w:instrText>
            </w:r>
            <w:r>
              <w:rPr>
                <w:noProof/>
                <w:webHidden/>
              </w:rPr>
            </w:r>
            <w:r>
              <w:rPr>
                <w:noProof/>
                <w:webHidden/>
              </w:rPr>
              <w:fldChar w:fldCharType="separate"/>
            </w:r>
            <w:r>
              <w:rPr>
                <w:noProof/>
                <w:webHidden/>
              </w:rPr>
              <w:t>12</w:t>
            </w:r>
            <w:r>
              <w:rPr>
                <w:noProof/>
                <w:webHidden/>
              </w:rPr>
              <w:fldChar w:fldCharType="end"/>
            </w:r>
          </w:hyperlink>
        </w:p>
        <w:p w14:paraId="3FAFAD93" w14:textId="60363B52" w:rsidR="008250C6" w:rsidRDefault="008250C6">
          <w:pPr>
            <w:pStyle w:val="TOC3"/>
            <w:tabs>
              <w:tab w:val="left" w:pos="1320"/>
              <w:tab w:val="right" w:leader="dot" w:pos="9016"/>
            </w:tabs>
            <w:rPr>
              <w:rFonts w:eastAsiaTheme="minorEastAsia"/>
              <w:noProof/>
              <w:sz w:val="22"/>
              <w:lang w:eastAsia="en-GB"/>
            </w:rPr>
          </w:pPr>
          <w:hyperlink w:anchor="_Toc125310227" w:history="1">
            <w:r w:rsidRPr="0099580B">
              <w:rPr>
                <w:rStyle w:val="Hyperlink"/>
                <w:noProof/>
              </w:rPr>
              <w:t>2.3.4</w:t>
            </w:r>
            <w:r>
              <w:rPr>
                <w:rFonts w:eastAsiaTheme="minorEastAsia"/>
                <w:noProof/>
                <w:sz w:val="22"/>
                <w:lang w:eastAsia="en-GB"/>
              </w:rPr>
              <w:tab/>
            </w:r>
            <w:r w:rsidRPr="0099580B">
              <w:rPr>
                <w:rStyle w:val="Hyperlink"/>
                <w:noProof/>
              </w:rPr>
              <w:t>Random Forest</w:t>
            </w:r>
            <w:r>
              <w:rPr>
                <w:noProof/>
                <w:webHidden/>
              </w:rPr>
              <w:tab/>
            </w:r>
            <w:r>
              <w:rPr>
                <w:noProof/>
                <w:webHidden/>
              </w:rPr>
              <w:fldChar w:fldCharType="begin"/>
            </w:r>
            <w:r>
              <w:rPr>
                <w:noProof/>
                <w:webHidden/>
              </w:rPr>
              <w:instrText xml:space="preserve"> PAGEREF _Toc125310227 \h </w:instrText>
            </w:r>
            <w:r>
              <w:rPr>
                <w:noProof/>
                <w:webHidden/>
              </w:rPr>
            </w:r>
            <w:r>
              <w:rPr>
                <w:noProof/>
                <w:webHidden/>
              </w:rPr>
              <w:fldChar w:fldCharType="separate"/>
            </w:r>
            <w:r>
              <w:rPr>
                <w:noProof/>
                <w:webHidden/>
              </w:rPr>
              <w:t>14</w:t>
            </w:r>
            <w:r>
              <w:rPr>
                <w:noProof/>
                <w:webHidden/>
              </w:rPr>
              <w:fldChar w:fldCharType="end"/>
            </w:r>
          </w:hyperlink>
        </w:p>
        <w:p w14:paraId="51A2B1A0" w14:textId="636795E2" w:rsidR="008250C6" w:rsidRDefault="008250C6">
          <w:pPr>
            <w:pStyle w:val="TOC3"/>
            <w:tabs>
              <w:tab w:val="left" w:pos="1320"/>
              <w:tab w:val="right" w:leader="dot" w:pos="9016"/>
            </w:tabs>
            <w:rPr>
              <w:rFonts w:eastAsiaTheme="minorEastAsia"/>
              <w:noProof/>
              <w:sz w:val="22"/>
              <w:lang w:eastAsia="en-GB"/>
            </w:rPr>
          </w:pPr>
          <w:hyperlink w:anchor="_Toc125310228" w:history="1">
            <w:r w:rsidRPr="0099580B">
              <w:rPr>
                <w:rStyle w:val="Hyperlink"/>
                <w:noProof/>
              </w:rPr>
              <w:t>2.3.5</w:t>
            </w:r>
            <w:r>
              <w:rPr>
                <w:rFonts w:eastAsiaTheme="minorEastAsia"/>
                <w:noProof/>
                <w:sz w:val="22"/>
                <w:lang w:eastAsia="en-GB"/>
              </w:rPr>
              <w:tab/>
            </w:r>
            <w:r w:rsidRPr="0099580B">
              <w:rPr>
                <w:rStyle w:val="Hyperlink"/>
                <w:noProof/>
              </w:rPr>
              <w:t>Ensemble Voting Classifier</w:t>
            </w:r>
            <w:r>
              <w:rPr>
                <w:noProof/>
                <w:webHidden/>
              </w:rPr>
              <w:tab/>
            </w:r>
            <w:r>
              <w:rPr>
                <w:noProof/>
                <w:webHidden/>
              </w:rPr>
              <w:fldChar w:fldCharType="begin"/>
            </w:r>
            <w:r>
              <w:rPr>
                <w:noProof/>
                <w:webHidden/>
              </w:rPr>
              <w:instrText xml:space="preserve"> PAGEREF _Toc125310228 \h </w:instrText>
            </w:r>
            <w:r>
              <w:rPr>
                <w:noProof/>
                <w:webHidden/>
              </w:rPr>
            </w:r>
            <w:r>
              <w:rPr>
                <w:noProof/>
                <w:webHidden/>
              </w:rPr>
              <w:fldChar w:fldCharType="separate"/>
            </w:r>
            <w:r>
              <w:rPr>
                <w:noProof/>
                <w:webHidden/>
              </w:rPr>
              <w:t>15</w:t>
            </w:r>
            <w:r>
              <w:rPr>
                <w:noProof/>
                <w:webHidden/>
              </w:rPr>
              <w:fldChar w:fldCharType="end"/>
            </w:r>
          </w:hyperlink>
        </w:p>
        <w:p w14:paraId="69851D11" w14:textId="0A612406" w:rsidR="008250C6" w:rsidRDefault="008250C6">
          <w:pPr>
            <w:pStyle w:val="TOC2"/>
            <w:tabs>
              <w:tab w:val="left" w:pos="880"/>
              <w:tab w:val="right" w:leader="dot" w:pos="9016"/>
            </w:tabs>
            <w:rPr>
              <w:rFonts w:eastAsiaTheme="minorEastAsia"/>
              <w:noProof/>
              <w:sz w:val="22"/>
              <w:lang w:eastAsia="en-GB"/>
            </w:rPr>
          </w:pPr>
          <w:hyperlink w:anchor="_Toc125310229" w:history="1">
            <w:r w:rsidRPr="0099580B">
              <w:rPr>
                <w:rStyle w:val="Hyperlink"/>
                <w:noProof/>
              </w:rPr>
              <w:t>2.4</w:t>
            </w:r>
            <w:r>
              <w:rPr>
                <w:rFonts w:eastAsiaTheme="minorEastAsia"/>
                <w:noProof/>
                <w:sz w:val="22"/>
                <w:lang w:eastAsia="en-GB"/>
              </w:rPr>
              <w:tab/>
            </w:r>
            <w:r w:rsidRPr="0099580B">
              <w:rPr>
                <w:rStyle w:val="Hyperlink"/>
                <w:noProof/>
              </w:rPr>
              <w:t>Tuning and Performance Measurements of the Algorithms and Creating Ensemble Classifier with Tuned Models</w:t>
            </w:r>
            <w:r>
              <w:rPr>
                <w:noProof/>
                <w:webHidden/>
              </w:rPr>
              <w:tab/>
            </w:r>
            <w:r>
              <w:rPr>
                <w:noProof/>
                <w:webHidden/>
              </w:rPr>
              <w:fldChar w:fldCharType="begin"/>
            </w:r>
            <w:r>
              <w:rPr>
                <w:noProof/>
                <w:webHidden/>
              </w:rPr>
              <w:instrText xml:space="preserve"> PAGEREF _Toc125310229 \h </w:instrText>
            </w:r>
            <w:r>
              <w:rPr>
                <w:noProof/>
                <w:webHidden/>
              </w:rPr>
            </w:r>
            <w:r>
              <w:rPr>
                <w:noProof/>
                <w:webHidden/>
              </w:rPr>
              <w:fldChar w:fldCharType="separate"/>
            </w:r>
            <w:r>
              <w:rPr>
                <w:noProof/>
                <w:webHidden/>
              </w:rPr>
              <w:t>16</w:t>
            </w:r>
            <w:r>
              <w:rPr>
                <w:noProof/>
                <w:webHidden/>
              </w:rPr>
              <w:fldChar w:fldCharType="end"/>
            </w:r>
          </w:hyperlink>
        </w:p>
        <w:p w14:paraId="32B8FC21" w14:textId="4DD4795A" w:rsidR="008250C6" w:rsidRDefault="008250C6">
          <w:pPr>
            <w:pStyle w:val="TOC3"/>
            <w:tabs>
              <w:tab w:val="left" w:pos="1320"/>
              <w:tab w:val="right" w:leader="dot" w:pos="9016"/>
            </w:tabs>
            <w:rPr>
              <w:rFonts w:eastAsiaTheme="minorEastAsia"/>
              <w:noProof/>
              <w:sz w:val="22"/>
              <w:lang w:eastAsia="en-GB"/>
            </w:rPr>
          </w:pPr>
          <w:hyperlink w:anchor="_Toc125310230" w:history="1">
            <w:r w:rsidRPr="0099580B">
              <w:rPr>
                <w:rStyle w:val="Hyperlink"/>
                <w:noProof/>
              </w:rPr>
              <w:t>2.4.1</w:t>
            </w:r>
            <w:r>
              <w:rPr>
                <w:rFonts w:eastAsiaTheme="minorEastAsia"/>
                <w:noProof/>
                <w:sz w:val="22"/>
                <w:lang w:eastAsia="en-GB"/>
              </w:rPr>
              <w:tab/>
            </w:r>
            <w:r w:rsidRPr="0099580B">
              <w:rPr>
                <w:rStyle w:val="Hyperlink"/>
                <w:noProof/>
              </w:rPr>
              <w:t>Grid Search on KNN</w:t>
            </w:r>
            <w:r>
              <w:rPr>
                <w:noProof/>
                <w:webHidden/>
              </w:rPr>
              <w:tab/>
            </w:r>
            <w:r>
              <w:rPr>
                <w:noProof/>
                <w:webHidden/>
              </w:rPr>
              <w:fldChar w:fldCharType="begin"/>
            </w:r>
            <w:r>
              <w:rPr>
                <w:noProof/>
                <w:webHidden/>
              </w:rPr>
              <w:instrText xml:space="preserve"> PAGEREF _Toc125310230 \h </w:instrText>
            </w:r>
            <w:r>
              <w:rPr>
                <w:noProof/>
                <w:webHidden/>
              </w:rPr>
            </w:r>
            <w:r>
              <w:rPr>
                <w:noProof/>
                <w:webHidden/>
              </w:rPr>
              <w:fldChar w:fldCharType="separate"/>
            </w:r>
            <w:r>
              <w:rPr>
                <w:noProof/>
                <w:webHidden/>
              </w:rPr>
              <w:t>17</w:t>
            </w:r>
            <w:r>
              <w:rPr>
                <w:noProof/>
                <w:webHidden/>
              </w:rPr>
              <w:fldChar w:fldCharType="end"/>
            </w:r>
          </w:hyperlink>
        </w:p>
        <w:p w14:paraId="7DAD477D" w14:textId="2A930D49" w:rsidR="008250C6" w:rsidRDefault="008250C6">
          <w:pPr>
            <w:pStyle w:val="TOC3"/>
            <w:tabs>
              <w:tab w:val="left" w:pos="1320"/>
              <w:tab w:val="right" w:leader="dot" w:pos="9016"/>
            </w:tabs>
            <w:rPr>
              <w:rFonts w:eastAsiaTheme="minorEastAsia"/>
              <w:noProof/>
              <w:sz w:val="22"/>
              <w:lang w:eastAsia="en-GB"/>
            </w:rPr>
          </w:pPr>
          <w:hyperlink w:anchor="_Toc125310231" w:history="1">
            <w:r w:rsidRPr="0099580B">
              <w:rPr>
                <w:rStyle w:val="Hyperlink"/>
                <w:noProof/>
              </w:rPr>
              <w:t>2.4.2</w:t>
            </w:r>
            <w:r>
              <w:rPr>
                <w:rFonts w:eastAsiaTheme="minorEastAsia"/>
                <w:noProof/>
                <w:sz w:val="22"/>
                <w:lang w:eastAsia="en-GB"/>
              </w:rPr>
              <w:tab/>
            </w:r>
            <w:r w:rsidRPr="0099580B">
              <w:rPr>
                <w:rStyle w:val="Hyperlink"/>
                <w:noProof/>
              </w:rPr>
              <w:t>Grid Search on Logistic Regression</w:t>
            </w:r>
            <w:r>
              <w:rPr>
                <w:noProof/>
                <w:webHidden/>
              </w:rPr>
              <w:tab/>
            </w:r>
            <w:r>
              <w:rPr>
                <w:noProof/>
                <w:webHidden/>
              </w:rPr>
              <w:fldChar w:fldCharType="begin"/>
            </w:r>
            <w:r>
              <w:rPr>
                <w:noProof/>
                <w:webHidden/>
              </w:rPr>
              <w:instrText xml:space="preserve"> PAGEREF _Toc125310231 \h </w:instrText>
            </w:r>
            <w:r>
              <w:rPr>
                <w:noProof/>
                <w:webHidden/>
              </w:rPr>
            </w:r>
            <w:r>
              <w:rPr>
                <w:noProof/>
                <w:webHidden/>
              </w:rPr>
              <w:fldChar w:fldCharType="separate"/>
            </w:r>
            <w:r>
              <w:rPr>
                <w:noProof/>
                <w:webHidden/>
              </w:rPr>
              <w:t>17</w:t>
            </w:r>
            <w:r>
              <w:rPr>
                <w:noProof/>
                <w:webHidden/>
              </w:rPr>
              <w:fldChar w:fldCharType="end"/>
            </w:r>
          </w:hyperlink>
        </w:p>
        <w:p w14:paraId="7B9C8DE1" w14:textId="3B1A6EB8" w:rsidR="008250C6" w:rsidRDefault="008250C6">
          <w:pPr>
            <w:pStyle w:val="TOC3"/>
            <w:tabs>
              <w:tab w:val="left" w:pos="1320"/>
              <w:tab w:val="right" w:leader="dot" w:pos="9016"/>
            </w:tabs>
            <w:rPr>
              <w:rFonts w:eastAsiaTheme="minorEastAsia"/>
              <w:noProof/>
              <w:sz w:val="22"/>
              <w:lang w:eastAsia="en-GB"/>
            </w:rPr>
          </w:pPr>
          <w:hyperlink w:anchor="_Toc125310232" w:history="1">
            <w:r w:rsidRPr="0099580B">
              <w:rPr>
                <w:rStyle w:val="Hyperlink"/>
                <w:noProof/>
              </w:rPr>
              <w:t>2.4.3</w:t>
            </w:r>
            <w:r>
              <w:rPr>
                <w:rFonts w:eastAsiaTheme="minorEastAsia"/>
                <w:noProof/>
                <w:sz w:val="22"/>
                <w:lang w:eastAsia="en-GB"/>
              </w:rPr>
              <w:tab/>
            </w:r>
            <w:r w:rsidRPr="0099580B">
              <w:rPr>
                <w:rStyle w:val="Hyperlink"/>
                <w:noProof/>
              </w:rPr>
              <w:t>Grid Search on SVM</w:t>
            </w:r>
            <w:r>
              <w:rPr>
                <w:noProof/>
                <w:webHidden/>
              </w:rPr>
              <w:tab/>
            </w:r>
            <w:r>
              <w:rPr>
                <w:noProof/>
                <w:webHidden/>
              </w:rPr>
              <w:fldChar w:fldCharType="begin"/>
            </w:r>
            <w:r>
              <w:rPr>
                <w:noProof/>
                <w:webHidden/>
              </w:rPr>
              <w:instrText xml:space="preserve"> PAGEREF _Toc125310232 \h </w:instrText>
            </w:r>
            <w:r>
              <w:rPr>
                <w:noProof/>
                <w:webHidden/>
              </w:rPr>
            </w:r>
            <w:r>
              <w:rPr>
                <w:noProof/>
                <w:webHidden/>
              </w:rPr>
              <w:fldChar w:fldCharType="separate"/>
            </w:r>
            <w:r>
              <w:rPr>
                <w:noProof/>
                <w:webHidden/>
              </w:rPr>
              <w:t>18</w:t>
            </w:r>
            <w:r>
              <w:rPr>
                <w:noProof/>
                <w:webHidden/>
              </w:rPr>
              <w:fldChar w:fldCharType="end"/>
            </w:r>
          </w:hyperlink>
        </w:p>
        <w:p w14:paraId="3FFBDA2A" w14:textId="79D43B46" w:rsidR="008250C6" w:rsidRDefault="008250C6">
          <w:pPr>
            <w:pStyle w:val="TOC3"/>
            <w:tabs>
              <w:tab w:val="left" w:pos="1320"/>
              <w:tab w:val="right" w:leader="dot" w:pos="9016"/>
            </w:tabs>
            <w:rPr>
              <w:rFonts w:eastAsiaTheme="minorEastAsia"/>
              <w:noProof/>
              <w:sz w:val="22"/>
              <w:lang w:eastAsia="en-GB"/>
            </w:rPr>
          </w:pPr>
          <w:hyperlink w:anchor="_Toc125310233" w:history="1">
            <w:r w:rsidRPr="0099580B">
              <w:rPr>
                <w:rStyle w:val="Hyperlink"/>
                <w:noProof/>
              </w:rPr>
              <w:t>2.4.4</w:t>
            </w:r>
            <w:r>
              <w:rPr>
                <w:rFonts w:eastAsiaTheme="minorEastAsia"/>
                <w:noProof/>
                <w:sz w:val="22"/>
                <w:lang w:eastAsia="en-GB"/>
              </w:rPr>
              <w:tab/>
            </w:r>
            <w:r w:rsidRPr="0099580B">
              <w:rPr>
                <w:rStyle w:val="Hyperlink"/>
                <w:noProof/>
              </w:rPr>
              <w:t>Grid Search on Random Forest</w:t>
            </w:r>
            <w:r>
              <w:rPr>
                <w:noProof/>
                <w:webHidden/>
              </w:rPr>
              <w:tab/>
            </w:r>
            <w:r>
              <w:rPr>
                <w:noProof/>
                <w:webHidden/>
              </w:rPr>
              <w:fldChar w:fldCharType="begin"/>
            </w:r>
            <w:r>
              <w:rPr>
                <w:noProof/>
                <w:webHidden/>
              </w:rPr>
              <w:instrText xml:space="preserve"> PAGEREF _Toc125310233 \h </w:instrText>
            </w:r>
            <w:r>
              <w:rPr>
                <w:noProof/>
                <w:webHidden/>
              </w:rPr>
            </w:r>
            <w:r>
              <w:rPr>
                <w:noProof/>
                <w:webHidden/>
              </w:rPr>
              <w:fldChar w:fldCharType="separate"/>
            </w:r>
            <w:r>
              <w:rPr>
                <w:noProof/>
                <w:webHidden/>
              </w:rPr>
              <w:t>18</w:t>
            </w:r>
            <w:r>
              <w:rPr>
                <w:noProof/>
                <w:webHidden/>
              </w:rPr>
              <w:fldChar w:fldCharType="end"/>
            </w:r>
          </w:hyperlink>
        </w:p>
        <w:p w14:paraId="3BED469D" w14:textId="38D866E1" w:rsidR="008250C6" w:rsidRDefault="008250C6">
          <w:pPr>
            <w:pStyle w:val="TOC3"/>
            <w:tabs>
              <w:tab w:val="left" w:pos="1320"/>
              <w:tab w:val="right" w:leader="dot" w:pos="9016"/>
            </w:tabs>
            <w:rPr>
              <w:rFonts w:eastAsiaTheme="minorEastAsia"/>
              <w:noProof/>
              <w:sz w:val="22"/>
              <w:lang w:eastAsia="en-GB"/>
            </w:rPr>
          </w:pPr>
          <w:hyperlink w:anchor="_Toc125310234" w:history="1">
            <w:r w:rsidRPr="0099580B">
              <w:rPr>
                <w:rStyle w:val="Hyperlink"/>
                <w:noProof/>
              </w:rPr>
              <w:t>2.4.5</w:t>
            </w:r>
            <w:r>
              <w:rPr>
                <w:rFonts w:eastAsiaTheme="minorEastAsia"/>
                <w:noProof/>
                <w:sz w:val="22"/>
                <w:lang w:eastAsia="en-GB"/>
              </w:rPr>
              <w:tab/>
            </w:r>
            <w:r w:rsidRPr="0099580B">
              <w:rPr>
                <w:rStyle w:val="Hyperlink"/>
                <w:noProof/>
              </w:rPr>
              <w:t>Grid Search with Ensemble</w:t>
            </w:r>
            <w:r>
              <w:rPr>
                <w:noProof/>
                <w:webHidden/>
              </w:rPr>
              <w:tab/>
            </w:r>
            <w:r>
              <w:rPr>
                <w:noProof/>
                <w:webHidden/>
              </w:rPr>
              <w:fldChar w:fldCharType="begin"/>
            </w:r>
            <w:r>
              <w:rPr>
                <w:noProof/>
                <w:webHidden/>
              </w:rPr>
              <w:instrText xml:space="preserve"> PAGEREF _Toc125310234 \h </w:instrText>
            </w:r>
            <w:r>
              <w:rPr>
                <w:noProof/>
                <w:webHidden/>
              </w:rPr>
            </w:r>
            <w:r>
              <w:rPr>
                <w:noProof/>
                <w:webHidden/>
              </w:rPr>
              <w:fldChar w:fldCharType="separate"/>
            </w:r>
            <w:r>
              <w:rPr>
                <w:noProof/>
                <w:webHidden/>
              </w:rPr>
              <w:t>19</w:t>
            </w:r>
            <w:r>
              <w:rPr>
                <w:noProof/>
                <w:webHidden/>
              </w:rPr>
              <w:fldChar w:fldCharType="end"/>
            </w:r>
          </w:hyperlink>
        </w:p>
        <w:p w14:paraId="18BAC835" w14:textId="26F427BB" w:rsidR="008250C6" w:rsidRDefault="008250C6">
          <w:pPr>
            <w:pStyle w:val="TOC1"/>
            <w:tabs>
              <w:tab w:val="left" w:pos="480"/>
              <w:tab w:val="right" w:leader="dot" w:pos="9016"/>
            </w:tabs>
            <w:rPr>
              <w:rFonts w:eastAsiaTheme="minorEastAsia"/>
              <w:noProof/>
              <w:sz w:val="22"/>
              <w:lang w:eastAsia="en-GB"/>
            </w:rPr>
          </w:pPr>
          <w:hyperlink w:anchor="_Toc125310235" w:history="1">
            <w:r w:rsidRPr="0099580B">
              <w:rPr>
                <w:rStyle w:val="Hyperlink"/>
                <w:noProof/>
              </w:rPr>
              <w:t>3</w:t>
            </w:r>
            <w:r>
              <w:rPr>
                <w:rFonts w:eastAsiaTheme="minorEastAsia"/>
                <w:noProof/>
                <w:sz w:val="22"/>
                <w:lang w:eastAsia="en-GB"/>
              </w:rPr>
              <w:tab/>
            </w:r>
            <w:r w:rsidRPr="0099580B">
              <w:rPr>
                <w:rStyle w:val="Hyperlink"/>
                <w:noProof/>
              </w:rPr>
              <w:t>References</w:t>
            </w:r>
            <w:r>
              <w:rPr>
                <w:noProof/>
                <w:webHidden/>
              </w:rPr>
              <w:tab/>
            </w:r>
            <w:r>
              <w:rPr>
                <w:noProof/>
                <w:webHidden/>
              </w:rPr>
              <w:fldChar w:fldCharType="begin"/>
            </w:r>
            <w:r>
              <w:rPr>
                <w:noProof/>
                <w:webHidden/>
              </w:rPr>
              <w:instrText xml:space="preserve"> PAGEREF _Toc125310235 \h </w:instrText>
            </w:r>
            <w:r>
              <w:rPr>
                <w:noProof/>
                <w:webHidden/>
              </w:rPr>
            </w:r>
            <w:r>
              <w:rPr>
                <w:noProof/>
                <w:webHidden/>
              </w:rPr>
              <w:fldChar w:fldCharType="separate"/>
            </w:r>
            <w:r>
              <w:rPr>
                <w:noProof/>
                <w:webHidden/>
              </w:rPr>
              <w:t>21</w:t>
            </w:r>
            <w:r>
              <w:rPr>
                <w:noProof/>
                <w:webHidden/>
              </w:rPr>
              <w:fldChar w:fldCharType="end"/>
            </w:r>
          </w:hyperlink>
        </w:p>
        <w:p w14:paraId="509F648E" w14:textId="530515A5" w:rsidR="008250C6" w:rsidRDefault="008250C6">
          <w:pPr>
            <w:pStyle w:val="TOC1"/>
            <w:tabs>
              <w:tab w:val="left" w:pos="480"/>
              <w:tab w:val="right" w:leader="dot" w:pos="9016"/>
            </w:tabs>
            <w:rPr>
              <w:rFonts w:eastAsiaTheme="minorEastAsia"/>
              <w:noProof/>
              <w:sz w:val="22"/>
              <w:lang w:eastAsia="en-GB"/>
            </w:rPr>
          </w:pPr>
          <w:hyperlink w:anchor="_Toc125310236" w:history="1">
            <w:r w:rsidRPr="0099580B">
              <w:rPr>
                <w:rStyle w:val="Hyperlink"/>
                <w:noProof/>
              </w:rPr>
              <w:t>4</w:t>
            </w:r>
            <w:r>
              <w:rPr>
                <w:rFonts w:eastAsiaTheme="minorEastAsia"/>
                <w:noProof/>
                <w:sz w:val="22"/>
                <w:lang w:eastAsia="en-GB"/>
              </w:rPr>
              <w:tab/>
            </w:r>
            <w:r w:rsidRPr="0099580B">
              <w:rPr>
                <w:rStyle w:val="Hyperlink"/>
                <w:noProof/>
              </w:rPr>
              <w:t>Appendix</w:t>
            </w:r>
            <w:r>
              <w:rPr>
                <w:noProof/>
                <w:webHidden/>
              </w:rPr>
              <w:tab/>
            </w:r>
            <w:r>
              <w:rPr>
                <w:noProof/>
                <w:webHidden/>
              </w:rPr>
              <w:fldChar w:fldCharType="begin"/>
            </w:r>
            <w:r>
              <w:rPr>
                <w:noProof/>
                <w:webHidden/>
              </w:rPr>
              <w:instrText xml:space="preserve"> PAGEREF _Toc125310236 \h </w:instrText>
            </w:r>
            <w:r>
              <w:rPr>
                <w:noProof/>
                <w:webHidden/>
              </w:rPr>
            </w:r>
            <w:r>
              <w:rPr>
                <w:noProof/>
                <w:webHidden/>
              </w:rPr>
              <w:fldChar w:fldCharType="separate"/>
            </w:r>
            <w:r>
              <w:rPr>
                <w:noProof/>
                <w:webHidden/>
              </w:rPr>
              <w:t>21</w:t>
            </w:r>
            <w:r>
              <w:rPr>
                <w:noProof/>
                <w:webHidden/>
              </w:rPr>
              <w:fldChar w:fldCharType="end"/>
            </w:r>
          </w:hyperlink>
        </w:p>
        <w:p w14:paraId="0DE18A7C" w14:textId="4202E4BF" w:rsidR="008250C6" w:rsidRDefault="008250C6">
          <w:pPr>
            <w:pStyle w:val="TOC2"/>
            <w:tabs>
              <w:tab w:val="left" w:pos="880"/>
              <w:tab w:val="right" w:leader="dot" w:pos="9016"/>
            </w:tabs>
            <w:rPr>
              <w:rFonts w:eastAsiaTheme="minorEastAsia"/>
              <w:noProof/>
              <w:sz w:val="22"/>
              <w:lang w:eastAsia="en-GB"/>
            </w:rPr>
          </w:pPr>
          <w:hyperlink w:anchor="_Toc125310237" w:history="1">
            <w:r w:rsidRPr="0099580B">
              <w:rPr>
                <w:rStyle w:val="Hyperlink"/>
                <w:noProof/>
              </w:rPr>
              <w:t>4.1</w:t>
            </w:r>
            <w:r>
              <w:rPr>
                <w:rFonts w:eastAsiaTheme="minorEastAsia"/>
                <w:noProof/>
                <w:sz w:val="22"/>
                <w:lang w:eastAsia="en-GB"/>
              </w:rPr>
              <w:tab/>
            </w:r>
            <w:r w:rsidRPr="0099580B">
              <w:rPr>
                <w:rStyle w:val="Hyperlink"/>
                <w:noProof/>
              </w:rPr>
              <w:t>All the Box Plots for Finding Outliers for Task A</w:t>
            </w:r>
            <w:r>
              <w:rPr>
                <w:noProof/>
                <w:webHidden/>
              </w:rPr>
              <w:tab/>
            </w:r>
            <w:r>
              <w:rPr>
                <w:noProof/>
                <w:webHidden/>
              </w:rPr>
              <w:fldChar w:fldCharType="begin"/>
            </w:r>
            <w:r>
              <w:rPr>
                <w:noProof/>
                <w:webHidden/>
              </w:rPr>
              <w:instrText xml:space="preserve"> PAGEREF _Toc125310237 \h </w:instrText>
            </w:r>
            <w:r>
              <w:rPr>
                <w:noProof/>
                <w:webHidden/>
              </w:rPr>
            </w:r>
            <w:r>
              <w:rPr>
                <w:noProof/>
                <w:webHidden/>
              </w:rPr>
              <w:fldChar w:fldCharType="separate"/>
            </w:r>
            <w:r>
              <w:rPr>
                <w:noProof/>
                <w:webHidden/>
              </w:rPr>
              <w:t>21</w:t>
            </w:r>
            <w:r>
              <w:rPr>
                <w:noProof/>
                <w:webHidden/>
              </w:rPr>
              <w:fldChar w:fldCharType="end"/>
            </w:r>
          </w:hyperlink>
        </w:p>
        <w:p w14:paraId="70C463C1" w14:textId="208A63EE" w:rsidR="00665A78" w:rsidRPr="00DC671B" w:rsidRDefault="008D0D97" w:rsidP="00DC671B">
          <w:r>
            <w:rPr>
              <w:b/>
              <w:bCs/>
              <w:noProof/>
            </w:rPr>
            <w:fldChar w:fldCharType="end"/>
          </w:r>
        </w:p>
      </w:sdtContent>
    </w:sdt>
    <w:p w14:paraId="13E14BFD" w14:textId="1C82E931" w:rsidR="00665A78" w:rsidRDefault="00D46F34" w:rsidP="00505941">
      <w:pPr>
        <w:pStyle w:val="Heading1"/>
      </w:pPr>
      <w:bookmarkStart w:id="0" w:name="_Toc125310213"/>
      <w:r>
        <w:t>Abbreviations</w:t>
      </w:r>
      <w:bookmarkEnd w:id="0"/>
    </w:p>
    <w:tbl>
      <w:tblPr>
        <w:tblStyle w:val="TableGrid"/>
        <w:tblW w:w="0" w:type="auto"/>
        <w:tblLook w:val="04A0" w:firstRow="1" w:lastRow="0" w:firstColumn="1" w:lastColumn="0" w:noHBand="0" w:noVBand="1"/>
      </w:tblPr>
      <w:tblGrid>
        <w:gridCol w:w="4147"/>
        <w:gridCol w:w="4147"/>
      </w:tblGrid>
      <w:tr w:rsidR="0064223B" w14:paraId="16F51DBC" w14:textId="77777777" w:rsidTr="00DF1EFE">
        <w:trPr>
          <w:trHeight w:val="425"/>
        </w:trPr>
        <w:tc>
          <w:tcPr>
            <w:tcW w:w="4147" w:type="dxa"/>
          </w:tcPr>
          <w:p w14:paraId="00E435B4" w14:textId="23488169" w:rsidR="0064223B" w:rsidRDefault="00527F8E" w:rsidP="00D46F34">
            <w:r>
              <w:t>SVM</w:t>
            </w:r>
          </w:p>
        </w:tc>
        <w:tc>
          <w:tcPr>
            <w:tcW w:w="4147" w:type="dxa"/>
          </w:tcPr>
          <w:p w14:paraId="4DECF80E" w14:textId="1C36EF27" w:rsidR="0064223B" w:rsidRDefault="00527F8E" w:rsidP="00D46F34">
            <w:r>
              <w:t>Support Vector Machine</w:t>
            </w:r>
          </w:p>
        </w:tc>
      </w:tr>
      <w:tr w:rsidR="00341102" w14:paraId="1880CA52" w14:textId="77777777" w:rsidTr="00DF1EFE">
        <w:trPr>
          <w:trHeight w:val="425"/>
        </w:trPr>
        <w:tc>
          <w:tcPr>
            <w:tcW w:w="4147" w:type="dxa"/>
          </w:tcPr>
          <w:p w14:paraId="26F7B816" w14:textId="0895796B" w:rsidR="00341102" w:rsidRDefault="00341102" w:rsidP="00D46F34">
            <w:r>
              <w:t>KNN</w:t>
            </w:r>
          </w:p>
        </w:tc>
        <w:tc>
          <w:tcPr>
            <w:tcW w:w="4147" w:type="dxa"/>
          </w:tcPr>
          <w:p w14:paraId="085DFB5D" w14:textId="0DF0FCF5" w:rsidR="00341102" w:rsidRDefault="00341102" w:rsidP="00D46F34">
            <w:r>
              <w:t>K-Nearest Neighbours</w:t>
            </w:r>
          </w:p>
        </w:tc>
      </w:tr>
      <w:tr w:rsidR="00341102" w14:paraId="593B80CE" w14:textId="77777777" w:rsidTr="00DF1EFE">
        <w:trPr>
          <w:trHeight w:val="425"/>
        </w:trPr>
        <w:tc>
          <w:tcPr>
            <w:tcW w:w="4147" w:type="dxa"/>
          </w:tcPr>
          <w:p w14:paraId="7D986E39" w14:textId="77A692F4" w:rsidR="00341102" w:rsidRDefault="00341102" w:rsidP="00D46F34">
            <w:r>
              <w:t>LR</w:t>
            </w:r>
          </w:p>
        </w:tc>
        <w:tc>
          <w:tcPr>
            <w:tcW w:w="4147" w:type="dxa"/>
          </w:tcPr>
          <w:p w14:paraId="5BC96BDA" w14:textId="07CCA00F" w:rsidR="00341102" w:rsidRDefault="00341102" w:rsidP="00D46F34">
            <w:r>
              <w:t>Logistic Regression</w:t>
            </w:r>
          </w:p>
        </w:tc>
      </w:tr>
      <w:tr w:rsidR="00527F8E" w14:paraId="50686F6F" w14:textId="77777777" w:rsidTr="00DF1EFE">
        <w:trPr>
          <w:trHeight w:val="425"/>
        </w:trPr>
        <w:tc>
          <w:tcPr>
            <w:tcW w:w="4147" w:type="dxa"/>
          </w:tcPr>
          <w:p w14:paraId="0546E58D" w14:textId="4EB48F1A" w:rsidR="00527F8E" w:rsidRDefault="00527F8E" w:rsidP="00D46F34">
            <w:r>
              <w:lastRenderedPageBreak/>
              <w:t>ROC Curve</w:t>
            </w:r>
          </w:p>
        </w:tc>
        <w:tc>
          <w:tcPr>
            <w:tcW w:w="4147" w:type="dxa"/>
          </w:tcPr>
          <w:p w14:paraId="0BE0F6CB" w14:textId="04AD3A95" w:rsidR="00527F8E" w:rsidRDefault="00527F8E" w:rsidP="00D46F34">
            <w:r w:rsidRPr="00527F8E">
              <w:t xml:space="preserve">Receiver </w:t>
            </w:r>
            <w:r>
              <w:t>O</w:t>
            </w:r>
            <w:r w:rsidRPr="00527F8E">
              <w:t xml:space="preserve">perating </w:t>
            </w:r>
            <w:r>
              <w:t>C</w:t>
            </w:r>
            <w:r w:rsidRPr="00527F8E">
              <w:t>haracteristic</w:t>
            </w:r>
          </w:p>
        </w:tc>
      </w:tr>
      <w:tr w:rsidR="00F31542" w14:paraId="605B06B5" w14:textId="77777777" w:rsidTr="00DF1EFE">
        <w:trPr>
          <w:trHeight w:val="425"/>
        </w:trPr>
        <w:tc>
          <w:tcPr>
            <w:tcW w:w="4147" w:type="dxa"/>
          </w:tcPr>
          <w:p w14:paraId="62F205DC" w14:textId="790AA405" w:rsidR="00F31542" w:rsidRDefault="00F31542" w:rsidP="00D46F34">
            <w:r>
              <w:t>AUROC</w:t>
            </w:r>
          </w:p>
        </w:tc>
        <w:tc>
          <w:tcPr>
            <w:tcW w:w="4147" w:type="dxa"/>
          </w:tcPr>
          <w:p w14:paraId="79D7A17C" w14:textId="048CD79D" w:rsidR="00F31542" w:rsidRPr="00527F8E" w:rsidRDefault="00F31542" w:rsidP="00D46F34">
            <w:r>
              <w:t xml:space="preserve">Area Under </w:t>
            </w:r>
            <w:r w:rsidRPr="00F31542">
              <w:t xml:space="preserve">Receiver </w:t>
            </w:r>
            <w:r>
              <w:t>O</w:t>
            </w:r>
            <w:r w:rsidRPr="00F31542">
              <w:t xml:space="preserve">perating </w:t>
            </w:r>
            <w:r>
              <w:t>C</w:t>
            </w:r>
            <w:r w:rsidRPr="00F31542">
              <w:t>haracteristic</w:t>
            </w:r>
          </w:p>
        </w:tc>
      </w:tr>
    </w:tbl>
    <w:p w14:paraId="587798A8" w14:textId="7F285858" w:rsidR="00665A78" w:rsidRDefault="00665A78"/>
    <w:p w14:paraId="49D216B6" w14:textId="1DB1C5A4" w:rsidR="00665A78" w:rsidRDefault="008C49FB" w:rsidP="00505941">
      <w:pPr>
        <w:pStyle w:val="Heading1"/>
      </w:pPr>
      <w:bookmarkStart w:id="1" w:name="_Toc125310214"/>
      <w:r>
        <w:t>Facebook</w:t>
      </w:r>
      <w:r w:rsidR="001352D9">
        <w:t xml:space="preserve"> Data Analysis</w:t>
      </w:r>
      <w:bookmarkEnd w:id="1"/>
    </w:p>
    <w:p w14:paraId="69A6F566" w14:textId="551B2027" w:rsidR="00227E63" w:rsidRDefault="00F12300" w:rsidP="00A55191">
      <w:r>
        <w:t>This part of report presents analysis for</w:t>
      </w:r>
      <w:r w:rsidR="00A55191">
        <w:t xml:space="preserve"> different</w:t>
      </w:r>
      <w:r>
        <w:t xml:space="preserve"> </w:t>
      </w:r>
      <w:r w:rsidR="00F24BB3">
        <w:t xml:space="preserve">interaction metrics </w:t>
      </w:r>
      <w:r w:rsidR="00A55191">
        <w:t>that a company gets</w:t>
      </w:r>
      <w:r w:rsidR="00F24BB3">
        <w:t xml:space="preserve"> from consumers</w:t>
      </w:r>
      <w:r w:rsidR="00A55191">
        <w:t xml:space="preserve"> based on their social media activities on Facebook. </w:t>
      </w:r>
      <w:r w:rsidR="00901C9A">
        <w:t>This data is obtained from a cosmetic company about data</w:t>
      </w:r>
      <w:r w:rsidR="00F24BB3">
        <w:t xml:space="preserve"> available</w:t>
      </w:r>
      <w:r w:rsidR="00901C9A">
        <w:t xml:space="preserve"> around their posts on Facebook. </w:t>
      </w:r>
    </w:p>
    <w:p w14:paraId="71C8570C" w14:textId="3E3620BC" w:rsidR="00901C9A" w:rsidRDefault="00901C9A" w:rsidP="00A55191">
      <w:r>
        <w:t xml:space="preserve">In the first part of the report, we try to understand the data and then use </w:t>
      </w:r>
      <w:r w:rsidR="00707CFB">
        <w:t>several</w:t>
      </w:r>
      <w:r>
        <w:t xml:space="preserve"> features</w:t>
      </w:r>
      <w:r w:rsidR="00F24BB3">
        <w:t xml:space="preserve"> before the post is </w:t>
      </w:r>
      <w:r w:rsidR="009012F5">
        <w:t>published</w:t>
      </w:r>
      <w:r w:rsidR="00A87735">
        <w:t xml:space="preserve"> </w:t>
      </w:r>
      <w:r>
        <w:t xml:space="preserve">and try to </w:t>
      </w:r>
      <w:r w:rsidR="00707CFB">
        <w:t xml:space="preserve">predict </w:t>
      </w:r>
      <w:r>
        <w:t xml:space="preserve">another feature </w:t>
      </w:r>
      <w:r w:rsidR="009012F5">
        <w:t xml:space="preserve">based on how people interact with them, </w:t>
      </w:r>
      <w:r>
        <w:t xml:space="preserve">with the help of supervised machine learning </w:t>
      </w:r>
      <w:r w:rsidR="00707CFB">
        <w:t>classifiers</w:t>
      </w:r>
      <w:r w:rsidR="00A87735">
        <w:t xml:space="preserve">. </w:t>
      </w:r>
      <w:r w:rsidR="00F24BB3">
        <w:t xml:space="preserve">In our model we use KNN classifier, random forest classifier, support vector machine classifier and </w:t>
      </w:r>
      <w:r w:rsidR="00A927CE">
        <w:t xml:space="preserve">logistic regression classifier. </w:t>
      </w:r>
      <w:r w:rsidR="00A87735">
        <w:t xml:space="preserve">After the different models are </w:t>
      </w:r>
      <w:r w:rsidR="009012F5">
        <w:t>built</w:t>
      </w:r>
      <w:r w:rsidR="00A87735">
        <w:t xml:space="preserve"> for our classification problem, then we try to create ensemble model </w:t>
      </w:r>
      <w:r w:rsidR="00707CFB">
        <w:t>which will</w:t>
      </w:r>
      <w:r w:rsidR="00A87735">
        <w:t xml:space="preserve"> combine these models to </w:t>
      </w:r>
      <w:r w:rsidR="00707CFB">
        <w:t>reduce the generalization error for each model.</w:t>
      </w:r>
      <w:r w:rsidR="00A87735">
        <w:t xml:space="preserve"> </w:t>
      </w:r>
      <w:r w:rsidR="00707CFB">
        <w:t>If each model is diverse and independent</w:t>
      </w:r>
      <w:r w:rsidR="009012F5">
        <w:t>,</w:t>
      </w:r>
      <w:r w:rsidR="00707CFB">
        <w:t xml:space="preserve"> the prediction error of the ensemble model decreases. </w:t>
      </w:r>
    </w:p>
    <w:p w14:paraId="0F1F7EAA" w14:textId="3FC289F4" w:rsidR="00D775DE" w:rsidRDefault="00707CFB" w:rsidP="00D775DE">
      <w:r>
        <w:t xml:space="preserve">In the second </w:t>
      </w:r>
      <w:r w:rsidR="009012F5">
        <w:t>t</w:t>
      </w:r>
      <w:r>
        <w:t xml:space="preserve">ask we try to tune our models and form better models </w:t>
      </w:r>
      <w:r w:rsidR="00A927CE">
        <w:t>by changing hyperparameters</w:t>
      </w:r>
      <w:r w:rsidR="0066095E">
        <w:t xml:space="preserve"> and parameters</w:t>
      </w:r>
      <w:r w:rsidR="00A927CE">
        <w:t xml:space="preserve"> of models </w:t>
      </w:r>
      <w:r>
        <w:t xml:space="preserve">to predict the desired value </w:t>
      </w:r>
      <w:r w:rsidR="00D775DE">
        <w:t>and this part is done by the help of grid search algorithm</w:t>
      </w:r>
      <w:r w:rsidR="00A927CE">
        <w:t>.</w:t>
      </w:r>
      <w:r w:rsidR="00D775DE">
        <w:t xml:space="preserve"> </w:t>
      </w:r>
      <w:r w:rsidR="00A927CE">
        <w:t>T</w:t>
      </w:r>
      <w:r w:rsidR="00D775DE">
        <w:t>hen again, we will create our ensemble model this time with tuned models for better prediction.</w:t>
      </w:r>
    </w:p>
    <w:p w14:paraId="015538BF" w14:textId="64AEAF4A" w:rsidR="00D775DE" w:rsidRDefault="00D775DE" w:rsidP="00D775DE">
      <w:r>
        <w:t>In the next parts</w:t>
      </w:r>
      <w:r w:rsidR="00A927CE">
        <w:t>,</w:t>
      </w:r>
      <w:r>
        <w:t xml:space="preserve"> extra information for each task and the code for them with extra details is provided.</w:t>
      </w:r>
    </w:p>
    <w:p w14:paraId="09ED81E2" w14:textId="491AC8BC" w:rsidR="004E449F" w:rsidRDefault="004E449F" w:rsidP="004E449F">
      <w:pPr>
        <w:pStyle w:val="Heading2"/>
      </w:pPr>
      <w:bookmarkStart w:id="2" w:name="_Toc125310215"/>
      <w:r>
        <w:t>Data Analysis</w:t>
      </w:r>
      <w:bookmarkEnd w:id="2"/>
    </w:p>
    <w:p w14:paraId="2393B794" w14:textId="6DB22A24" w:rsidR="004E449F" w:rsidRDefault="00A927CE" w:rsidP="004E449F">
      <w:r>
        <w:t xml:space="preserve">First step to create a classifier is to understand the data. </w:t>
      </w:r>
      <w:proofErr w:type="gramStart"/>
      <w:r>
        <w:t>In order to</w:t>
      </w:r>
      <w:proofErr w:type="gramEnd"/>
      <w:r>
        <w:t xml:space="preserve"> do that, it is necessary to start with </w:t>
      </w:r>
      <w:r w:rsidR="00F75935">
        <w:t>preliminary</w:t>
      </w:r>
      <w:r>
        <w:t xml:space="preserve"> steps to get a better knowledge of the dataset</w:t>
      </w:r>
      <w:r w:rsidR="00F75935">
        <w:t xml:space="preserve"> provided</w:t>
      </w:r>
      <w:r>
        <w:t xml:space="preserve"> </w:t>
      </w:r>
      <w:r w:rsidR="00F75935">
        <w:t xml:space="preserve">and </w:t>
      </w:r>
      <w:r w:rsidR="008D7A21">
        <w:t>also,</w:t>
      </w:r>
      <w:r w:rsidR="00F75935">
        <w:t xml:space="preserve"> we should remedy dataset before using it in our algorithms to get a better result.</w:t>
      </w:r>
    </w:p>
    <w:p w14:paraId="6707864F" w14:textId="0E4D6C38" w:rsidR="00985DD3" w:rsidRDefault="00985DD3" w:rsidP="004E449F">
      <w:r>
        <w:t>The first part before any analysis is running importing necessary libraries and modules for the different functions needed to be used.</w:t>
      </w:r>
      <w:r w:rsidR="00D67CD6">
        <w:t xml:space="preserve"> The first </w:t>
      </w:r>
      <w:r w:rsidR="00C3715F">
        <w:t>three</w:t>
      </w:r>
      <w:r w:rsidR="00D67CD6">
        <w:t xml:space="preserve"> cell</w:t>
      </w:r>
      <w:r w:rsidR="00C3715F">
        <w:t>s</w:t>
      </w:r>
      <w:r w:rsidR="00D67CD6">
        <w:t xml:space="preserve"> in google </w:t>
      </w:r>
      <w:proofErr w:type="spellStart"/>
      <w:r w:rsidR="00D67CD6">
        <w:t>colab</w:t>
      </w:r>
      <w:proofErr w:type="spellEnd"/>
      <w:r w:rsidR="001F2869">
        <w:t xml:space="preserve"> (file attached in the appendix)</w:t>
      </w:r>
      <w:r w:rsidR="00D67CD6">
        <w:t xml:space="preserve"> is dedicated to this part. Then we need to import our dataset with the help</w:t>
      </w:r>
      <w:r w:rsidR="001F2869">
        <w:t xml:space="preserve"> of</w:t>
      </w:r>
      <w:r w:rsidR="00D67CD6">
        <w:t xml:space="preserve"> pandas which makes it possible for us to read csv files.</w:t>
      </w:r>
    </w:p>
    <w:p w14:paraId="1AD28A1B" w14:textId="77777777" w:rsidR="00015907" w:rsidRDefault="00015907" w:rsidP="00015907">
      <w:pPr>
        <w:keepNext/>
      </w:pPr>
      <w:r>
        <w:rPr>
          <w:noProof/>
        </w:rPr>
        <w:drawing>
          <wp:inline distT="0" distB="0" distL="0" distR="0" wp14:anchorId="4AA39989" wp14:editId="445EDB95">
            <wp:extent cx="5651790" cy="933498"/>
            <wp:effectExtent l="0" t="0" r="635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51790" cy="933498"/>
                    </a:xfrm>
                    <a:prstGeom prst="rect">
                      <a:avLst/>
                    </a:prstGeom>
                  </pic:spPr>
                </pic:pic>
              </a:graphicData>
            </a:graphic>
          </wp:inline>
        </w:drawing>
      </w:r>
    </w:p>
    <w:p w14:paraId="3419D00A" w14:textId="64F66371" w:rsidR="00015907" w:rsidRDefault="00015907" w:rsidP="00015907">
      <w:pPr>
        <w:pStyle w:val="Caption"/>
      </w:pPr>
      <w:r>
        <w:t xml:space="preserve">Figure </w:t>
      </w:r>
      <w:fldSimple w:instr=" SEQ Figure \* ARABIC ">
        <w:r w:rsidR="00446530">
          <w:rPr>
            <w:noProof/>
          </w:rPr>
          <w:t>1</w:t>
        </w:r>
      </w:fldSimple>
      <w:r>
        <w:t xml:space="preserve"> Importing the </w:t>
      </w:r>
      <w:proofErr w:type="gramStart"/>
      <w:r>
        <w:t>dataset</w:t>
      </w:r>
      <w:proofErr w:type="gramEnd"/>
    </w:p>
    <w:p w14:paraId="42CFFEC2" w14:textId="314D6502" w:rsidR="008B122B" w:rsidRPr="004E449F" w:rsidRDefault="00B82FFE" w:rsidP="008B122B">
      <w:pPr>
        <w:pStyle w:val="Heading3"/>
      </w:pPr>
      <w:bookmarkStart w:id="3" w:name="_Toc125310216"/>
      <w:r>
        <w:lastRenderedPageBreak/>
        <w:t xml:space="preserve">Understanding The Data and pre-processing and </w:t>
      </w:r>
      <w:r w:rsidR="00F75935">
        <w:t>choosing input and output features</w:t>
      </w:r>
      <w:bookmarkEnd w:id="3"/>
    </w:p>
    <w:p w14:paraId="6A41F2A3" w14:textId="7D9B4ED2" w:rsidR="00665A78" w:rsidRDefault="00DE7F1E" w:rsidP="00B82FFE">
      <w:pPr>
        <w:pStyle w:val="Heading4"/>
      </w:pPr>
      <w:r>
        <w:t>Description of the Dataset</w:t>
      </w:r>
    </w:p>
    <w:p w14:paraId="3189C37E" w14:textId="4B3D4B47" w:rsidR="00B75670" w:rsidRDefault="00DE7F1E" w:rsidP="00DE7F1E">
      <w:r>
        <w:t xml:space="preserve">The raw dataset has </w:t>
      </w:r>
      <w:r w:rsidR="00F75935">
        <w:t>18</w:t>
      </w:r>
      <w:r>
        <w:t xml:space="preserve"> </w:t>
      </w:r>
      <w:r w:rsidR="001540A0">
        <w:t>variables</w:t>
      </w:r>
      <w:r>
        <w:t xml:space="preserve"> according to </w:t>
      </w:r>
      <w:r w:rsidR="00F75935">
        <w:t>csv file provided</w:t>
      </w:r>
      <w:r w:rsidR="00845690">
        <w:t xml:space="preserve">. These features capture data related to the posts that a company </w:t>
      </w:r>
      <w:r w:rsidR="007635E8">
        <w:t>published</w:t>
      </w:r>
      <w:r w:rsidR="00845690">
        <w:t xml:space="preserve"> on social media. In our dataset we have information about 500 posts published by this company. </w:t>
      </w:r>
      <w:r w:rsidR="00F75935">
        <w:t xml:space="preserve"> </w:t>
      </w:r>
      <w:r w:rsidR="00845690">
        <w:t xml:space="preserve">From these 18 features, data of the seven of them can be collected before the post is published in Facebook. Other 11 is measured when the post is </w:t>
      </w:r>
      <w:r w:rsidR="007635E8">
        <w:t>out,</w:t>
      </w:r>
      <w:r w:rsidR="00845690">
        <w:t xml:space="preserve"> </w:t>
      </w:r>
      <w:r w:rsidR="004560B4">
        <w:t>and they are</w:t>
      </w:r>
      <w:r w:rsidR="00845690">
        <w:t xml:space="preserve"> the metrics that Facebook uses to measure the interactions a post gets. </w:t>
      </w:r>
      <w:r w:rsidR="004560B4">
        <w:t>The features are explained in the table below with a small description about each based on the article provided in blackboard.</w:t>
      </w:r>
    </w:p>
    <w:tbl>
      <w:tblPr>
        <w:tblStyle w:val="TableGrid"/>
        <w:tblW w:w="0" w:type="auto"/>
        <w:jc w:val="center"/>
        <w:tblLook w:val="04A0" w:firstRow="1" w:lastRow="0" w:firstColumn="1" w:lastColumn="0" w:noHBand="0" w:noVBand="1"/>
      </w:tblPr>
      <w:tblGrid>
        <w:gridCol w:w="3304"/>
        <w:gridCol w:w="1049"/>
        <w:gridCol w:w="4663"/>
      </w:tblGrid>
      <w:tr w:rsidR="00EE4C47" w14:paraId="63DAB8A6" w14:textId="1FBCBEC0" w:rsidTr="00D87C4D">
        <w:trPr>
          <w:jc w:val="center"/>
        </w:trPr>
        <w:tc>
          <w:tcPr>
            <w:tcW w:w="3539" w:type="dxa"/>
          </w:tcPr>
          <w:p w14:paraId="30030682" w14:textId="73629D87" w:rsidR="00EE4C47" w:rsidRDefault="00EE4C47" w:rsidP="00D87C4D">
            <w:pPr>
              <w:jc w:val="center"/>
            </w:pPr>
            <w:r>
              <w:t>Feature</w:t>
            </w:r>
          </w:p>
        </w:tc>
        <w:tc>
          <w:tcPr>
            <w:tcW w:w="425" w:type="dxa"/>
          </w:tcPr>
          <w:p w14:paraId="32B23FAA" w14:textId="4DC3982A" w:rsidR="00EE4C47" w:rsidRDefault="00EE4C47" w:rsidP="00D87C4D">
            <w:pPr>
              <w:jc w:val="center"/>
            </w:pPr>
            <w:r>
              <w:t>Data type</w:t>
            </w:r>
          </w:p>
        </w:tc>
        <w:tc>
          <w:tcPr>
            <w:tcW w:w="5052" w:type="dxa"/>
          </w:tcPr>
          <w:p w14:paraId="26EE7EC7" w14:textId="452B8C4D" w:rsidR="00EE4C47" w:rsidRDefault="00EE4C47" w:rsidP="00D87C4D">
            <w:pPr>
              <w:jc w:val="center"/>
            </w:pPr>
            <w:r>
              <w:t>Description</w:t>
            </w:r>
          </w:p>
        </w:tc>
      </w:tr>
      <w:tr w:rsidR="00EE4C47" w14:paraId="766895E5" w14:textId="26826685" w:rsidTr="00D87C4D">
        <w:trPr>
          <w:jc w:val="center"/>
        </w:trPr>
        <w:tc>
          <w:tcPr>
            <w:tcW w:w="3539" w:type="dxa"/>
          </w:tcPr>
          <w:p w14:paraId="77EA197E" w14:textId="33F1DB6F" w:rsidR="00EE4C47" w:rsidRDefault="00EE4C47" w:rsidP="00D87C4D">
            <w:pPr>
              <w:jc w:val="center"/>
            </w:pPr>
            <w:r>
              <w:t>Page total likes</w:t>
            </w:r>
          </w:p>
        </w:tc>
        <w:tc>
          <w:tcPr>
            <w:tcW w:w="425" w:type="dxa"/>
          </w:tcPr>
          <w:p w14:paraId="0C886369" w14:textId="4AD4A936" w:rsidR="00EE4C47" w:rsidRDefault="00EF28B9" w:rsidP="00D87C4D">
            <w:pPr>
              <w:jc w:val="center"/>
            </w:pPr>
            <w:r>
              <w:t>Numeric</w:t>
            </w:r>
          </w:p>
        </w:tc>
        <w:tc>
          <w:tcPr>
            <w:tcW w:w="5052" w:type="dxa"/>
          </w:tcPr>
          <w:p w14:paraId="73A3C811" w14:textId="6FC9560A" w:rsidR="00EE4C47" w:rsidRDefault="0002680A" w:rsidP="00D87C4D">
            <w:pPr>
              <w:jc w:val="center"/>
            </w:pPr>
            <w:r>
              <w:t>Number of the people who liked your page</w:t>
            </w:r>
          </w:p>
        </w:tc>
      </w:tr>
      <w:tr w:rsidR="00EE4C47" w14:paraId="4783AD37" w14:textId="77777777" w:rsidTr="00D87C4D">
        <w:trPr>
          <w:jc w:val="center"/>
        </w:trPr>
        <w:tc>
          <w:tcPr>
            <w:tcW w:w="3539" w:type="dxa"/>
          </w:tcPr>
          <w:p w14:paraId="194122D0" w14:textId="4A5479FF" w:rsidR="00EE4C47" w:rsidRDefault="00EE4C47" w:rsidP="00D87C4D">
            <w:pPr>
              <w:jc w:val="center"/>
            </w:pPr>
            <w:r>
              <w:t>Type</w:t>
            </w:r>
          </w:p>
        </w:tc>
        <w:tc>
          <w:tcPr>
            <w:tcW w:w="425" w:type="dxa"/>
          </w:tcPr>
          <w:p w14:paraId="104848A5" w14:textId="336F00B9" w:rsidR="00EE4C47" w:rsidRDefault="00556BBD" w:rsidP="00D87C4D">
            <w:pPr>
              <w:jc w:val="center"/>
            </w:pPr>
            <w:r>
              <w:t>String of letters</w:t>
            </w:r>
          </w:p>
        </w:tc>
        <w:tc>
          <w:tcPr>
            <w:tcW w:w="5052" w:type="dxa"/>
          </w:tcPr>
          <w:p w14:paraId="72E14792" w14:textId="6815DD35" w:rsidR="00EE4C47" w:rsidRDefault="0002680A" w:rsidP="00D87C4D">
            <w:pPr>
              <w:jc w:val="center"/>
            </w:pPr>
            <w:r w:rsidRPr="0002680A">
              <w:t>Type of content (Link, Photo, Status, Video)</w:t>
            </w:r>
          </w:p>
        </w:tc>
      </w:tr>
      <w:tr w:rsidR="00EE4C47" w14:paraId="42155830" w14:textId="77777777" w:rsidTr="00D87C4D">
        <w:trPr>
          <w:jc w:val="center"/>
        </w:trPr>
        <w:tc>
          <w:tcPr>
            <w:tcW w:w="3539" w:type="dxa"/>
          </w:tcPr>
          <w:p w14:paraId="244A1B73" w14:textId="6D68B041" w:rsidR="00EE4C47" w:rsidRDefault="00EE4C47" w:rsidP="00D87C4D">
            <w:pPr>
              <w:jc w:val="center"/>
            </w:pPr>
            <w:r>
              <w:t>Category</w:t>
            </w:r>
          </w:p>
        </w:tc>
        <w:tc>
          <w:tcPr>
            <w:tcW w:w="425" w:type="dxa"/>
          </w:tcPr>
          <w:p w14:paraId="67471373" w14:textId="2EFD0255" w:rsidR="00EE4C47" w:rsidRDefault="00556BBD" w:rsidP="00D87C4D">
            <w:pPr>
              <w:jc w:val="center"/>
            </w:pPr>
            <w:r>
              <w:t>Numeric</w:t>
            </w:r>
          </w:p>
        </w:tc>
        <w:tc>
          <w:tcPr>
            <w:tcW w:w="5052" w:type="dxa"/>
          </w:tcPr>
          <w:p w14:paraId="4A0BCF1D" w14:textId="4FBAC1DE" w:rsidR="00EE4C47" w:rsidRDefault="0002680A" w:rsidP="00D87C4D">
            <w:pPr>
              <w:jc w:val="center"/>
            </w:pPr>
            <w:r>
              <w:t>Manual content characterization: action (special offers and contests), product (direct advertisement, explicit brand content), and</w:t>
            </w:r>
            <w:r w:rsidR="00D87C4D">
              <w:t xml:space="preserve"> </w:t>
            </w:r>
            <w:r>
              <w:t>inspiration (non-explicit brand related</w:t>
            </w:r>
            <w:r w:rsidR="00D87C4D">
              <w:t xml:space="preserve"> </w:t>
            </w:r>
            <w:r>
              <w:t>content</w:t>
            </w:r>
          </w:p>
        </w:tc>
      </w:tr>
      <w:tr w:rsidR="00EE4C47" w14:paraId="428F4F59" w14:textId="77777777" w:rsidTr="00D87C4D">
        <w:trPr>
          <w:jc w:val="center"/>
        </w:trPr>
        <w:tc>
          <w:tcPr>
            <w:tcW w:w="3539" w:type="dxa"/>
          </w:tcPr>
          <w:p w14:paraId="217412CA" w14:textId="510D67FD" w:rsidR="00EE4C47" w:rsidRDefault="00EE4C47" w:rsidP="00D87C4D">
            <w:pPr>
              <w:jc w:val="center"/>
            </w:pPr>
            <w:r>
              <w:t>Post Month</w:t>
            </w:r>
          </w:p>
        </w:tc>
        <w:tc>
          <w:tcPr>
            <w:tcW w:w="425" w:type="dxa"/>
          </w:tcPr>
          <w:p w14:paraId="2CF8DD8D" w14:textId="7CEE0E2C" w:rsidR="00EE4C47" w:rsidRDefault="00556BBD" w:rsidP="00D87C4D">
            <w:pPr>
              <w:jc w:val="center"/>
            </w:pPr>
            <w:r>
              <w:t>Numeric</w:t>
            </w:r>
          </w:p>
        </w:tc>
        <w:tc>
          <w:tcPr>
            <w:tcW w:w="5052" w:type="dxa"/>
          </w:tcPr>
          <w:p w14:paraId="7D01A120" w14:textId="11BA6145" w:rsidR="00EE4C47" w:rsidRDefault="0002680A" w:rsidP="00D87C4D">
            <w:pPr>
              <w:jc w:val="center"/>
            </w:pPr>
            <w:r>
              <w:t>Month of the post was published</w:t>
            </w:r>
          </w:p>
        </w:tc>
      </w:tr>
      <w:tr w:rsidR="00EE4C47" w14:paraId="31987CDF" w14:textId="77777777" w:rsidTr="00D87C4D">
        <w:trPr>
          <w:jc w:val="center"/>
        </w:trPr>
        <w:tc>
          <w:tcPr>
            <w:tcW w:w="3539" w:type="dxa"/>
          </w:tcPr>
          <w:p w14:paraId="06175D2B" w14:textId="2F39A141" w:rsidR="00EE4C47" w:rsidRDefault="00EE4C47" w:rsidP="00D87C4D">
            <w:pPr>
              <w:jc w:val="center"/>
            </w:pPr>
            <w:r>
              <w:t>Post Weekday</w:t>
            </w:r>
          </w:p>
        </w:tc>
        <w:tc>
          <w:tcPr>
            <w:tcW w:w="425" w:type="dxa"/>
          </w:tcPr>
          <w:p w14:paraId="6A7AE20F" w14:textId="22BF1C16" w:rsidR="00EE4C47" w:rsidRDefault="00556BBD" w:rsidP="00D87C4D">
            <w:pPr>
              <w:jc w:val="center"/>
            </w:pPr>
            <w:r>
              <w:t>Numeric</w:t>
            </w:r>
          </w:p>
        </w:tc>
        <w:tc>
          <w:tcPr>
            <w:tcW w:w="5052" w:type="dxa"/>
          </w:tcPr>
          <w:p w14:paraId="495DE149" w14:textId="5FABEDA2" w:rsidR="00EE4C47" w:rsidRDefault="0002680A" w:rsidP="00D87C4D">
            <w:pPr>
              <w:jc w:val="center"/>
            </w:pPr>
            <w:r>
              <w:t>Weekday that post was published</w:t>
            </w:r>
          </w:p>
        </w:tc>
      </w:tr>
      <w:tr w:rsidR="00EE4C47" w14:paraId="0F943E47" w14:textId="77777777" w:rsidTr="00D87C4D">
        <w:trPr>
          <w:jc w:val="center"/>
        </w:trPr>
        <w:tc>
          <w:tcPr>
            <w:tcW w:w="3539" w:type="dxa"/>
          </w:tcPr>
          <w:p w14:paraId="0AFFE403" w14:textId="20C0CF03" w:rsidR="00EE4C47" w:rsidRDefault="00EE4C47" w:rsidP="00D87C4D">
            <w:pPr>
              <w:jc w:val="center"/>
            </w:pPr>
            <w:r>
              <w:t>Post Hour</w:t>
            </w:r>
          </w:p>
        </w:tc>
        <w:tc>
          <w:tcPr>
            <w:tcW w:w="425" w:type="dxa"/>
          </w:tcPr>
          <w:p w14:paraId="2076DA59" w14:textId="1170A0B9" w:rsidR="00EE4C47" w:rsidRDefault="00556BBD" w:rsidP="00D87C4D">
            <w:pPr>
              <w:jc w:val="center"/>
            </w:pPr>
            <w:r>
              <w:t>Numeric</w:t>
            </w:r>
          </w:p>
        </w:tc>
        <w:tc>
          <w:tcPr>
            <w:tcW w:w="5052" w:type="dxa"/>
          </w:tcPr>
          <w:p w14:paraId="15DB0D27" w14:textId="7025B4BF" w:rsidR="00EE4C47" w:rsidRDefault="0002680A" w:rsidP="00D87C4D">
            <w:pPr>
              <w:jc w:val="center"/>
            </w:pPr>
            <w:r>
              <w:t>Hour the post was published</w:t>
            </w:r>
          </w:p>
        </w:tc>
      </w:tr>
      <w:tr w:rsidR="00EE4C47" w14:paraId="2F3A76B6" w14:textId="77777777" w:rsidTr="00D87C4D">
        <w:trPr>
          <w:jc w:val="center"/>
        </w:trPr>
        <w:tc>
          <w:tcPr>
            <w:tcW w:w="3539" w:type="dxa"/>
          </w:tcPr>
          <w:p w14:paraId="315BD997" w14:textId="1ED40D43" w:rsidR="00EE4C47" w:rsidRDefault="00EE4C47" w:rsidP="00D87C4D">
            <w:pPr>
              <w:jc w:val="center"/>
            </w:pPr>
            <w:r>
              <w:t>Paid</w:t>
            </w:r>
          </w:p>
        </w:tc>
        <w:tc>
          <w:tcPr>
            <w:tcW w:w="425" w:type="dxa"/>
          </w:tcPr>
          <w:p w14:paraId="355C6D4D" w14:textId="2D61ED29" w:rsidR="00EE4C47" w:rsidRDefault="00556BBD" w:rsidP="00D87C4D">
            <w:pPr>
              <w:jc w:val="center"/>
            </w:pPr>
            <w:r>
              <w:t>0 or 1</w:t>
            </w:r>
          </w:p>
        </w:tc>
        <w:tc>
          <w:tcPr>
            <w:tcW w:w="5052" w:type="dxa"/>
          </w:tcPr>
          <w:p w14:paraId="2BB73A0B" w14:textId="3514A5AF" w:rsidR="00EE4C47" w:rsidRDefault="0002680A" w:rsidP="00D87C4D">
            <w:pPr>
              <w:jc w:val="center"/>
            </w:pPr>
            <w:r>
              <w:t>If the company paid Facebook for advertisement</w:t>
            </w:r>
          </w:p>
        </w:tc>
      </w:tr>
      <w:tr w:rsidR="00EE4C47" w14:paraId="1CCDEDE2" w14:textId="77777777" w:rsidTr="00D87C4D">
        <w:trPr>
          <w:jc w:val="center"/>
        </w:trPr>
        <w:tc>
          <w:tcPr>
            <w:tcW w:w="3539" w:type="dxa"/>
          </w:tcPr>
          <w:p w14:paraId="15B9DB75" w14:textId="07AAD4B3" w:rsidR="00EE4C47" w:rsidRDefault="00EE4C47" w:rsidP="00D87C4D">
            <w:pPr>
              <w:jc w:val="center"/>
            </w:pPr>
            <w:r>
              <w:t>Lifetime Post Total Reach</w:t>
            </w:r>
          </w:p>
        </w:tc>
        <w:tc>
          <w:tcPr>
            <w:tcW w:w="425" w:type="dxa"/>
          </w:tcPr>
          <w:p w14:paraId="0457A52C" w14:textId="319F3864" w:rsidR="00EE4C47" w:rsidRDefault="00556BBD" w:rsidP="00D87C4D">
            <w:pPr>
              <w:jc w:val="center"/>
            </w:pPr>
            <w:r>
              <w:t>Numeric</w:t>
            </w:r>
          </w:p>
        </w:tc>
        <w:tc>
          <w:tcPr>
            <w:tcW w:w="5052" w:type="dxa"/>
          </w:tcPr>
          <w:p w14:paraId="1624CCB5" w14:textId="0BBDE1BF" w:rsidR="00EE4C47" w:rsidRDefault="00556BBD" w:rsidP="00D87C4D">
            <w:pPr>
              <w:jc w:val="center"/>
            </w:pPr>
            <w:r w:rsidRPr="00556BBD">
              <w:t>The number of people who saw a page post</w:t>
            </w:r>
          </w:p>
        </w:tc>
      </w:tr>
      <w:tr w:rsidR="00EE4C47" w14:paraId="7092B9BA" w14:textId="77777777" w:rsidTr="00D87C4D">
        <w:trPr>
          <w:jc w:val="center"/>
        </w:trPr>
        <w:tc>
          <w:tcPr>
            <w:tcW w:w="3539" w:type="dxa"/>
          </w:tcPr>
          <w:p w14:paraId="6AD54B9F" w14:textId="1518B949" w:rsidR="00EE4C47" w:rsidRDefault="00EF28B9" w:rsidP="00D87C4D">
            <w:pPr>
              <w:jc w:val="center"/>
            </w:pPr>
            <w:r>
              <w:t>Lifetime Post Total Impressions</w:t>
            </w:r>
          </w:p>
        </w:tc>
        <w:tc>
          <w:tcPr>
            <w:tcW w:w="425" w:type="dxa"/>
          </w:tcPr>
          <w:p w14:paraId="13C2F8E4" w14:textId="6ECBA82C" w:rsidR="00EE4C47" w:rsidRDefault="00556BBD" w:rsidP="00D87C4D">
            <w:pPr>
              <w:jc w:val="center"/>
            </w:pPr>
            <w:r>
              <w:t>Numeric</w:t>
            </w:r>
          </w:p>
        </w:tc>
        <w:tc>
          <w:tcPr>
            <w:tcW w:w="5052" w:type="dxa"/>
          </w:tcPr>
          <w:p w14:paraId="4EE84445" w14:textId="77777777" w:rsidR="00556BBD" w:rsidRDefault="00556BBD" w:rsidP="00D87C4D">
            <w:pPr>
              <w:jc w:val="center"/>
            </w:pPr>
            <w:r>
              <w:t xml:space="preserve">Impressions are the number of times a </w:t>
            </w:r>
            <w:proofErr w:type="gramStart"/>
            <w:r>
              <w:t>post</w:t>
            </w:r>
            <w:proofErr w:type="gramEnd"/>
          </w:p>
          <w:p w14:paraId="3F8FD792" w14:textId="77777777" w:rsidR="00556BBD" w:rsidRDefault="00556BBD" w:rsidP="00D87C4D">
            <w:pPr>
              <w:jc w:val="center"/>
            </w:pPr>
            <w:r>
              <w:t xml:space="preserve">from a page is displayed, whether the post </w:t>
            </w:r>
            <w:proofErr w:type="gramStart"/>
            <w:r>
              <w:t>is</w:t>
            </w:r>
            <w:proofErr w:type="gramEnd"/>
          </w:p>
          <w:p w14:paraId="39D30C7C" w14:textId="0C4DC0FA" w:rsidR="00EE4C47" w:rsidRDefault="00556BBD" w:rsidP="00D87C4D">
            <w:pPr>
              <w:jc w:val="center"/>
            </w:pPr>
            <w:r>
              <w:t>clicked or not</w:t>
            </w:r>
          </w:p>
        </w:tc>
      </w:tr>
      <w:tr w:rsidR="00EF28B9" w14:paraId="5D54DC7B" w14:textId="77777777" w:rsidTr="00D87C4D">
        <w:trPr>
          <w:jc w:val="center"/>
        </w:trPr>
        <w:tc>
          <w:tcPr>
            <w:tcW w:w="3539" w:type="dxa"/>
          </w:tcPr>
          <w:p w14:paraId="321BFFF4" w14:textId="2BE84CCC" w:rsidR="00EF28B9" w:rsidRDefault="00EF28B9" w:rsidP="00D87C4D">
            <w:pPr>
              <w:jc w:val="center"/>
            </w:pPr>
            <w:r>
              <w:t>Lifetime Engaged Users</w:t>
            </w:r>
          </w:p>
        </w:tc>
        <w:tc>
          <w:tcPr>
            <w:tcW w:w="425" w:type="dxa"/>
          </w:tcPr>
          <w:p w14:paraId="7737139F" w14:textId="6DA77C56" w:rsidR="00EF28B9" w:rsidRDefault="00556BBD" w:rsidP="00D87C4D">
            <w:pPr>
              <w:jc w:val="center"/>
            </w:pPr>
            <w:r>
              <w:t>Numeric</w:t>
            </w:r>
          </w:p>
        </w:tc>
        <w:tc>
          <w:tcPr>
            <w:tcW w:w="5052" w:type="dxa"/>
          </w:tcPr>
          <w:p w14:paraId="3132078C" w14:textId="77777777" w:rsidR="00556BBD" w:rsidRDefault="00556BBD" w:rsidP="00D87C4D">
            <w:pPr>
              <w:jc w:val="center"/>
            </w:pPr>
            <w:r>
              <w:t xml:space="preserve">The number of people who clicked </w:t>
            </w:r>
            <w:proofErr w:type="gramStart"/>
            <w:r>
              <w:t>anywhere</w:t>
            </w:r>
            <w:proofErr w:type="gramEnd"/>
          </w:p>
          <w:p w14:paraId="16F8AEC1" w14:textId="67584C71" w:rsidR="00EF28B9" w:rsidRDefault="00556BBD" w:rsidP="00D87C4D">
            <w:pPr>
              <w:jc w:val="center"/>
            </w:pPr>
            <w:r>
              <w:t>in a post</w:t>
            </w:r>
          </w:p>
        </w:tc>
      </w:tr>
      <w:tr w:rsidR="00EF28B9" w14:paraId="23F73076" w14:textId="77777777" w:rsidTr="00D87C4D">
        <w:trPr>
          <w:jc w:val="center"/>
        </w:trPr>
        <w:tc>
          <w:tcPr>
            <w:tcW w:w="3539" w:type="dxa"/>
          </w:tcPr>
          <w:p w14:paraId="7CB3D5EB" w14:textId="1363463E" w:rsidR="00EF28B9" w:rsidRDefault="00EF28B9" w:rsidP="00D87C4D">
            <w:pPr>
              <w:jc w:val="center"/>
            </w:pPr>
            <w:r w:rsidRPr="00EF28B9">
              <w:t>Lifetime Post Consumers</w:t>
            </w:r>
          </w:p>
        </w:tc>
        <w:tc>
          <w:tcPr>
            <w:tcW w:w="425" w:type="dxa"/>
          </w:tcPr>
          <w:p w14:paraId="1A22A131" w14:textId="644E6F90" w:rsidR="00EF28B9" w:rsidRDefault="00556BBD" w:rsidP="00D87C4D">
            <w:pPr>
              <w:jc w:val="center"/>
            </w:pPr>
            <w:r>
              <w:t>Numeric</w:t>
            </w:r>
          </w:p>
        </w:tc>
        <w:tc>
          <w:tcPr>
            <w:tcW w:w="5052" w:type="dxa"/>
          </w:tcPr>
          <w:p w14:paraId="5329C64F" w14:textId="77777777" w:rsidR="008B1FAB" w:rsidRDefault="008B1FAB" w:rsidP="00D87C4D">
            <w:pPr>
              <w:jc w:val="center"/>
            </w:pPr>
            <w:r>
              <w:t xml:space="preserve">The number of people who clicked </w:t>
            </w:r>
            <w:proofErr w:type="gramStart"/>
            <w:r>
              <w:t>anywhere</w:t>
            </w:r>
            <w:proofErr w:type="gramEnd"/>
          </w:p>
          <w:p w14:paraId="3D8EA25A" w14:textId="7DC03CEF" w:rsidR="00EF28B9" w:rsidRDefault="008B1FAB" w:rsidP="00D87C4D">
            <w:pPr>
              <w:jc w:val="center"/>
            </w:pPr>
            <w:r>
              <w:t>in a post</w:t>
            </w:r>
          </w:p>
        </w:tc>
      </w:tr>
      <w:tr w:rsidR="00EF28B9" w14:paraId="23A54BFC" w14:textId="77777777" w:rsidTr="00D87C4D">
        <w:trPr>
          <w:jc w:val="center"/>
        </w:trPr>
        <w:tc>
          <w:tcPr>
            <w:tcW w:w="3539" w:type="dxa"/>
          </w:tcPr>
          <w:p w14:paraId="0E20A56F" w14:textId="55318168" w:rsidR="00EF28B9" w:rsidRDefault="00EF28B9" w:rsidP="00D87C4D">
            <w:pPr>
              <w:jc w:val="center"/>
            </w:pPr>
            <w:r w:rsidRPr="00EF28B9">
              <w:t>Lifetime Post Consumptions</w:t>
            </w:r>
          </w:p>
        </w:tc>
        <w:tc>
          <w:tcPr>
            <w:tcW w:w="425" w:type="dxa"/>
          </w:tcPr>
          <w:p w14:paraId="15773F29" w14:textId="4F9DBFAA" w:rsidR="00EF28B9" w:rsidRDefault="00556BBD" w:rsidP="00D87C4D">
            <w:pPr>
              <w:jc w:val="center"/>
            </w:pPr>
            <w:r>
              <w:t>Numeric</w:t>
            </w:r>
          </w:p>
        </w:tc>
        <w:tc>
          <w:tcPr>
            <w:tcW w:w="5052" w:type="dxa"/>
          </w:tcPr>
          <w:p w14:paraId="1ABEC557" w14:textId="50440CE7" w:rsidR="00EF28B9" w:rsidRDefault="008B1FAB" w:rsidP="00D87C4D">
            <w:pPr>
              <w:jc w:val="center"/>
            </w:pPr>
            <w:r w:rsidRPr="008B1FAB">
              <w:t>The number of clicks anywhere in a post</w:t>
            </w:r>
          </w:p>
        </w:tc>
      </w:tr>
      <w:tr w:rsidR="00EF28B9" w14:paraId="7B612647" w14:textId="77777777" w:rsidTr="00D87C4D">
        <w:trPr>
          <w:jc w:val="center"/>
        </w:trPr>
        <w:tc>
          <w:tcPr>
            <w:tcW w:w="3539" w:type="dxa"/>
          </w:tcPr>
          <w:p w14:paraId="483BF283" w14:textId="0DA4BC82" w:rsidR="00EF28B9" w:rsidRDefault="00EF28B9" w:rsidP="00D87C4D">
            <w:pPr>
              <w:jc w:val="center"/>
            </w:pPr>
            <w:r w:rsidRPr="00EF28B9">
              <w:t>Lifetime Post Impressions by people who have liked your Page</w:t>
            </w:r>
          </w:p>
        </w:tc>
        <w:tc>
          <w:tcPr>
            <w:tcW w:w="425" w:type="dxa"/>
          </w:tcPr>
          <w:p w14:paraId="3ED35911" w14:textId="13A29B86" w:rsidR="00EF28B9" w:rsidRDefault="00556BBD" w:rsidP="00D87C4D">
            <w:pPr>
              <w:jc w:val="center"/>
            </w:pPr>
            <w:r>
              <w:t>Numeric</w:t>
            </w:r>
          </w:p>
        </w:tc>
        <w:tc>
          <w:tcPr>
            <w:tcW w:w="5052" w:type="dxa"/>
          </w:tcPr>
          <w:p w14:paraId="4D0CB3F9" w14:textId="2EA13431" w:rsidR="00EF28B9" w:rsidRDefault="008B1FAB" w:rsidP="00D87C4D">
            <w:pPr>
              <w:jc w:val="center"/>
            </w:pPr>
            <w:r>
              <w:t>Total number of impressions just from people</w:t>
            </w:r>
            <w:r w:rsidR="00D87C4D">
              <w:t xml:space="preserve"> </w:t>
            </w:r>
            <w:r>
              <w:t>who have liked a page</w:t>
            </w:r>
          </w:p>
        </w:tc>
      </w:tr>
      <w:tr w:rsidR="00EF28B9" w14:paraId="65CC0DBD" w14:textId="77777777" w:rsidTr="00D87C4D">
        <w:trPr>
          <w:jc w:val="center"/>
        </w:trPr>
        <w:tc>
          <w:tcPr>
            <w:tcW w:w="3539" w:type="dxa"/>
          </w:tcPr>
          <w:p w14:paraId="04EDE066" w14:textId="48AF1546" w:rsidR="00EF28B9" w:rsidRDefault="00EF28B9" w:rsidP="00D87C4D">
            <w:pPr>
              <w:jc w:val="center"/>
            </w:pPr>
            <w:r w:rsidRPr="00EF28B9">
              <w:t>Lifetime Post reach by people who like your Page</w:t>
            </w:r>
          </w:p>
        </w:tc>
        <w:tc>
          <w:tcPr>
            <w:tcW w:w="425" w:type="dxa"/>
          </w:tcPr>
          <w:p w14:paraId="34C64D65" w14:textId="48651087" w:rsidR="00EF28B9" w:rsidRDefault="00556BBD" w:rsidP="00D87C4D">
            <w:pPr>
              <w:jc w:val="center"/>
            </w:pPr>
            <w:r>
              <w:t>Numeric</w:t>
            </w:r>
          </w:p>
        </w:tc>
        <w:tc>
          <w:tcPr>
            <w:tcW w:w="5052" w:type="dxa"/>
          </w:tcPr>
          <w:p w14:paraId="3693F934" w14:textId="7A9D3D83" w:rsidR="00EF28B9" w:rsidRDefault="008B1FAB" w:rsidP="00D87C4D">
            <w:pPr>
              <w:jc w:val="center"/>
            </w:pPr>
            <w:r w:rsidRPr="008B1FAB">
              <w:t>The number of people who saw a page post</w:t>
            </w:r>
            <w:r w:rsidRPr="008B1FAB">
              <w:br/>
              <w:t>because they have liked that page</w:t>
            </w:r>
          </w:p>
        </w:tc>
      </w:tr>
      <w:tr w:rsidR="00EF28B9" w14:paraId="67C8DB97" w14:textId="77777777" w:rsidTr="00D87C4D">
        <w:trPr>
          <w:jc w:val="center"/>
        </w:trPr>
        <w:tc>
          <w:tcPr>
            <w:tcW w:w="3539" w:type="dxa"/>
          </w:tcPr>
          <w:p w14:paraId="77831738" w14:textId="02535115" w:rsidR="00EF28B9" w:rsidRDefault="00EF28B9" w:rsidP="00D87C4D">
            <w:pPr>
              <w:jc w:val="center"/>
            </w:pPr>
            <w:r w:rsidRPr="00EF28B9">
              <w:t>Lifetime People who have liked your Page and engaged with your post</w:t>
            </w:r>
          </w:p>
        </w:tc>
        <w:tc>
          <w:tcPr>
            <w:tcW w:w="425" w:type="dxa"/>
          </w:tcPr>
          <w:p w14:paraId="7B1EBA13" w14:textId="4232AE0E" w:rsidR="00EF28B9" w:rsidRDefault="00556BBD" w:rsidP="00D87C4D">
            <w:pPr>
              <w:jc w:val="center"/>
            </w:pPr>
            <w:r>
              <w:t>Numeric</w:t>
            </w:r>
          </w:p>
        </w:tc>
        <w:tc>
          <w:tcPr>
            <w:tcW w:w="5052" w:type="dxa"/>
          </w:tcPr>
          <w:p w14:paraId="64D5591F" w14:textId="7A157917" w:rsidR="00EF28B9" w:rsidRDefault="008B1FAB" w:rsidP="00D87C4D">
            <w:pPr>
              <w:jc w:val="center"/>
            </w:pPr>
            <w:r w:rsidRPr="008B1FAB">
              <w:t>The number of people who have liked a Page</w:t>
            </w:r>
            <w:r w:rsidRPr="008B1FAB">
              <w:br/>
              <w:t>and clicked anywhere in a post</w:t>
            </w:r>
          </w:p>
        </w:tc>
      </w:tr>
      <w:tr w:rsidR="00EF28B9" w14:paraId="379DEC54" w14:textId="77777777" w:rsidTr="00D87C4D">
        <w:trPr>
          <w:jc w:val="center"/>
        </w:trPr>
        <w:tc>
          <w:tcPr>
            <w:tcW w:w="3539" w:type="dxa"/>
          </w:tcPr>
          <w:p w14:paraId="47401634" w14:textId="2A1A3705" w:rsidR="00EF28B9" w:rsidRPr="00EF28B9" w:rsidRDefault="00EF28B9" w:rsidP="00D87C4D">
            <w:pPr>
              <w:jc w:val="center"/>
            </w:pPr>
            <w:r>
              <w:t>Comments</w:t>
            </w:r>
          </w:p>
        </w:tc>
        <w:tc>
          <w:tcPr>
            <w:tcW w:w="425" w:type="dxa"/>
          </w:tcPr>
          <w:p w14:paraId="00A0A5BB" w14:textId="4EA54085" w:rsidR="00EF28B9" w:rsidRDefault="00556BBD" w:rsidP="00D87C4D">
            <w:pPr>
              <w:jc w:val="center"/>
            </w:pPr>
            <w:r>
              <w:t>Numeric</w:t>
            </w:r>
          </w:p>
        </w:tc>
        <w:tc>
          <w:tcPr>
            <w:tcW w:w="5052" w:type="dxa"/>
          </w:tcPr>
          <w:p w14:paraId="2E02AC6F" w14:textId="6E640ACF" w:rsidR="00EF28B9" w:rsidRDefault="00D87C4D" w:rsidP="00D87C4D">
            <w:pPr>
              <w:jc w:val="center"/>
            </w:pPr>
            <w:r>
              <w:t>Number of comments on the post</w:t>
            </w:r>
          </w:p>
        </w:tc>
      </w:tr>
      <w:tr w:rsidR="00EF28B9" w14:paraId="71DE2F48" w14:textId="77777777" w:rsidTr="00D87C4D">
        <w:trPr>
          <w:jc w:val="center"/>
        </w:trPr>
        <w:tc>
          <w:tcPr>
            <w:tcW w:w="3539" w:type="dxa"/>
          </w:tcPr>
          <w:p w14:paraId="3379A95A" w14:textId="05B330D0" w:rsidR="00EF28B9" w:rsidRDefault="00EF28B9" w:rsidP="00D87C4D">
            <w:pPr>
              <w:jc w:val="center"/>
            </w:pPr>
            <w:r>
              <w:t>Likes</w:t>
            </w:r>
          </w:p>
        </w:tc>
        <w:tc>
          <w:tcPr>
            <w:tcW w:w="425" w:type="dxa"/>
          </w:tcPr>
          <w:p w14:paraId="5D62B996" w14:textId="49B02E76" w:rsidR="00EF28B9" w:rsidRDefault="00556BBD" w:rsidP="00D87C4D">
            <w:pPr>
              <w:jc w:val="center"/>
            </w:pPr>
            <w:r>
              <w:t>Numeric</w:t>
            </w:r>
          </w:p>
        </w:tc>
        <w:tc>
          <w:tcPr>
            <w:tcW w:w="5052" w:type="dxa"/>
          </w:tcPr>
          <w:p w14:paraId="2F768BCE" w14:textId="40E791B4" w:rsidR="00EF28B9" w:rsidRDefault="00D87C4D" w:rsidP="00D87C4D">
            <w:pPr>
              <w:jc w:val="center"/>
            </w:pPr>
            <w:r>
              <w:t>Number of likes on the post</w:t>
            </w:r>
          </w:p>
        </w:tc>
      </w:tr>
      <w:tr w:rsidR="00EF28B9" w14:paraId="463102D2" w14:textId="77777777" w:rsidTr="00D87C4D">
        <w:trPr>
          <w:jc w:val="center"/>
        </w:trPr>
        <w:tc>
          <w:tcPr>
            <w:tcW w:w="3539" w:type="dxa"/>
          </w:tcPr>
          <w:p w14:paraId="13E6C438" w14:textId="0D87F438" w:rsidR="00EF28B9" w:rsidRDefault="00EF28B9" w:rsidP="00D87C4D">
            <w:pPr>
              <w:jc w:val="center"/>
            </w:pPr>
            <w:r>
              <w:t>Shares</w:t>
            </w:r>
          </w:p>
        </w:tc>
        <w:tc>
          <w:tcPr>
            <w:tcW w:w="425" w:type="dxa"/>
          </w:tcPr>
          <w:p w14:paraId="17024E85" w14:textId="44E83191" w:rsidR="00EF28B9" w:rsidRDefault="00556BBD" w:rsidP="00D87C4D">
            <w:pPr>
              <w:jc w:val="center"/>
            </w:pPr>
            <w:r>
              <w:t>Numeric</w:t>
            </w:r>
          </w:p>
        </w:tc>
        <w:tc>
          <w:tcPr>
            <w:tcW w:w="5052" w:type="dxa"/>
          </w:tcPr>
          <w:p w14:paraId="4E8B044E" w14:textId="629C9437" w:rsidR="00EF28B9" w:rsidRDefault="00D87C4D" w:rsidP="00D87C4D">
            <w:pPr>
              <w:jc w:val="center"/>
            </w:pPr>
            <w:r>
              <w:t>Number of times the post was shared</w:t>
            </w:r>
          </w:p>
        </w:tc>
      </w:tr>
      <w:tr w:rsidR="00EF28B9" w14:paraId="42915FBA" w14:textId="77777777" w:rsidTr="00D87C4D">
        <w:trPr>
          <w:jc w:val="center"/>
        </w:trPr>
        <w:tc>
          <w:tcPr>
            <w:tcW w:w="3539" w:type="dxa"/>
          </w:tcPr>
          <w:p w14:paraId="3C27D0AD" w14:textId="30BD7969" w:rsidR="00EF28B9" w:rsidRDefault="00EF28B9" w:rsidP="00D87C4D">
            <w:pPr>
              <w:jc w:val="center"/>
            </w:pPr>
            <w:r>
              <w:lastRenderedPageBreak/>
              <w:t>Total Interactions</w:t>
            </w:r>
          </w:p>
        </w:tc>
        <w:tc>
          <w:tcPr>
            <w:tcW w:w="425" w:type="dxa"/>
          </w:tcPr>
          <w:p w14:paraId="5E7D4886" w14:textId="152E0C90" w:rsidR="00EF28B9" w:rsidRDefault="00556BBD" w:rsidP="00D87C4D">
            <w:pPr>
              <w:jc w:val="center"/>
            </w:pPr>
            <w:r>
              <w:t>Numeric</w:t>
            </w:r>
          </w:p>
        </w:tc>
        <w:tc>
          <w:tcPr>
            <w:tcW w:w="5052" w:type="dxa"/>
          </w:tcPr>
          <w:p w14:paraId="0754280E" w14:textId="3196EEF1" w:rsidR="00EF28B9" w:rsidRDefault="00D87C4D" w:rsidP="00D87C4D">
            <w:pPr>
              <w:jc w:val="center"/>
            </w:pPr>
            <w:r>
              <w:t>Sum of likes, shares, comments</w:t>
            </w:r>
          </w:p>
        </w:tc>
      </w:tr>
    </w:tbl>
    <w:p w14:paraId="0B69C602" w14:textId="2A8DF83B" w:rsidR="007635E8" w:rsidRDefault="00B603CC" w:rsidP="00B603CC">
      <w:pPr>
        <w:pStyle w:val="Caption"/>
      </w:pPr>
      <w:r>
        <w:t xml:space="preserve">Table </w:t>
      </w:r>
      <w:fldSimple w:instr=" SEQ Table \* ARABIC ">
        <w:r w:rsidR="004F3154">
          <w:rPr>
            <w:noProof/>
          </w:rPr>
          <w:t>1</w:t>
        </w:r>
      </w:fldSimple>
      <w:r>
        <w:t xml:space="preserve"> Features in the </w:t>
      </w:r>
      <w:proofErr w:type="gramStart"/>
      <w:r>
        <w:t>dataset</w:t>
      </w:r>
      <w:proofErr w:type="gramEnd"/>
    </w:p>
    <w:p w14:paraId="1EBE5E6E" w14:textId="2657BE4C" w:rsidR="00985DD3" w:rsidRDefault="00D87C4D" w:rsidP="00CE533D">
      <w:r>
        <w:t>This data is gathered by Facebook for c</w:t>
      </w:r>
      <w:r w:rsidR="00985DD3">
        <w:t xml:space="preserve">ompany and a group of scientists to analyse the Facebook metrics </w:t>
      </w:r>
      <w:r w:rsidR="00630D8D">
        <w:t>and to</w:t>
      </w:r>
      <w:r w:rsidR="00B603CC">
        <w:t xml:space="preserve"> </w:t>
      </w:r>
      <w:r w:rsidR="00985DD3">
        <w:t xml:space="preserve">predict </w:t>
      </w:r>
      <w:r w:rsidR="00B603CC">
        <w:t>and get insight from the table above</w:t>
      </w:r>
      <w:r w:rsidR="00985DD3">
        <w:t>.</w:t>
      </w:r>
      <w:r w:rsidR="00630D8D">
        <w:t xml:space="preserve"> In their work they used 7 first columns for input of their models to predict other 11. The approach that they took is reasonable because prior to the post being published the first 7 columns can be created and based on them, the other 11 can be predicted and then the accuracy of each model can be </w:t>
      </w:r>
      <w:r w:rsidR="00CE533D">
        <w:t>calculated. They did all of this and found out the best column to predict with least error was “lifetime people who have liked your page and engaged with your post” and the second one was “l</w:t>
      </w:r>
      <w:r w:rsidR="00CE533D" w:rsidRPr="00CE533D">
        <w:t>ifetime post consumers</w:t>
      </w:r>
      <w:r w:rsidR="00CE533D">
        <w:t>”. The second one</w:t>
      </w:r>
      <w:r w:rsidR="00C712A1">
        <w:t xml:space="preserve"> with the least error</w:t>
      </w:r>
      <w:r w:rsidR="00CE533D">
        <w:t xml:space="preserve"> based on the description provided is related to each post</w:t>
      </w:r>
      <w:r w:rsidR="001F2869">
        <w:t xml:space="preserve"> published</w:t>
      </w:r>
      <w:r w:rsidR="006D0B3C">
        <w:t>. “</w:t>
      </w:r>
      <w:r w:rsidR="008C5A95">
        <w:t>Lifetime</w:t>
      </w:r>
      <w:r w:rsidR="006D0B3C" w:rsidRPr="00CE533D">
        <w:t xml:space="preserve"> post consumers</w:t>
      </w:r>
      <w:r w:rsidR="006D0B3C">
        <w:t>” i</w:t>
      </w:r>
      <w:r w:rsidR="00CE533D">
        <w:t>s a better candidate for predicting and testing models on it</w:t>
      </w:r>
      <w:r w:rsidR="001F2869">
        <w:t>,</w:t>
      </w:r>
      <w:r w:rsidR="00CE533D">
        <w:t xml:space="preserve"> </w:t>
      </w:r>
      <w:proofErr w:type="gramStart"/>
      <w:r w:rsidR="00CE533D">
        <w:t xml:space="preserve">and </w:t>
      </w:r>
      <w:r w:rsidR="006D0B3C">
        <w:t>also</w:t>
      </w:r>
      <w:proofErr w:type="gramEnd"/>
      <w:r w:rsidR="006D0B3C">
        <w:t xml:space="preserve"> finding other metrics of models</w:t>
      </w:r>
      <w:r w:rsidR="00CE533D">
        <w:t xml:space="preserve">. In this report the approach </w:t>
      </w:r>
      <w:r w:rsidR="006D0B3C">
        <w:t>that has been taken is</w:t>
      </w:r>
      <w:r w:rsidR="00CE533D">
        <w:t xml:space="preserve"> </w:t>
      </w:r>
      <w:r w:rsidR="00C712A1">
        <w:t>like</w:t>
      </w:r>
      <w:r w:rsidR="00CE533D">
        <w:t xml:space="preserve"> the article and instead of predicting a continuous value</w:t>
      </w:r>
      <w:r w:rsidR="006D0B3C">
        <w:t xml:space="preserve"> with regression</w:t>
      </w:r>
      <w:r w:rsidR="00CE533D">
        <w:t xml:space="preserve"> for</w:t>
      </w:r>
      <w:r w:rsidR="00C712A1">
        <w:t xml:space="preserve"> “l</w:t>
      </w:r>
      <w:r w:rsidR="00C712A1" w:rsidRPr="00CE533D">
        <w:t>ifetime post consumers</w:t>
      </w:r>
      <w:r w:rsidR="00C712A1">
        <w:t xml:space="preserve">” we try to predict the range of this feature </w:t>
      </w:r>
      <w:r w:rsidR="006D0B3C">
        <w:t>and classify it. To fit our classification model this feature is</w:t>
      </w:r>
      <w:r w:rsidR="00C712A1">
        <w:t xml:space="preserve"> categorized into 2 equal groups in terms of</w:t>
      </w:r>
      <w:r w:rsidR="006D0B3C">
        <w:t xml:space="preserve"> number of</w:t>
      </w:r>
      <w:r w:rsidR="00C712A1">
        <w:t xml:space="preserve"> observations after treating the null and outliers.</w:t>
      </w:r>
    </w:p>
    <w:p w14:paraId="66B97158" w14:textId="48D9A671" w:rsidR="00327FE7" w:rsidRDefault="00327FE7" w:rsidP="009E341A">
      <w:pPr>
        <w:pStyle w:val="Heading2"/>
      </w:pPr>
      <w:bookmarkStart w:id="4" w:name="_Toc125310217"/>
      <w:r>
        <w:t>Data Preparation</w:t>
      </w:r>
      <w:bookmarkEnd w:id="4"/>
    </w:p>
    <w:p w14:paraId="20DD8D87" w14:textId="33448545" w:rsidR="00CC48A3" w:rsidRDefault="00CC48A3">
      <w:r>
        <w:t>First understand the data type in each column</w:t>
      </w:r>
      <w:r w:rsidR="007A64F9">
        <w:t xml:space="preserve"> and preliminary information like number of columns and rows about the dataset.</w:t>
      </w:r>
    </w:p>
    <w:p w14:paraId="63BEF3C4" w14:textId="77777777" w:rsidR="007A64F9" w:rsidRDefault="00CC48A3" w:rsidP="007A64F9">
      <w:pPr>
        <w:keepNext/>
        <w:jc w:val="center"/>
      </w:pPr>
      <w:r>
        <w:rPr>
          <w:noProof/>
        </w:rPr>
        <w:drawing>
          <wp:inline distT="0" distB="0" distL="0" distR="0" wp14:anchorId="5BCD6F80" wp14:editId="46E5D053">
            <wp:extent cx="3856355" cy="22672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13457" cy="2300846"/>
                    </a:xfrm>
                    <a:prstGeom prst="rect">
                      <a:avLst/>
                    </a:prstGeom>
                  </pic:spPr>
                </pic:pic>
              </a:graphicData>
            </a:graphic>
          </wp:inline>
        </w:drawing>
      </w:r>
    </w:p>
    <w:p w14:paraId="1BC2565F" w14:textId="50B8E9DB" w:rsidR="00665A78" w:rsidRDefault="007A64F9" w:rsidP="007A64F9">
      <w:pPr>
        <w:pStyle w:val="Caption"/>
      </w:pPr>
      <w:r>
        <w:t xml:space="preserve">Figure </w:t>
      </w:r>
      <w:fldSimple w:instr=" SEQ Figure \* ARABIC ">
        <w:r w:rsidR="00446530">
          <w:rPr>
            <w:noProof/>
          </w:rPr>
          <w:t>2</w:t>
        </w:r>
      </w:fldSimple>
      <w:r>
        <w:t xml:space="preserve"> D</w:t>
      </w:r>
      <w:r w:rsidRPr="00C7233A">
        <w:t>ata Types in the dataset</w:t>
      </w:r>
    </w:p>
    <w:p w14:paraId="61F95B0C" w14:textId="40757DCE" w:rsidR="00665A78" w:rsidRDefault="00665A78" w:rsidP="005B62DC">
      <w:pPr>
        <w:pStyle w:val="subtitleforfigures"/>
      </w:pPr>
    </w:p>
    <w:p w14:paraId="3880CD64" w14:textId="60D3207B" w:rsidR="00D91EB0" w:rsidRDefault="008F7AD3" w:rsidP="00D91EB0">
      <w:r>
        <w:t>We also can get a good report of the data with running profile report by importing pandas profiling. Second thing needs to be done is see the null values and treat them accordingly.</w:t>
      </w:r>
    </w:p>
    <w:p w14:paraId="1E91E9F3" w14:textId="1B39BC19" w:rsidR="00327FE7" w:rsidRDefault="00327FE7" w:rsidP="009E341A">
      <w:pPr>
        <w:pStyle w:val="Heading3"/>
      </w:pPr>
      <w:bookmarkStart w:id="5" w:name="_Toc125310218"/>
      <w:r>
        <w:t>Missing Values Treatment</w:t>
      </w:r>
      <w:bookmarkEnd w:id="5"/>
    </w:p>
    <w:p w14:paraId="3A8B328F" w14:textId="5F2DFD53" w:rsidR="008F7AD3" w:rsidRDefault="00D61E81" w:rsidP="00D91EB0">
      <w:r>
        <w:t xml:space="preserve">Based on the number of missing values in each column, best approach of dealing with them is to drop those rows with null values. </w:t>
      </w:r>
      <w:proofErr w:type="spellStart"/>
      <w:r>
        <w:t>Its</w:t>
      </w:r>
      <w:proofErr w:type="spellEnd"/>
      <w:r>
        <w:t xml:space="preserve"> can be done with the help of </w:t>
      </w:r>
      <w:proofErr w:type="gramStart"/>
      <w:r>
        <w:t>dropna(</w:t>
      </w:r>
      <w:proofErr w:type="gramEnd"/>
      <w:r>
        <w:t>) function on our dataset.</w:t>
      </w:r>
    </w:p>
    <w:p w14:paraId="3AF693AB" w14:textId="77777777" w:rsidR="008F7AD3" w:rsidRDefault="00D91EB0" w:rsidP="008F7AD3">
      <w:pPr>
        <w:keepNext/>
        <w:jc w:val="center"/>
      </w:pPr>
      <w:r>
        <w:rPr>
          <w:noProof/>
        </w:rPr>
        <w:lastRenderedPageBreak/>
        <w:drawing>
          <wp:inline distT="0" distB="0" distL="0" distR="0" wp14:anchorId="65B1CB7E" wp14:editId="25BBB333">
            <wp:extent cx="3233900" cy="198183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96584" cy="2020251"/>
                    </a:xfrm>
                    <a:prstGeom prst="rect">
                      <a:avLst/>
                    </a:prstGeom>
                  </pic:spPr>
                </pic:pic>
              </a:graphicData>
            </a:graphic>
          </wp:inline>
        </w:drawing>
      </w:r>
    </w:p>
    <w:p w14:paraId="7FE02DF0" w14:textId="2F09AF17" w:rsidR="005B62DC" w:rsidRDefault="008F7AD3" w:rsidP="008F7AD3">
      <w:pPr>
        <w:pStyle w:val="Caption"/>
      </w:pPr>
      <w:r>
        <w:t xml:space="preserve">Figure </w:t>
      </w:r>
      <w:fldSimple w:instr=" SEQ Figure \* ARABIC ">
        <w:r w:rsidR="00446530">
          <w:rPr>
            <w:noProof/>
          </w:rPr>
          <w:t>3</w:t>
        </w:r>
      </w:fldSimple>
      <w:r>
        <w:t xml:space="preserve"> </w:t>
      </w:r>
      <w:r w:rsidRPr="000315D0">
        <w:t>Null values in different columns</w:t>
      </w:r>
    </w:p>
    <w:p w14:paraId="1D871875" w14:textId="01B0BC64" w:rsidR="00327FE7" w:rsidRPr="00327FE7" w:rsidRDefault="00327FE7" w:rsidP="009E341A">
      <w:pPr>
        <w:pStyle w:val="Heading3"/>
      </w:pPr>
      <w:bookmarkStart w:id="6" w:name="_Toc125310219"/>
      <w:r>
        <w:t>Outliers and Data Type Treatment</w:t>
      </w:r>
      <w:bookmarkEnd w:id="6"/>
    </w:p>
    <w:p w14:paraId="0544E418" w14:textId="646FCA76" w:rsidR="00327FE7" w:rsidRDefault="00327FE7" w:rsidP="00327FE7">
      <w:proofErr w:type="gramStart"/>
      <w:r>
        <w:t>In order to</w:t>
      </w:r>
      <w:proofErr w:type="gramEnd"/>
      <w:r>
        <w:t xml:space="preserve"> give the data to our classifying models the input should be </w:t>
      </w:r>
      <w:r w:rsidR="001C25C8">
        <w:t>numeric,</w:t>
      </w:r>
      <w:r>
        <w:t xml:space="preserve"> but Type column is </w:t>
      </w:r>
      <w:r w:rsidR="001C25C8">
        <w:t>a</w:t>
      </w:r>
      <w:r>
        <w:t xml:space="preserve"> string telling the type of </w:t>
      </w:r>
      <w:r w:rsidR="00FA7FE0">
        <w:t>each</w:t>
      </w:r>
      <w:r>
        <w:t xml:space="preserve"> post</w:t>
      </w:r>
      <w:r w:rsidR="00FA7FE0">
        <w:t xml:space="preserve"> and values are</w:t>
      </w:r>
      <w:r>
        <w:t xml:space="preserve"> photo or video or status or link, this should be changed to numeric values. There is two </w:t>
      </w:r>
      <w:r w:rsidR="001C25C8">
        <w:t>ways</w:t>
      </w:r>
      <w:r>
        <w:t xml:space="preserve"> to do this we can use getdummies function and create four different hot encoded columns</w:t>
      </w:r>
      <w:r w:rsidR="00FA7FE0">
        <w:t xml:space="preserve"> and add them</w:t>
      </w:r>
      <w:r>
        <w:t xml:space="preserve"> to our dataset </w:t>
      </w:r>
      <w:r w:rsidR="00FA7FE0">
        <w:t>or</w:t>
      </w:r>
      <w:r>
        <w:t xml:space="preserve"> changing it into one column by the help of NumPy library and use conditions and values to create a new column. Both are used but the second one is used as an input for our classifiers.</w:t>
      </w:r>
    </w:p>
    <w:p w14:paraId="71F5FF02" w14:textId="77777777" w:rsidR="00327FE7" w:rsidRPr="00327FE7" w:rsidRDefault="00327FE7" w:rsidP="00327FE7"/>
    <w:p w14:paraId="0BEEB08B" w14:textId="77777777" w:rsidR="004C5A22" w:rsidRDefault="004C5A22" w:rsidP="004C5A22">
      <w:pPr>
        <w:keepNext/>
        <w:jc w:val="center"/>
      </w:pPr>
      <w:r>
        <w:rPr>
          <w:noProof/>
        </w:rPr>
        <w:drawing>
          <wp:inline distT="0" distB="0" distL="0" distR="0" wp14:anchorId="15130ED0" wp14:editId="503C62AA">
            <wp:extent cx="3724275" cy="1114720"/>
            <wp:effectExtent l="0" t="0" r="0" b="9525"/>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752043" cy="1123031"/>
                    </a:xfrm>
                    <a:prstGeom prst="rect">
                      <a:avLst/>
                    </a:prstGeom>
                  </pic:spPr>
                </pic:pic>
              </a:graphicData>
            </a:graphic>
          </wp:inline>
        </w:drawing>
      </w:r>
    </w:p>
    <w:p w14:paraId="3AE9D71F" w14:textId="28C19C43" w:rsidR="004C5A22" w:rsidRDefault="004C5A22" w:rsidP="004C5A22">
      <w:pPr>
        <w:pStyle w:val="Caption"/>
      </w:pPr>
      <w:r>
        <w:t xml:space="preserve">Figure </w:t>
      </w:r>
      <w:fldSimple w:instr=" SEQ Figure \* ARABIC ">
        <w:r w:rsidR="00446530">
          <w:rPr>
            <w:noProof/>
          </w:rPr>
          <w:t>4</w:t>
        </w:r>
      </w:fldSimple>
      <w:r>
        <w:t xml:space="preserve"> Change Type column from text objects to numeric values</w:t>
      </w:r>
    </w:p>
    <w:p w14:paraId="6F01787F" w14:textId="0BE5CDC5" w:rsidR="00D91EB0" w:rsidRDefault="003578AA" w:rsidP="00D91EB0">
      <w:r>
        <w:t xml:space="preserve">To get better results with machine learning algorithms the data should not have outliers. One of the ways to do this objective is plotting boxplot for each </w:t>
      </w:r>
      <w:r w:rsidR="00CB17B6">
        <w:t xml:space="preserve">column </w:t>
      </w:r>
      <w:r w:rsidR="00A0000D">
        <w:t xml:space="preserve">to see outliers </w:t>
      </w:r>
      <w:r w:rsidR="00984695">
        <w:t xml:space="preserve">out of 1.5 </w:t>
      </w:r>
      <w:r w:rsidR="006D0127">
        <w:t>IQR (</w:t>
      </w:r>
      <w:r w:rsidR="00984695">
        <w:t>interquartile range), then define a function to detect outliers in columns and then we can delete them from the original dataset. By running this on all features of dataset around 150 outliers is detected</w:t>
      </w:r>
      <w:r w:rsidR="004C1498">
        <w:t xml:space="preserve"> which is a high number compared to number of all 495 rows</w:t>
      </w:r>
      <w:r w:rsidR="00FA7FE0">
        <w:t xml:space="preserve"> after dropping null values</w:t>
      </w:r>
      <w:r w:rsidR="004C1498">
        <w:t xml:space="preserve">. To address this issue only </w:t>
      </w:r>
      <w:r w:rsidR="006D0127">
        <w:t>outlier’s</w:t>
      </w:r>
      <w:r w:rsidR="004C1498">
        <w:t xml:space="preserve"> detection function is used on the input and output features explained in the previous part. Which will only </w:t>
      </w:r>
      <w:r w:rsidR="006D0127">
        <w:t>indicate</w:t>
      </w:r>
      <w:r w:rsidR="004C1498">
        <w:t xml:space="preserve"> there is only 37 </w:t>
      </w:r>
      <w:r w:rsidR="006D0127">
        <w:t>outliers</w:t>
      </w:r>
      <w:r w:rsidR="004C1498">
        <w:t xml:space="preserve"> in our chosen features for classifying models, and they are around 10 </w:t>
      </w:r>
      <w:r w:rsidR="006D0127">
        <w:t xml:space="preserve">percent of </w:t>
      </w:r>
      <w:r w:rsidR="00FA7FE0">
        <w:t xml:space="preserve">the </w:t>
      </w:r>
      <w:r w:rsidR="006D0127">
        <w:t>dataset. After detecting outliers, with the help of the list of indexes created for them, they are going to be deleted from dataset.</w:t>
      </w:r>
      <w:r w:rsidR="008344BE">
        <w:t xml:space="preserve"> Boxplot for </w:t>
      </w:r>
      <w:r w:rsidR="00624E0C">
        <w:t>all</w:t>
      </w:r>
      <w:r w:rsidR="008344BE">
        <w:t xml:space="preserve"> the features is included in the appendix</w:t>
      </w:r>
      <w:r w:rsidR="00624E0C">
        <w:t>. The code and only the chosen outcome for our model is provided in the figure below.</w:t>
      </w:r>
    </w:p>
    <w:p w14:paraId="35E82082" w14:textId="77777777" w:rsidR="00D642DF" w:rsidRDefault="00D642DF" w:rsidP="00D642DF">
      <w:pPr>
        <w:keepNext/>
      </w:pPr>
      <w:r>
        <w:rPr>
          <w:noProof/>
        </w:rPr>
        <w:lastRenderedPageBreak/>
        <w:drawing>
          <wp:inline distT="0" distB="0" distL="0" distR="0" wp14:anchorId="07C7B99E" wp14:editId="6876C6B6">
            <wp:extent cx="2849683" cy="1419225"/>
            <wp:effectExtent l="0" t="0" r="8255"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56417" cy="1422579"/>
                    </a:xfrm>
                    <a:prstGeom prst="rect">
                      <a:avLst/>
                    </a:prstGeom>
                  </pic:spPr>
                </pic:pic>
              </a:graphicData>
            </a:graphic>
          </wp:inline>
        </w:drawing>
      </w:r>
      <w:r>
        <w:rPr>
          <w:noProof/>
        </w:rPr>
        <w:drawing>
          <wp:inline distT="0" distB="0" distL="0" distR="0" wp14:anchorId="1A8AE580" wp14:editId="13D72036">
            <wp:extent cx="2305050" cy="1584626"/>
            <wp:effectExtent l="0" t="0" r="0" b="0"/>
            <wp:docPr id="24" name="Picture 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ox and whisk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19973" cy="1594885"/>
                    </a:xfrm>
                    <a:prstGeom prst="rect">
                      <a:avLst/>
                    </a:prstGeom>
                  </pic:spPr>
                </pic:pic>
              </a:graphicData>
            </a:graphic>
          </wp:inline>
        </w:drawing>
      </w:r>
    </w:p>
    <w:p w14:paraId="2E723415" w14:textId="175B848A" w:rsidR="00D642DF" w:rsidRDefault="00D642DF" w:rsidP="00D642DF">
      <w:pPr>
        <w:pStyle w:val="Caption"/>
      </w:pPr>
      <w:r>
        <w:t xml:space="preserve">Figure </w:t>
      </w:r>
      <w:fldSimple w:instr=" SEQ Figure \* ARABIC ">
        <w:r w:rsidR="00446530">
          <w:rPr>
            <w:noProof/>
          </w:rPr>
          <w:t>5</w:t>
        </w:r>
      </w:fldSimple>
      <w:r>
        <w:t xml:space="preserve"> Boxplot function</w:t>
      </w:r>
    </w:p>
    <w:p w14:paraId="777D5626" w14:textId="6DB25C86" w:rsidR="00D642DF" w:rsidRDefault="00D642DF" w:rsidP="00D642DF">
      <w:pPr>
        <w:keepNext/>
        <w:jc w:val="center"/>
      </w:pPr>
      <w:r>
        <w:rPr>
          <w:noProof/>
        </w:rPr>
        <w:drawing>
          <wp:inline distT="0" distB="0" distL="0" distR="0" wp14:anchorId="2274FF98" wp14:editId="2D2E88C4">
            <wp:extent cx="2552700" cy="974303"/>
            <wp:effectExtent l="0" t="0" r="0"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88566" cy="987992"/>
                    </a:xfrm>
                    <a:prstGeom prst="rect">
                      <a:avLst/>
                    </a:prstGeom>
                  </pic:spPr>
                </pic:pic>
              </a:graphicData>
            </a:graphic>
          </wp:inline>
        </w:drawing>
      </w:r>
      <w:r w:rsidR="00A51F94">
        <w:rPr>
          <w:noProof/>
        </w:rPr>
        <w:drawing>
          <wp:inline distT="0" distB="0" distL="0" distR="0" wp14:anchorId="6E947D95" wp14:editId="77BDAC67">
            <wp:extent cx="2523902" cy="1022985"/>
            <wp:effectExtent l="0" t="0" r="0" b="5715"/>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3568" cy="1030956"/>
                    </a:xfrm>
                    <a:prstGeom prst="rect">
                      <a:avLst/>
                    </a:prstGeom>
                  </pic:spPr>
                </pic:pic>
              </a:graphicData>
            </a:graphic>
          </wp:inline>
        </w:drawing>
      </w:r>
    </w:p>
    <w:p w14:paraId="4DF4ED24" w14:textId="64B7C467" w:rsidR="00D642DF" w:rsidRDefault="00D642DF" w:rsidP="00D642DF">
      <w:pPr>
        <w:pStyle w:val="Caption"/>
      </w:pPr>
      <w:r>
        <w:t xml:space="preserve">Figure </w:t>
      </w:r>
      <w:fldSimple w:instr=" SEQ Figure \* ARABIC ">
        <w:r w:rsidR="00446530">
          <w:rPr>
            <w:noProof/>
          </w:rPr>
          <w:t>6</w:t>
        </w:r>
      </w:fldSimple>
      <w:r>
        <w:t xml:space="preserve"> Outlier detection</w:t>
      </w:r>
      <w:r w:rsidR="00A51F94">
        <w:t xml:space="preserve"> and removing </w:t>
      </w:r>
      <w:proofErr w:type="gramStart"/>
      <w:r w:rsidR="00A51F94">
        <w:t>them</w:t>
      </w:r>
      <w:proofErr w:type="gramEnd"/>
    </w:p>
    <w:p w14:paraId="65ECA242" w14:textId="15DA6EB3" w:rsidR="00200C26" w:rsidRDefault="006D0127" w:rsidP="009E341A">
      <w:pPr>
        <w:pStyle w:val="Heading3"/>
      </w:pPr>
      <w:bookmarkStart w:id="7" w:name="_Toc125310220"/>
      <w:r>
        <w:t>Feature Selection</w:t>
      </w:r>
      <w:r w:rsidR="000D036A">
        <w:t xml:space="preserve"> and splitting the </w:t>
      </w:r>
      <w:proofErr w:type="gramStart"/>
      <w:r w:rsidR="000D036A">
        <w:t>data</w:t>
      </w:r>
      <w:bookmarkEnd w:id="7"/>
      <w:proofErr w:type="gramEnd"/>
    </w:p>
    <w:p w14:paraId="5A64D11A" w14:textId="2E7F5B40" w:rsidR="00A964D3" w:rsidRDefault="004F3154" w:rsidP="00A964D3">
      <w:r>
        <w:t xml:space="preserve">Based on the approach elaborated in the article, inputs for our models are the features that we have a prior knowledge before post </w:t>
      </w:r>
      <w:r w:rsidR="0034619A">
        <w:t>publication,</w:t>
      </w:r>
      <w:r>
        <w:t xml:space="preserve"> and they are listed in the table below.</w:t>
      </w:r>
    </w:p>
    <w:tbl>
      <w:tblPr>
        <w:tblStyle w:val="TableGrid"/>
        <w:tblW w:w="0" w:type="auto"/>
        <w:jc w:val="center"/>
        <w:tblLook w:val="04A0" w:firstRow="1" w:lastRow="0" w:firstColumn="1" w:lastColumn="0" w:noHBand="0" w:noVBand="1"/>
      </w:tblPr>
      <w:tblGrid>
        <w:gridCol w:w="3539"/>
        <w:gridCol w:w="1049"/>
      </w:tblGrid>
      <w:tr w:rsidR="004F3154" w14:paraId="14E4F410" w14:textId="77777777" w:rsidTr="00E2584E">
        <w:trPr>
          <w:jc w:val="center"/>
        </w:trPr>
        <w:tc>
          <w:tcPr>
            <w:tcW w:w="3539" w:type="dxa"/>
          </w:tcPr>
          <w:p w14:paraId="3CFA9CB0" w14:textId="77777777" w:rsidR="004F3154" w:rsidRDefault="004F3154" w:rsidP="00E2584E">
            <w:pPr>
              <w:jc w:val="center"/>
            </w:pPr>
            <w:r>
              <w:t>Feature</w:t>
            </w:r>
          </w:p>
        </w:tc>
        <w:tc>
          <w:tcPr>
            <w:tcW w:w="425" w:type="dxa"/>
          </w:tcPr>
          <w:p w14:paraId="7559E64C" w14:textId="77777777" w:rsidR="004F3154" w:rsidRDefault="004F3154" w:rsidP="00E2584E">
            <w:pPr>
              <w:jc w:val="center"/>
            </w:pPr>
            <w:r>
              <w:t>Data type</w:t>
            </w:r>
          </w:p>
        </w:tc>
      </w:tr>
      <w:tr w:rsidR="004F3154" w14:paraId="7B3844A2" w14:textId="77777777" w:rsidTr="00E2584E">
        <w:trPr>
          <w:jc w:val="center"/>
        </w:trPr>
        <w:tc>
          <w:tcPr>
            <w:tcW w:w="3539" w:type="dxa"/>
          </w:tcPr>
          <w:p w14:paraId="2E73C66E" w14:textId="77777777" w:rsidR="004F3154" w:rsidRDefault="004F3154" w:rsidP="00E2584E">
            <w:pPr>
              <w:jc w:val="center"/>
            </w:pPr>
            <w:r>
              <w:t>Page total likes</w:t>
            </w:r>
          </w:p>
        </w:tc>
        <w:tc>
          <w:tcPr>
            <w:tcW w:w="425" w:type="dxa"/>
          </w:tcPr>
          <w:p w14:paraId="2A9041C7" w14:textId="77777777" w:rsidR="004F3154" w:rsidRDefault="004F3154" w:rsidP="00E2584E">
            <w:pPr>
              <w:jc w:val="center"/>
            </w:pPr>
            <w:r>
              <w:t>Numeric</w:t>
            </w:r>
          </w:p>
        </w:tc>
      </w:tr>
      <w:tr w:rsidR="004F3154" w14:paraId="50922CD7" w14:textId="77777777" w:rsidTr="00E2584E">
        <w:trPr>
          <w:jc w:val="center"/>
        </w:trPr>
        <w:tc>
          <w:tcPr>
            <w:tcW w:w="3539" w:type="dxa"/>
          </w:tcPr>
          <w:p w14:paraId="38ADF6C9" w14:textId="6194FD08" w:rsidR="004F3154" w:rsidRDefault="004F3154" w:rsidP="00E2584E">
            <w:pPr>
              <w:jc w:val="center"/>
            </w:pPr>
            <w:r>
              <w:t>Type</w:t>
            </w:r>
            <w:r w:rsidR="0034619A">
              <w:t xml:space="preserve"> to numeric</w:t>
            </w:r>
          </w:p>
        </w:tc>
        <w:tc>
          <w:tcPr>
            <w:tcW w:w="425" w:type="dxa"/>
          </w:tcPr>
          <w:p w14:paraId="04E14148" w14:textId="64006EE9" w:rsidR="004F3154" w:rsidRDefault="0034619A" w:rsidP="00E2584E">
            <w:pPr>
              <w:jc w:val="center"/>
            </w:pPr>
            <w:r>
              <w:t>N</w:t>
            </w:r>
            <w:r w:rsidR="004F3154">
              <w:t>umeric</w:t>
            </w:r>
          </w:p>
        </w:tc>
      </w:tr>
      <w:tr w:rsidR="004F3154" w14:paraId="3ACC7209" w14:textId="77777777" w:rsidTr="00E2584E">
        <w:trPr>
          <w:jc w:val="center"/>
        </w:trPr>
        <w:tc>
          <w:tcPr>
            <w:tcW w:w="3539" w:type="dxa"/>
          </w:tcPr>
          <w:p w14:paraId="12CF0B1A" w14:textId="77777777" w:rsidR="004F3154" w:rsidRDefault="004F3154" w:rsidP="00E2584E">
            <w:pPr>
              <w:jc w:val="center"/>
            </w:pPr>
            <w:r>
              <w:t>Category</w:t>
            </w:r>
          </w:p>
        </w:tc>
        <w:tc>
          <w:tcPr>
            <w:tcW w:w="425" w:type="dxa"/>
          </w:tcPr>
          <w:p w14:paraId="2BE99380" w14:textId="77777777" w:rsidR="004F3154" w:rsidRDefault="004F3154" w:rsidP="00E2584E">
            <w:pPr>
              <w:jc w:val="center"/>
            </w:pPr>
            <w:r>
              <w:t>Numeric</w:t>
            </w:r>
          </w:p>
        </w:tc>
      </w:tr>
      <w:tr w:rsidR="004F3154" w14:paraId="0297A79A" w14:textId="77777777" w:rsidTr="00E2584E">
        <w:trPr>
          <w:jc w:val="center"/>
        </w:trPr>
        <w:tc>
          <w:tcPr>
            <w:tcW w:w="3539" w:type="dxa"/>
          </w:tcPr>
          <w:p w14:paraId="503FA99F" w14:textId="77777777" w:rsidR="004F3154" w:rsidRDefault="004F3154" w:rsidP="00E2584E">
            <w:pPr>
              <w:jc w:val="center"/>
            </w:pPr>
            <w:r>
              <w:t>Post Month</w:t>
            </w:r>
          </w:p>
        </w:tc>
        <w:tc>
          <w:tcPr>
            <w:tcW w:w="425" w:type="dxa"/>
          </w:tcPr>
          <w:p w14:paraId="355B173F" w14:textId="77777777" w:rsidR="004F3154" w:rsidRDefault="004F3154" w:rsidP="00E2584E">
            <w:pPr>
              <w:jc w:val="center"/>
            </w:pPr>
            <w:r>
              <w:t>Numeric</w:t>
            </w:r>
          </w:p>
        </w:tc>
      </w:tr>
      <w:tr w:rsidR="004F3154" w14:paraId="7F5EB44D" w14:textId="77777777" w:rsidTr="00E2584E">
        <w:trPr>
          <w:jc w:val="center"/>
        </w:trPr>
        <w:tc>
          <w:tcPr>
            <w:tcW w:w="3539" w:type="dxa"/>
          </w:tcPr>
          <w:p w14:paraId="0F057F03" w14:textId="77777777" w:rsidR="004F3154" w:rsidRDefault="004F3154" w:rsidP="00E2584E">
            <w:pPr>
              <w:jc w:val="center"/>
            </w:pPr>
            <w:r>
              <w:t>Post Weekday</w:t>
            </w:r>
          </w:p>
        </w:tc>
        <w:tc>
          <w:tcPr>
            <w:tcW w:w="425" w:type="dxa"/>
          </w:tcPr>
          <w:p w14:paraId="60E6552E" w14:textId="77777777" w:rsidR="004F3154" w:rsidRDefault="004F3154" w:rsidP="00E2584E">
            <w:pPr>
              <w:jc w:val="center"/>
            </w:pPr>
            <w:r>
              <w:t>Numeric</w:t>
            </w:r>
          </w:p>
        </w:tc>
      </w:tr>
      <w:tr w:rsidR="004F3154" w14:paraId="6E792977" w14:textId="77777777" w:rsidTr="00E2584E">
        <w:trPr>
          <w:jc w:val="center"/>
        </w:trPr>
        <w:tc>
          <w:tcPr>
            <w:tcW w:w="3539" w:type="dxa"/>
          </w:tcPr>
          <w:p w14:paraId="6F37F212" w14:textId="77777777" w:rsidR="004F3154" w:rsidRDefault="004F3154" w:rsidP="00E2584E">
            <w:pPr>
              <w:jc w:val="center"/>
            </w:pPr>
            <w:r>
              <w:t>Post Hour</w:t>
            </w:r>
          </w:p>
        </w:tc>
        <w:tc>
          <w:tcPr>
            <w:tcW w:w="425" w:type="dxa"/>
          </w:tcPr>
          <w:p w14:paraId="504E7F5E" w14:textId="77777777" w:rsidR="004F3154" w:rsidRDefault="004F3154" w:rsidP="00E2584E">
            <w:pPr>
              <w:jc w:val="center"/>
            </w:pPr>
            <w:r>
              <w:t>Numeric</w:t>
            </w:r>
          </w:p>
        </w:tc>
      </w:tr>
      <w:tr w:rsidR="004F3154" w14:paraId="755AFF1C" w14:textId="77777777" w:rsidTr="00E2584E">
        <w:trPr>
          <w:jc w:val="center"/>
        </w:trPr>
        <w:tc>
          <w:tcPr>
            <w:tcW w:w="3539" w:type="dxa"/>
          </w:tcPr>
          <w:p w14:paraId="39389EC9" w14:textId="77777777" w:rsidR="004F3154" w:rsidRDefault="004F3154" w:rsidP="00E2584E">
            <w:pPr>
              <w:jc w:val="center"/>
            </w:pPr>
            <w:r>
              <w:t>Paid</w:t>
            </w:r>
          </w:p>
        </w:tc>
        <w:tc>
          <w:tcPr>
            <w:tcW w:w="425" w:type="dxa"/>
          </w:tcPr>
          <w:p w14:paraId="4C3055DE" w14:textId="68A4E942" w:rsidR="004F3154" w:rsidRDefault="0034619A" w:rsidP="00E2584E">
            <w:pPr>
              <w:jc w:val="center"/>
            </w:pPr>
            <w:r>
              <w:t xml:space="preserve">Numeric </w:t>
            </w:r>
          </w:p>
        </w:tc>
      </w:tr>
    </w:tbl>
    <w:p w14:paraId="447AFAF7" w14:textId="11E24EA6" w:rsidR="004F3154" w:rsidRDefault="004F3154" w:rsidP="004F3154">
      <w:pPr>
        <w:pStyle w:val="Caption"/>
      </w:pPr>
      <w:r>
        <w:t xml:space="preserve">Table </w:t>
      </w:r>
      <w:fldSimple w:instr=" SEQ Table \* ARABIC ">
        <w:r>
          <w:rPr>
            <w:noProof/>
          </w:rPr>
          <w:t>2</w:t>
        </w:r>
      </w:fldSimple>
      <w:r>
        <w:t xml:space="preserve"> Inputs for classifier models</w:t>
      </w:r>
    </w:p>
    <w:p w14:paraId="5F8DCFA5" w14:textId="185135E8" w:rsidR="009E341A" w:rsidRDefault="00330876" w:rsidP="009E341A">
      <w:pPr>
        <w:keepNext/>
      </w:pPr>
      <w:r>
        <w:t>Choosing these features for machine learning algorithms are meaningful because a company can gather this data before publishing the post and based on these, they can see the consumers engagement with their post. In the article it is mentioned that based on the predicting models</w:t>
      </w:r>
      <w:r w:rsidR="00FA7FE0">
        <w:t xml:space="preserve"> that</w:t>
      </w:r>
      <w:r>
        <w:t xml:space="preserve"> they have created, the best</w:t>
      </w:r>
      <w:r w:rsidR="00D5780C">
        <w:t xml:space="preserve"> feature for prediction based on the </w:t>
      </w:r>
      <w:r w:rsidR="00FA7FE0">
        <w:t>feature being meaningful and related to</w:t>
      </w:r>
      <w:r w:rsidR="00756678">
        <w:t xml:space="preserve"> only</w:t>
      </w:r>
      <w:r w:rsidR="00FA7FE0">
        <w:t xml:space="preserve"> one post</w:t>
      </w:r>
      <w:r w:rsidR="00D5780C">
        <w:t xml:space="preserve"> and </w:t>
      </w:r>
      <w:r w:rsidR="00FA7FE0">
        <w:t xml:space="preserve">lowest </w:t>
      </w:r>
      <w:r w:rsidR="00D5780C">
        <w:t>error rate</w:t>
      </w:r>
      <w:r w:rsidR="00756678">
        <w:t xml:space="preserve"> for their regression models</w:t>
      </w:r>
      <w:r w:rsidR="00D5780C">
        <w:t xml:space="preserve"> was “</w:t>
      </w:r>
      <w:r w:rsidR="00D5780C" w:rsidRPr="00D5780C">
        <w:t>Lifetime Post Consumers</w:t>
      </w:r>
      <w:r w:rsidR="00D5780C">
        <w:t>”</w:t>
      </w:r>
      <w:r w:rsidR="009500C5">
        <w:t xml:space="preserve">. This feature is used for prediction purposes and because we must build a classification ensemble, it is needed to change it to two groups with different ranges and assign discrete values for those ranges and then </w:t>
      </w:r>
      <w:r w:rsidR="009500C5">
        <w:lastRenderedPageBreak/>
        <w:t>create our models. The median of this feature is used to divide observations into two groups as shown below.</w:t>
      </w:r>
    </w:p>
    <w:p w14:paraId="5B2D15D6" w14:textId="114001B2" w:rsidR="000D036A" w:rsidRDefault="000D036A" w:rsidP="009E341A">
      <w:pPr>
        <w:keepNext/>
        <w:jc w:val="center"/>
      </w:pPr>
      <w:r>
        <w:rPr>
          <w:noProof/>
        </w:rPr>
        <w:drawing>
          <wp:inline distT="0" distB="0" distL="0" distR="0" wp14:anchorId="7544CA65" wp14:editId="58388C96">
            <wp:extent cx="3843786" cy="1174942"/>
            <wp:effectExtent l="0" t="0" r="4445" b="6350"/>
            <wp:docPr id="27" name="Picture 2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87065" cy="1188171"/>
                    </a:xfrm>
                    <a:prstGeom prst="rect">
                      <a:avLst/>
                    </a:prstGeom>
                  </pic:spPr>
                </pic:pic>
              </a:graphicData>
            </a:graphic>
          </wp:inline>
        </w:drawing>
      </w:r>
    </w:p>
    <w:p w14:paraId="506A59CD" w14:textId="043364BE" w:rsidR="00E62D99" w:rsidRDefault="000D036A" w:rsidP="009E341A">
      <w:pPr>
        <w:pStyle w:val="Caption"/>
      </w:pPr>
      <w:r>
        <w:t xml:space="preserve">Figure </w:t>
      </w:r>
      <w:fldSimple w:instr=" SEQ Figure \* ARABIC ">
        <w:r w:rsidR="00446530">
          <w:rPr>
            <w:noProof/>
          </w:rPr>
          <w:t>7</w:t>
        </w:r>
      </w:fldSimple>
      <w:r>
        <w:t xml:space="preserve"> Target value change to categorical value</w:t>
      </w:r>
    </w:p>
    <w:p w14:paraId="782A8968" w14:textId="538E70E9" w:rsidR="0034619A" w:rsidRDefault="00E62D99" w:rsidP="00E62D99">
      <w:r>
        <w:t>Now we need to create our input</w:t>
      </w:r>
      <w:r w:rsidR="000D036A">
        <w:t>(X)</w:t>
      </w:r>
      <w:r>
        <w:t xml:space="preserve"> and t</w:t>
      </w:r>
      <w:r w:rsidR="000D036A">
        <w:t>arget value(y)</w:t>
      </w:r>
      <w:r>
        <w:t xml:space="preserve"> for our models and put them into</w:t>
      </w:r>
      <w:r w:rsidR="00756678">
        <w:t xml:space="preserve"> 2</w:t>
      </w:r>
      <w:r>
        <w:t xml:space="preserve"> datasets called X for inputs and y for outputs. There are several ways to form our input and output</w:t>
      </w:r>
      <w:r w:rsidR="0034619A">
        <w:t>. W</w:t>
      </w:r>
      <w:r>
        <w:t xml:space="preserve">e can </w:t>
      </w:r>
      <w:r w:rsidR="0034619A">
        <w:t>create X and y by using column names from dataset or create them by dropping some columns</w:t>
      </w:r>
      <w:r w:rsidR="00922416">
        <w:t xml:space="preserve"> with drop function from pandas</w:t>
      </w:r>
      <w:r w:rsidR="0034619A">
        <w:t xml:space="preserve"> and then keep desired ones for our analysis. Both ways </w:t>
      </w:r>
      <w:r w:rsidR="00A95FFD">
        <w:t>are</w:t>
      </w:r>
      <w:r w:rsidR="0034619A">
        <w:t xml:space="preserve"> used but one of them is provided below.</w:t>
      </w:r>
    </w:p>
    <w:p w14:paraId="253F6EAB" w14:textId="77777777" w:rsidR="00F819F8" w:rsidRDefault="00E62D99" w:rsidP="00F819F8">
      <w:pPr>
        <w:keepNext/>
      </w:pPr>
      <w:r>
        <w:t xml:space="preserve"> </w:t>
      </w:r>
      <w:r w:rsidR="00A95FFD">
        <w:rPr>
          <w:noProof/>
        </w:rPr>
        <w:drawing>
          <wp:inline distT="0" distB="0" distL="0" distR="0" wp14:anchorId="239D10B9" wp14:editId="01253A81">
            <wp:extent cx="3039745" cy="1285792"/>
            <wp:effectExtent l="0" t="0" r="0" b="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58505" cy="1293727"/>
                    </a:xfrm>
                    <a:prstGeom prst="rect">
                      <a:avLst/>
                    </a:prstGeom>
                  </pic:spPr>
                </pic:pic>
              </a:graphicData>
            </a:graphic>
          </wp:inline>
        </w:drawing>
      </w:r>
      <w:r w:rsidR="00A95FFD">
        <w:rPr>
          <w:noProof/>
        </w:rPr>
        <w:drawing>
          <wp:inline distT="0" distB="0" distL="0" distR="0" wp14:anchorId="05E90BE8" wp14:editId="587A87B1">
            <wp:extent cx="2470150" cy="1333336"/>
            <wp:effectExtent l="0" t="0" r="6350" b="635"/>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6848" cy="1342349"/>
                    </a:xfrm>
                    <a:prstGeom prst="rect">
                      <a:avLst/>
                    </a:prstGeom>
                  </pic:spPr>
                </pic:pic>
              </a:graphicData>
            </a:graphic>
          </wp:inline>
        </w:drawing>
      </w:r>
    </w:p>
    <w:p w14:paraId="12637982" w14:textId="2B47A439" w:rsidR="00E62D99" w:rsidRPr="00E62D99" w:rsidRDefault="00F819F8" w:rsidP="00F819F8">
      <w:pPr>
        <w:pStyle w:val="Caption"/>
      </w:pPr>
      <w:r>
        <w:t xml:space="preserve">Figure </w:t>
      </w:r>
      <w:fldSimple w:instr=" SEQ Figure \* ARABIC ">
        <w:r w:rsidR="00446530">
          <w:rPr>
            <w:noProof/>
          </w:rPr>
          <w:t>8</w:t>
        </w:r>
      </w:fldSimple>
      <w:r>
        <w:t xml:space="preserve"> </w:t>
      </w:r>
      <w:r w:rsidRPr="00937581">
        <w:t xml:space="preserve">Input and output for classifier </w:t>
      </w:r>
      <w:proofErr w:type="gramStart"/>
      <w:r w:rsidRPr="00937581">
        <w:t>models</w:t>
      </w:r>
      <w:proofErr w:type="gramEnd"/>
    </w:p>
    <w:p w14:paraId="662F1D5D" w14:textId="0E3AC278" w:rsidR="001D424D" w:rsidRDefault="00D642DF" w:rsidP="009E341A">
      <w:pPr>
        <w:pStyle w:val="Heading3"/>
      </w:pPr>
      <w:bookmarkStart w:id="8" w:name="_Toc125310221"/>
      <w:r>
        <w:t>Standardizing the Data</w:t>
      </w:r>
      <w:bookmarkEnd w:id="8"/>
    </w:p>
    <w:p w14:paraId="4CC44F07" w14:textId="679BD53B" w:rsidR="00A22B28" w:rsidRDefault="00AC4927" w:rsidP="00D642DF">
      <w:r>
        <w:t>Because we used page total likes as one of the features for our analysis and by observing the values of that column and compare it to other input</w:t>
      </w:r>
      <w:r w:rsidR="00DB0615">
        <w:t xml:space="preserve"> features</w:t>
      </w:r>
      <w:r>
        <w:t xml:space="preserve"> and see the difference in ranges of them, </w:t>
      </w:r>
      <w:proofErr w:type="spellStart"/>
      <w:r>
        <w:t>its</w:t>
      </w:r>
      <w:proofErr w:type="spellEnd"/>
      <w:r>
        <w:t xml:space="preserve"> obvious that for a better result in our machine learning algorithms data should be scaled. Scaling help so the machine learning algorithms and deep learning </w:t>
      </w:r>
      <w:r w:rsidR="00DB0615">
        <w:t>algorithms</w:t>
      </w:r>
      <w:r>
        <w:t xml:space="preserve"> </w:t>
      </w:r>
      <w:r w:rsidR="00DB0615">
        <w:t>do not saturate too fast.</w:t>
      </w:r>
    </w:p>
    <w:p w14:paraId="49C4174D" w14:textId="77777777" w:rsidR="00F819F8" w:rsidRDefault="00F819F8" w:rsidP="00F819F8">
      <w:pPr>
        <w:keepNext/>
        <w:jc w:val="center"/>
      </w:pPr>
      <w:r>
        <w:rPr>
          <w:noProof/>
        </w:rPr>
        <w:drawing>
          <wp:inline distT="0" distB="0" distL="0" distR="0" wp14:anchorId="3E3F0AA2" wp14:editId="6A9C1F55">
            <wp:extent cx="3771900" cy="973724"/>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788689" cy="978058"/>
                    </a:xfrm>
                    <a:prstGeom prst="rect">
                      <a:avLst/>
                    </a:prstGeom>
                  </pic:spPr>
                </pic:pic>
              </a:graphicData>
            </a:graphic>
          </wp:inline>
        </w:drawing>
      </w:r>
    </w:p>
    <w:p w14:paraId="2AB8A86F" w14:textId="4C8B78FD" w:rsidR="00F819F8" w:rsidRDefault="00F819F8" w:rsidP="00F819F8">
      <w:pPr>
        <w:pStyle w:val="Caption"/>
      </w:pPr>
      <w:r>
        <w:t xml:space="preserve">Figure </w:t>
      </w:r>
      <w:fldSimple w:instr=" SEQ Figure \* ARABIC ">
        <w:r w:rsidR="00446530">
          <w:rPr>
            <w:noProof/>
          </w:rPr>
          <w:t>9</w:t>
        </w:r>
      </w:fldSimple>
      <w:r>
        <w:t xml:space="preserve"> Scaling the input of the </w:t>
      </w:r>
      <w:proofErr w:type="gramStart"/>
      <w:r>
        <w:t>model</w:t>
      </w:r>
      <w:proofErr w:type="gramEnd"/>
    </w:p>
    <w:p w14:paraId="3C10AC6D" w14:textId="7712214A" w:rsidR="00021E91" w:rsidRPr="00021E91" w:rsidRDefault="009E341A" w:rsidP="009E341A">
      <w:pPr>
        <w:pStyle w:val="Heading3"/>
      </w:pPr>
      <w:bookmarkStart w:id="9" w:name="_Toc125310222"/>
      <w:r>
        <w:t>Split Input and Output to Train and Test Dataset</w:t>
      </w:r>
      <w:bookmarkEnd w:id="9"/>
    </w:p>
    <w:p w14:paraId="6A78323F" w14:textId="47DACE52" w:rsidR="00021E91" w:rsidRDefault="00DB0615" w:rsidP="00021E91">
      <w:pPr>
        <w:rPr>
          <w:rStyle w:val="fontstyle01"/>
          <w:rFonts w:asciiTheme="minorHAnsi" w:hAnsiTheme="minorHAnsi" w:cstheme="minorHAnsi"/>
          <w:sz w:val="24"/>
          <w:szCs w:val="24"/>
          <w:lang w:bidi="fa-IR"/>
        </w:rPr>
      </w:pPr>
      <w:r>
        <w:rPr>
          <w:rStyle w:val="fontstyle01"/>
          <w:rFonts w:asciiTheme="minorHAnsi" w:hAnsiTheme="minorHAnsi" w:cstheme="minorHAnsi"/>
          <w:sz w:val="24"/>
          <w:szCs w:val="24"/>
        </w:rPr>
        <w:t xml:space="preserve">Now we need to split our data into train and test set, so we would be able to train our models with training data </w:t>
      </w:r>
      <w:r w:rsidR="005B4F24">
        <w:rPr>
          <w:rStyle w:val="fontstyle01"/>
          <w:rFonts w:asciiTheme="minorHAnsi" w:hAnsiTheme="minorHAnsi" w:cstheme="minorHAnsi"/>
          <w:sz w:val="24"/>
          <w:szCs w:val="24"/>
        </w:rPr>
        <w:t>and</w:t>
      </w:r>
      <w:r>
        <w:rPr>
          <w:rStyle w:val="fontstyle01"/>
          <w:rFonts w:asciiTheme="minorHAnsi" w:hAnsiTheme="minorHAnsi" w:cstheme="minorHAnsi"/>
          <w:sz w:val="24"/>
          <w:szCs w:val="24"/>
        </w:rPr>
        <w:t xml:space="preserve"> use test data </w:t>
      </w:r>
      <w:r w:rsidR="004B44A5">
        <w:rPr>
          <w:rStyle w:val="fontstyle01"/>
          <w:rFonts w:asciiTheme="minorHAnsi" w:hAnsiTheme="minorHAnsi" w:cstheme="minorHAnsi"/>
          <w:sz w:val="24"/>
          <w:szCs w:val="24"/>
        </w:rPr>
        <w:t xml:space="preserve">as unseen data </w:t>
      </w:r>
      <w:r>
        <w:rPr>
          <w:rStyle w:val="fontstyle01"/>
          <w:rFonts w:asciiTheme="minorHAnsi" w:hAnsiTheme="minorHAnsi" w:cstheme="minorHAnsi"/>
          <w:sz w:val="24"/>
          <w:szCs w:val="24"/>
        </w:rPr>
        <w:t>for measuring the performance of our classifiers</w:t>
      </w:r>
      <w:r w:rsidR="004B44A5">
        <w:rPr>
          <w:rStyle w:val="fontstyle01"/>
          <w:rFonts w:asciiTheme="minorHAnsi" w:hAnsiTheme="minorHAnsi" w:cstheme="minorHAnsi"/>
          <w:sz w:val="24"/>
          <w:szCs w:val="24"/>
        </w:rPr>
        <w:t xml:space="preserve"> and see how well they perform</w:t>
      </w:r>
      <w:r>
        <w:rPr>
          <w:rStyle w:val="fontstyle01"/>
          <w:rFonts w:asciiTheme="minorHAnsi" w:hAnsiTheme="minorHAnsi" w:cstheme="minorHAnsi"/>
          <w:sz w:val="24"/>
          <w:szCs w:val="24"/>
        </w:rPr>
        <w:t xml:space="preserve">. </w:t>
      </w:r>
      <w:r w:rsidR="00533FBF">
        <w:rPr>
          <w:rStyle w:val="fontstyle01"/>
          <w:rFonts w:asciiTheme="minorHAnsi" w:hAnsiTheme="minorHAnsi" w:cstheme="minorHAnsi"/>
          <w:sz w:val="24"/>
          <w:szCs w:val="24"/>
        </w:rPr>
        <w:t xml:space="preserve">First method to split the data is holdout method and we used it by </w:t>
      </w:r>
      <w:r w:rsidR="004B44A5">
        <w:rPr>
          <w:rStyle w:val="fontstyle01"/>
          <w:rFonts w:asciiTheme="minorHAnsi" w:hAnsiTheme="minorHAnsi" w:cstheme="minorHAnsi"/>
          <w:sz w:val="24"/>
          <w:szCs w:val="24"/>
        </w:rPr>
        <w:t xml:space="preserve">importing train_test_split from sklearn. We form our train and </w:t>
      </w:r>
      <w:r w:rsidR="004B44A5">
        <w:rPr>
          <w:rStyle w:val="fontstyle01"/>
          <w:rFonts w:asciiTheme="minorHAnsi" w:hAnsiTheme="minorHAnsi" w:cstheme="minorHAnsi"/>
          <w:sz w:val="24"/>
          <w:szCs w:val="24"/>
        </w:rPr>
        <w:lastRenderedPageBreak/>
        <w:t xml:space="preserve">test set by 70% for training set and 30% for testing set. </w:t>
      </w:r>
      <w:r w:rsidR="00FE71A6">
        <w:rPr>
          <w:rStyle w:val="fontstyle01"/>
          <w:rFonts w:asciiTheme="minorHAnsi" w:hAnsiTheme="minorHAnsi" w:cstheme="minorHAnsi"/>
          <w:sz w:val="24"/>
          <w:szCs w:val="24"/>
        </w:rPr>
        <w:t xml:space="preserve">Using random_state </w:t>
      </w:r>
      <w:r w:rsidR="00756678">
        <w:rPr>
          <w:rStyle w:val="fontstyle01"/>
          <w:rFonts w:asciiTheme="minorHAnsi" w:hAnsiTheme="minorHAnsi" w:cstheme="minorHAnsi"/>
          <w:sz w:val="24"/>
          <w:szCs w:val="24"/>
        </w:rPr>
        <w:t>equal to</w:t>
      </w:r>
      <w:r w:rsidR="00FE71A6">
        <w:rPr>
          <w:rStyle w:val="fontstyle01"/>
          <w:rFonts w:asciiTheme="minorHAnsi" w:hAnsiTheme="minorHAnsi" w:cstheme="minorHAnsi"/>
          <w:sz w:val="24"/>
          <w:szCs w:val="24"/>
        </w:rPr>
        <w:t xml:space="preserve"> a</w:t>
      </w:r>
      <w:r w:rsidR="00756678">
        <w:rPr>
          <w:rStyle w:val="fontstyle01"/>
          <w:rFonts w:asciiTheme="minorHAnsi" w:hAnsiTheme="minorHAnsi" w:cstheme="minorHAnsi"/>
          <w:sz w:val="24"/>
          <w:szCs w:val="24"/>
        </w:rPr>
        <w:t>n</w:t>
      </w:r>
      <w:r w:rsidR="00FE71A6">
        <w:rPr>
          <w:rStyle w:val="fontstyle01"/>
          <w:rFonts w:asciiTheme="minorHAnsi" w:hAnsiTheme="minorHAnsi" w:cstheme="minorHAnsi"/>
          <w:sz w:val="24"/>
          <w:szCs w:val="24"/>
        </w:rPr>
        <w:t xml:space="preserve"> </w:t>
      </w:r>
      <w:r w:rsidR="00FE71A6">
        <w:rPr>
          <w:rStyle w:val="fontstyle01"/>
          <w:rFonts w:asciiTheme="minorHAnsi" w:hAnsiTheme="minorHAnsi" w:cstheme="minorHAnsi"/>
          <w:sz w:val="24"/>
          <w:szCs w:val="24"/>
          <w:lang w:bidi="fa-IR"/>
        </w:rPr>
        <w:t xml:space="preserve">integer number ensures that we get the same split each time we use it </w:t>
      </w:r>
      <w:proofErr w:type="gramStart"/>
      <w:r w:rsidR="00FE71A6">
        <w:rPr>
          <w:rStyle w:val="fontstyle01"/>
          <w:rFonts w:asciiTheme="minorHAnsi" w:hAnsiTheme="minorHAnsi" w:cstheme="minorHAnsi"/>
          <w:sz w:val="24"/>
          <w:szCs w:val="24"/>
          <w:lang w:bidi="fa-IR"/>
        </w:rPr>
        <w:t>and also</w:t>
      </w:r>
      <w:proofErr w:type="gramEnd"/>
      <w:r w:rsidR="00FE71A6">
        <w:rPr>
          <w:rStyle w:val="fontstyle01"/>
          <w:rFonts w:asciiTheme="minorHAnsi" w:hAnsiTheme="minorHAnsi" w:cstheme="minorHAnsi"/>
          <w:sz w:val="24"/>
          <w:szCs w:val="24"/>
          <w:lang w:bidi="fa-IR"/>
        </w:rPr>
        <w:t xml:space="preserve"> using stratify to make sure that the training data has proportion of both values of our output.</w:t>
      </w:r>
    </w:p>
    <w:p w14:paraId="13F8C4B0" w14:textId="34669333" w:rsidR="00FE71A6" w:rsidRDefault="00FE71A6" w:rsidP="00021E91">
      <w:pPr>
        <w:rPr>
          <w:rStyle w:val="fontstyle01"/>
          <w:rFonts w:asciiTheme="minorHAnsi" w:hAnsiTheme="minorHAnsi" w:cstheme="minorHAnsi"/>
          <w:sz w:val="24"/>
          <w:szCs w:val="24"/>
          <w:lang w:bidi="fa-IR"/>
        </w:rPr>
      </w:pPr>
      <w:r>
        <w:rPr>
          <w:rStyle w:val="fontstyle01"/>
          <w:rFonts w:asciiTheme="minorHAnsi" w:hAnsiTheme="minorHAnsi" w:cstheme="minorHAnsi"/>
          <w:sz w:val="24"/>
          <w:szCs w:val="24"/>
          <w:lang w:bidi="fa-IR"/>
        </w:rPr>
        <w:t xml:space="preserve">Second method to create test and train set is using K-Fold </w:t>
      </w:r>
      <w:r w:rsidR="002F4C87">
        <w:rPr>
          <w:rStyle w:val="fontstyle01"/>
          <w:rFonts w:asciiTheme="minorHAnsi" w:hAnsiTheme="minorHAnsi" w:cstheme="minorHAnsi"/>
          <w:sz w:val="24"/>
          <w:szCs w:val="24"/>
          <w:lang w:bidi="fa-IR"/>
        </w:rPr>
        <w:t>method with 5 folds to split the data into train and test set.</w:t>
      </w:r>
    </w:p>
    <w:p w14:paraId="182C9315" w14:textId="77777777" w:rsidR="002F4C87" w:rsidRDefault="002F4C87" w:rsidP="002F4C87">
      <w:pPr>
        <w:keepNext/>
        <w:jc w:val="center"/>
      </w:pPr>
      <w:r>
        <w:rPr>
          <w:rFonts w:cstheme="minorHAnsi" w:hint="cs"/>
          <w:noProof/>
          <w:szCs w:val="24"/>
          <w:lang w:bidi="fa-IR"/>
        </w:rPr>
        <w:drawing>
          <wp:inline distT="0" distB="0" distL="0" distR="0" wp14:anchorId="57082F44" wp14:editId="3C74D1FA">
            <wp:extent cx="4529735" cy="1587365"/>
            <wp:effectExtent l="0" t="0" r="4445"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49360" cy="1594242"/>
                    </a:xfrm>
                    <a:prstGeom prst="rect">
                      <a:avLst/>
                    </a:prstGeom>
                  </pic:spPr>
                </pic:pic>
              </a:graphicData>
            </a:graphic>
          </wp:inline>
        </w:drawing>
      </w:r>
    </w:p>
    <w:p w14:paraId="5E29CB11" w14:textId="72E565F1" w:rsidR="002F4C87" w:rsidRPr="00021E91" w:rsidRDefault="002F4C87" w:rsidP="002F4C87">
      <w:pPr>
        <w:pStyle w:val="Caption"/>
        <w:rPr>
          <w:rFonts w:cstheme="minorHAnsi"/>
          <w:szCs w:val="24"/>
          <w:lang w:bidi="fa-IR"/>
        </w:rPr>
      </w:pPr>
      <w:r>
        <w:t xml:space="preserve">Figure </w:t>
      </w:r>
      <w:fldSimple w:instr=" SEQ Figure \* ARABIC ">
        <w:r w:rsidR="00446530">
          <w:rPr>
            <w:noProof/>
          </w:rPr>
          <w:t>10</w:t>
        </w:r>
      </w:fldSimple>
      <w:r>
        <w:t xml:space="preserve"> Train and test split with two ways</w:t>
      </w:r>
    </w:p>
    <w:p w14:paraId="08D2A480" w14:textId="03CAF129" w:rsidR="00991A5A" w:rsidRDefault="009E341A" w:rsidP="009E341A">
      <w:pPr>
        <w:pStyle w:val="Heading2"/>
      </w:pPr>
      <w:bookmarkStart w:id="10" w:name="_Toc125310223"/>
      <w:r>
        <w:t>Creating Ensemble</w:t>
      </w:r>
      <w:bookmarkEnd w:id="10"/>
    </w:p>
    <w:p w14:paraId="211CFF9E" w14:textId="289C436A" w:rsidR="00645D7B" w:rsidRDefault="002F4C87" w:rsidP="00645D7B">
      <w:r>
        <w:t xml:space="preserve">Now we formed our data by splitting </w:t>
      </w:r>
      <w:r w:rsidR="0066095E">
        <w:t>it to</w:t>
      </w:r>
      <w:r>
        <w:t xml:space="preserve"> input and target values</w:t>
      </w:r>
      <w:r w:rsidR="00A547C6">
        <w:t>, we</w:t>
      </w:r>
      <w:r w:rsidR="00756678">
        <w:t xml:space="preserve"> are ready</w:t>
      </w:r>
      <w:r w:rsidR="00A547C6">
        <w:t xml:space="preserve"> to create our model</w:t>
      </w:r>
      <w:r w:rsidR="0066095E">
        <w:t>s</w:t>
      </w:r>
      <w:r w:rsidR="00A547C6">
        <w:t xml:space="preserve">. First step is </w:t>
      </w:r>
      <w:r w:rsidR="0066095E">
        <w:t xml:space="preserve">to define our 4 classifiers and train them with the test data. </w:t>
      </w:r>
      <w:r w:rsidR="006018DC">
        <w:t>In this report we used supervised machine learning models and that mean</w:t>
      </w:r>
      <w:r w:rsidR="00756678">
        <w:t>s</w:t>
      </w:r>
      <w:r w:rsidR="006018DC">
        <w:t xml:space="preserve"> model will learn from the data that is labelled before. </w:t>
      </w:r>
      <w:r w:rsidR="0066095E">
        <w:t xml:space="preserve">They are k-nearest neighbour classifier, support vector machine, random </w:t>
      </w:r>
      <w:r w:rsidR="00434981">
        <w:t>forest,</w:t>
      </w:r>
      <w:r w:rsidR="0066095E">
        <w:t xml:space="preserve"> and logistic regression. After we trained our model with the train set</w:t>
      </w:r>
      <w:r w:rsidR="00434981">
        <w:t>, they are ready to predict the outcome by using test input, with the prediction they made we can</w:t>
      </w:r>
      <w:r w:rsidR="00756678">
        <w:t xml:space="preserve"> see</w:t>
      </w:r>
      <w:r w:rsidR="00434981">
        <w:t xml:space="preserve"> how well they performed by comparing outcome from the models with the actual target values of the test set. </w:t>
      </w:r>
    </w:p>
    <w:p w14:paraId="448E4F9A" w14:textId="57039BC8" w:rsidR="00434981" w:rsidRDefault="00434981" w:rsidP="00645D7B">
      <w:r>
        <w:t xml:space="preserve">Then we can create our ensemble model which is a voting classifier and use the models created and predict target by </w:t>
      </w:r>
      <w:r w:rsidR="00B95EBC">
        <w:t>counting</w:t>
      </w:r>
      <w:r>
        <w:t xml:space="preserve"> each vote from classifier</w:t>
      </w:r>
      <w:r w:rsidR="00B95EBC">
        <w:t>s</w:t>
      </w:r>
      <w:r>
        <w:t xml:space="preserve"> </w:t>
      </w:r>
      <w:r w:rsidR="00B95EBC">
        <w:t xml:space="preserve">and then decide on the outcome. Ensemble can use hard voting </w:t>
      </w:r>
      <w:r w:rsidR="00D6422C">
        <w:t>that means</w:t>
      </w:r>
      <w:r w:rsidR="00B95EBC">
        <w:t xml:space="preserve"> </w:t>
      </w:r>
      <w:proofErr w:type="gramStart"/>
      <w:r w:rsidR="00B95EBC">
        <w:t>the majority of</w:t>
      </w:r>
      <w:proofErr w:type="gramEnd"/>
      <w:r w:rsidR="00B95EBC">
        <w:t xml:space="preserve"> votes create the outcome or soft voting and that means using </w:t>
      </w:r>
      <w:r w:rsidR="00756678">
        <w:t>probabilities</w:t>
      </w:r>
      <w:r w:rsidR="00B95EBC">
        <w:t xml:space="preserve"> for creating the outcome.</w:t>
      </w:r>
      <w:r>
        <w:t xml:space="preserve"> </w:t>
      </w:r>
    </w:p>
    <w:p w14:paraId="49A44551" w14:textId="2B4705C7" w:rsidR="000811A1" w:rsidRPr="00645D7B" w:rsidRDefault="000811A1" w:rsidP="00645D7B">
      <w:r>
        <w:t xml:space="preserve">Now </w:t>
      </w:r>
      <w:r w:rsidR="00D6422C">
        <w:t>let’s</w:t>
      </w:r>
      <w:r>
        <w:t xml:space="preserve"> start creating each model and </w:t>
      </w:r>
      <w:r w:rsidR="00D6422C">
        <w:t>train them for predicti</w:t>
      </w:r>
      <w:r w:rsidR="00110F43">
        <w:t>ng</w:t>
      </w:r>
      <w:r w:rsidR="00D6422C">
        <w:t xml:space="preserve"> the target value.</w:t>
      </w:r>
    </w:p>
    <w:p w14:paraId="5F183157" w14:textId="6635D522" w:rsidR="001C44C3" w:rsidRDefault="00347D78" w:rsidP="00347D78">
      <w:pPr>
        <w:pStyle w:val="Heading3"/>
      </w:pPr>
      <w:bookmarkStart w:id="11" w:name="_Toc125310224"/>
      <w:r>
        <w:t xml:space="preserve">K-Nearest </w:t>
      </w:r>
      <w:r w:rsidR="00D6422C">
        <w:t>Neighbours</w:t>
      </w:r>
      <w:bookmarkEnd w:id="11"/>
    </w:p>
    <w:p w14:paraId="3197D467" w14:textId="5EB56D8C" w:rsidR="008D3448" w:rsidRDefault="00D6422C" w:rsidP="008D3448">
      <w:r>
        <w:t xml:space="preserve">K-Nearest </w:t>
      </w:r>
      <w:r w:rsidR="005C2641">
        <w:t>Neighbours</w:t>
      </w:r>
      <w:r>
        <w:t xml:space="preserve"> </w:t>
      </w:r>
      <w:r w:rsidR="006018DC">
        <w:t>is a supervised machine learning</w:t>
      </w:r>
      <w:r w:rsidR="004955CE">
        <w:t xml:space="preserve"> algorithm which works by taking a data point and looking at the ‘k’ nearest data points around it and assign it to majority of the ‘k’ closest </w:t>
      </w:r>
      <w:r w:rsidR="00A00425">
        <w:t>neighbours</w:t>
      </w:r>
      <w:r w:rsidR="004955CE">
        <w:t>.</w:t>
      </w:r>
      <w:r w:rsidR="00A00425">
        <w:t xml:space="preserve"> In this report we use Scikit-learn machine learning library and build our model with it. We build our model and put number of neighbours at 3.</w:t>
      </w:r>
      <w:r w:rsidR="00F20ABB">
        <w:t xml:space="preserve"> When the model is created and trained with the training set, we can predict the target value for the test set with predict function and the</w:t>
      </w:r>
      <w:r w:rsidR="00B36162">
        <w:t>n</w:t>
      </w:r>
      <w:r w:rsidR="00F20ABB">
        <w:t xml:space="preserve"> evaluate the performance of the machine</w:t>
      </w:r>
      <w:r w:rsidR="00B36162">
        <w:t>.</w:t>
      </w:r>
    </w:p>
    <w:p w14:paraId="108AF053" w14:textId="77777777" w:rsidR="00B36162" w:rsidRDefault="00B36162" w:rsidP="00B36162">
      <w:pPr>
        <w:keepNext/>
        <w:jc w:val="center"/>
      </w:pPr>
      <w:r>
        <w:rPr>
          <w:noProof/>
        </w:rPr>
        <w:lastRenderedPageBreak/>
        <w:drawing>
          <wp:inline distT="0" distB="0" distL="0" distR="0" wp14:anchorId="72AF3892" wp14:editId="3CAE449B">
            <wp:extent cx="3695700" cy="2229425"/>
            <wp:effectExtent l="0" t="0" r="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62695" cy="2269839"/>
                    </a:xfrm>
                    <a:prstGeom prst="rect">
                      <a:avLst/>
                    </a:prstGeom>
                  </pic:spPr>
                </pic:pic>
              </a:graphicData>
            </a:graphic>
          </wp:inline>
        </w:drawing>
      </w:r>
    </w:p>
    <w:p w14:paraId="69BE6799" w14:textId="4738A49B" w:rsidR="00B36162" w:rsidRDefault="00B36162" w:rsidP="00B36162">
      <w:pPr>
        <w:pStyle w:val="Caption"/>
      </w:pPr>
      <w:r>
        <w:t xml:space="preserve">Figure </w:t>
      </w:r>
      <w:fldSimple w:instr=" SEQ Figure \* ARABIC ">
        <w:r w:rsidR="00446530">
          <w:rPr>
            <w:noProof/>
          </w:rPr>
          <w:t>11</w:t>
        </w:r>
      </w:fldSimple>
      <w:r>
        <w:t xml:space="preserve"> KNN model and its accuracy</w:t>
      </w:r>
    </w:p>
    <w:p w14:paraId="35EC76F3" w14:textId="698FEA93" w:rsidR="00F62304" w:rsidRDefault="00B36162" w:rsidP="00F62304">
      <w:r>
        <w:t xml:space="preserve">Then we can see the accuracy of our model by comparing real test values with the prediction of model. Accuracy </w:t>
      </w:r>
      <w:r w:rsidR="009738FF">
        <w:t xml:space="preserve">is simply the ratio of correctly predicted observations to the total observations and our model has 76% accuracy. Other evaluation metrics are recall, precision. </w:t>
      </w:r>
      <w:r w:rsidR="009738FF" w:rsidRPr="009738FF">
        <w:t xml:space="preserve">Precision is the ratio of correctly predicted positive </w:t>
      </w:r>
      <w:r w:rsidR="00EF6293" w:rsidRPr="009738FF">
        <w:t>observations</w:t>
      </w:r>
      <w:r w:rsidR="00EF6293">
        <w:t xml:space="preserve"> (</w:t>
      </w:r>
      <w:r w:rsidR="009738FF">
        <w:t xml:space="preserve">in our case it means posts that had </w:t>
      </w:r>
      <w:r w:rsidR="00110F43">
        <w:t>less</w:t>
      </w:r>
      <w:r w:rsidR="009738FF">
        <w:t xml:space="preserve"> than 520 consumers engaged with the</w:t>
      </w:r>
      <w:r w:rsidR="00EF6293">
        <w:t xml:space="preserve"> post and clicked on it)</w:t>
      </w:r>
      <w:r w:rsidR="009738FF" w:rsidRPr="009738FF">
        <w:t xml:space="preserve"> to the total predicted positive observations.</w:t>
      </w:r>
      <w:r w:rsidR="009738FF">
        <w:t xml:space="preserve"> </w:t>
      </w:r>
      <w:r w:rsidR="00EF6293">
        <w:t>Precision of our model is 75%</w:t>
      </w:r>
      <w:r w:rsidR="00F62304">
        <w:t xml:space="preserve"> and it means</w:t>
      </w:r>
      <w:r w:rsidR="00EF6293">
        <w:t xml:space="preserve"> </w:t>
      </w:r>
      <w:r w:rsidR="00F62304">
        <w:t xml:space="preserve">75% </w:t>
      </w:r>
      <w:r w:rsidR="00EF6293">
        <w:t>o</w:t>
      </w:r>
      <w:r w:rsidR="00F62304">
        <w:t xml:space="preserve">f the predicted posts with consumers </w:t>
      </w:r>
      <w:r w:rsidR="00110F43">
        <w:t>less</w:t>
      </w:r>
      <w:r w:rsidR="00F62304">
        <w:t xml:space="preserve"> than 520 are predicted right.</w:t>
      </w:r>
      <w:r w:rsidR="009E2E20">
        <w:t xml:space="preserve"> Recall</w:t>
      </w:r>
      <w:r w:rsidR="009E2E20" w:rsidRPr="009E2E20">
        <w:t xml:space="preserve"> is the ratio of correctly predicted positive </w:t>
      </w:r>
      <w:r w:rsidR="00D95CEB" w:rsidRPr="009E2E20">
        <w:t>observations</w:t>
      </w:r>
      <w:r w:rsidR="00D95CEB">
        <w:t xml:space="preserve"> (</w:t>
      </w:r>
      <w:r w:rsidR="009E2E20">
        <w:t>in our case it means posts that had more than 520 consumers engaged with the post and clicked on it)</w:t>
      </w:r>
      <w:r w:rsidR="009E2E20" w:rsidRPr="009E2E20">
        <w:t xml:space="preserve"> to </w:t>
      </w:r>
      <w:r w:rsidR="00851C0B" w:rsidRPr="009E2E20">
        <w:t>all</w:t>
      </w:r>
      <w:r w:rsidR="009E2E20" w:rsidRPr="009E2E20">
        <w:t xml:space="preserve"> observations in actual class</w:t>
      </w:r>
      <w:r w:rsidR="009E2E20">
        <w:t>. In our case recall is 76% and it means out of all the posts with more than 520 consumers</w:t>
      </w:r>
      <w:r w:rsidR="00D95CEB">
        <w:t xml:space="preserve"> 76 percent of them are detected.</w:t>
      </w:r>
      <w:r w:rsidR="00851C0B">
        <w:t xml:space="preserve"> We also can see the confusion matrix which </w:t>
      </w:r>
      <w:proofErr w:type="gramStart"/>
      <w:r w:rsidR="00851C0B">
        <w:t>will summary</w:t>
      </w:r>
      <w:proofErr w:type="gramEnd"/>
      <w:r w:rsidR="00851C0B">
        <w:t xml:space="preserve"> a prediction of results, in the figure below we can see what confusion matrix will do and then there is the code for getting one </w:t>
      </w:r>
      <w:r w:rsidR="00F15D16">
        <w:t>for our model</w:t>
      </w:r>
      <w:r w:rsidR="00BE7F4B">
        <w:t>.</w:t>
      </w:r>
    </w:p>
    <w:p w14:paraId="5C4185B6" w14:textId="15FE93BC" w:rsidR="0052626A" w:rsidRDefault="00BE7F4B" w:rsidP="0052626A">
      <w:pPr>
        <w:keepNext/>
        <w:jc w:val="center"/>
      </w:pPr>
      <w:r>
        <w:rPr>
          <w:noProof/>
        </w:rPr>
        <w:drawing>
          <wp:inline distT="0" distB="0" distL="0" distR="0" wp14:anchorId="61FEDF45" wp14:editId="61810B95">
            <wp:extent cx="1750620" cy="1240910"/>
            <wp:effectExtent l="0" t="0" r="254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68812" cy="1253805"/>
                    </a:xfrm>
                    <a:prstGeom prst="rect">
                      <a:avLst/>
                    </a:prstGeom>
                  </pic:spPr>
                </pic:pic>
              </a:graphicData>
            </a:graphic>
          </wp:inline>
        </w:drawing>
      </w:r>
      <w:r w:rsidR="0052626A">
        <w:rPr>
          <w:noProof/>
        </w:rPr>
        <w:drawing>
          <wp:inline distT="0" distB="0" distL="0" distR="0" wp14:anchorId="62765CA6" wp14:editId="00D49FB4">
            <wp:extent cx="3095625" cy="1039495"/>
            <wp:effectExtent l="0" t="0" r="9525" b="825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18407" cy="1047145"/>
                    </a:xfrm>
                    <a:prstGeom prst="rect">
                      <a:avLst/>
                    </a:prstGeom>
                  </pic:spPr>
                </pic:pic>
              </a:graphicData>
            </a:graphic>
          </wp:inline>
        </w:drawing>
      </w:r>
    </w:p>
    <w:p w14:paraId="62C2FE80" w14:textId="77E19DBE" w:rsidR="00BE7F4B" w:rsidRDefault="0052626A" w:rsidP="0052626A">
      <w:pPr>
        <w:pStyle w:val="Caption"/>
      </w:pPr>
      <w:r>
        <w:t xml:space="preserve">Figure </w:t>
      </w:r>
      <w:fldSimple w:instr=" SEQ Figure \* ARABIC ">
        <w:r w:rsidR="00446530">
          <w:rPr>
            <w:noProof/>
          </w:rPr>
          <w:t>12</w:t>
        </w:r>
      </w:fldSimple>
      <w:r>
        <w:t xml:space="preserve"> Confusion matrix</w:t>
      </w:r>
    </w:p>
    <w:p w14:paraId="38E40E96" w14:textId="01EC5661" w:rsidR="0052626A" w:rsidRDefault="0052626A" w:rsidP="0052626A">
      <w:r>
        <w:t>we have two classes</w:t>
      </w:r>
      <w:r w:rsidR="00110F43">
        <w:t xml:space="preserve"> so</w:t>
      </w:r>
      <w:r>
        <w:t xml:space="preserve"> our confusion matrix is 2*2 </w:t>
      </w:r>
      <w:r w:rsidR="00110F43">
        <w:t>(</w:t>
      </w:r>
      <w:r>
        <w:t xml:space="preserve">and we have two classes 0 and 1 (0=posts with </w:t>
      </w:r>
      <w:r w:rsidR="00714B86">
        <w:t>consumers (</w:t>
      </w:r>
      <w:r>
        <w:t>who click on the post</w:t>
      </w:r>
      <w:r w:rsidR="00C15809">
        <w:t>) below 520, 1= posts with consumers more than 520)</w:t>
      </w:r>
      <w:r w:rsidR="00110F43">
        <w:t>)</w:t>
      </w:r>
      <w:r w:rsidR="00C15809">
        <w:t xml:space="preserve"> and we can understand 52 and 53 was the accurate prediction and 17 and 16 was the wrong prediction in different groups. We also can see the classification report which will give us recall and precision and </w:t>
      </w:r>
      <w:r w:rsidR="00714B86">
        <w:t>F1 score (</w:t>
      </w:r>
      <w:r w:rsidR="00714B86" w:rsidRPr="00714B86">
        <w:t>The F1 score is a weighted harmonic mean of precision and recall such that the best score is 1.0 and the worst is 0.0</w:t>
      </w:r>
      <w:r w:rsidR="00C15809">
        <w:t>) for both labels(0and1)</w:t>
      </w:r>
      <w:r w:rsidR="00714B86">
        <w:t>.</w:t>
      </w:r>
    </w:p>
    <w:p w14:paraId="04629A34" w14:textId="77777777" w:rsidR="00714B86" w:rsidRDefault="00714B86" w:rsidP="00714B86">
      <w:pPr>
        <w:keepNext/>
        <w:jc w:val="center"/>
      </w:pPr>
      <w:r>
        <w:rPr>
          <w:noProof/>
        </w:rPr>
        <w:lastRenderedPageBreak/>
        <w:drawing>
          <wp:inline distT="0" distB="0" distL="0" distR="0" wp14:anchorId="64C03038" wp14:editId="5EBAAF64">
            <wp:extent cx="3786505" cy="1693110"/>
            <wp:effectExtent l="0" t="0" r="4445" b="254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28121" cy="1711718"/>
                    </a:xfrm>
                    <a:prstGeom prst="rect">
                      <a:avLst/>
                    </a:prstGeom>
                  </pic:spPr>
                </pic:pic>
              </a:graphicData>
            </a:graphic>
          </wp:inline>
        </w:drawing>
      </w:r>
    </w:p>
    <w:p w14:paraId="78B9BF6D" w14:textId="581B7049" w:rsidR="00714B86" w:rsidRDefault="00714B86" w:rsidP="00714B86">
      <w:pPr>
        <w:pStyle w:val="Caption"/>
      </w:pPr>
      <w:r>
        <w:t xml:space="preserve">Figure </w:t>
      </w:r>
      <w:fldSimple w:instr=" SEQ Figure \* ARABIC ">
        <w:r w:rsidR="00446530">
          <w:rPr>
            <w:noProof/>
          </w:rPr>
          <w:t>13</w:t>
        </w:r>
      </w:fldSimple>
      <w:r>
        <w:t xml:space="preserve"> KNN classification report</w:t>
      </w:r>
    </w:p>
    <w:p w14:paraId="4E1C3D23" w14:textId="787FFF33" w:rsidR="00714B86" w:rsidRDefault="00714B86" w:rsidP="0052626A">
      <w:r>
        <w:t xml:space="preserve">We trained our </w:t>
      </w:r>
      <w:r w:rsidR="0052387D">
        <w:t>KNN</w:t>
      </w:r>
      <w:r>
        <w:t xml:space="preserve"> model with our test data from </w:t>
      </w:r>
      <w:r w:rsidR="0052387D">
        <w:t xml:space="preserve">holdout split method now </w:t>
      </w:r>
      <w:r w:rsidR="00F63EAD">
        <w:t>let’s</w:t>
      </w:r>
      <w:r w:rsidR="0052387D">
        <w:t xml:space="preserve"> see the accuracy with k-fold splitting method.</w:t>
      </w:r>
    </w:p>
    <w:p w14:paraId="4EF71E3B" w14:textId="77777777" w:rsidR="00013BD5" w:rsidRDefault="00013BD5" w:rsidP="00013BD5">
      <w:pPr>
        <w:keepNext/>
        <w:jc w:val="center"/>
      </w:pPr>
      <w:r>
        <w:rPr>
          <w:noProof/>
        </w:rPr>
        <w:drawing>
          <wp:inline distT="0" distB="0" distL="0" distR="0" wp14:anchorId="7E827A86" wp14:editId="0DE5B6B7">
            <wp:extent cx="3702685" cy="1340203"/>
            <wp:effectExtent l="0" t="0" r="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24428" cy="1348073"/>
                    </a:xfrm>
                    <a:prstGeom prst="rect">
                      <a:avLst/>
                    </a:prstGeom>
                  </pic:spPr>
                </pic:pic>
              </a:graphicData>
            </a:graphic>
          </wp:inline>
        </w:drawing>
      </w:r>
    </w:p>
    <w:p w14:paraId="2B4860B4" w14:textId="59BAC448" w:rsidR="00013BD5" w:rsidRDefault="00013BD5" w:rsidP="00013BD5">
      <w:pPr>
        <w:pStyle w:val="Caption"/>
      </w:pPr>
      <w:r>
        <w:t xml:space="preserve">Figure </w:t>
      </w:r>
      <w:fldSimple w:instr=" SEQ Figure \* ARABIC ">
        <w:r w:rsidR="00446530">
          <w:rPr>
            <w:noProof/>
          </w:rPr>
          <w:t>14</w:t>
        </w:r>
      </w:fldSimple>
      <w:r>
        <w:t xml:space="preserve"> KNN with k-fold</w:t>
      </w:r>
      <w:r w:rsidR="0091481B">
        <w:t xml:space="preserve"> split</w:t>
      </w:r>
    </w:p>
    <w:p w14:paraId="3AB3AE54" w14:textId="7985EF6D" w:rsidR="00EB49DB" w:rsidRPr="00EB49DB" w:rsidRDefault="00EB49DB" w:rsidP="00EB49DB">
      <w:r>
        <w:t>As we can see the accuracy got lower and became 70%.</w:t>
      </w:r>
    </w:p>
    <w:p w14:paraId="5C73670C" w14:textId="79525BB7" w:rsidR="00991A5A" w:rsidRDefault="0062570B" w:rsidP="008D3448">
      <w:pPr>
        <w:pStyle w:val="Heading3"/>
      </w:pPr>
      <w:bookmarkStart w:id="12" w:name="_Toc125310225"/>
      <w:r>
        <w:t>Logistic Regression</w:t>
      </w:r>
      <w:bookmarkEnd w:id="12"/>
      <w:r>
        <w:t xml:space="preserve"> </w:t>
      </w:r>
    </w:p>
    <w:p w14:paraId="3CA8D7C2" w14:textId="3EE4E9B4" w:rsidR="006E207A" w:rsidRDefault="00EB49DB" w:rsidP="008D3448">
      <w:r>
        <w:t xml:space="preserve">Logistic regression is another supervised classifying machine learning </w:t>
      </w:r>
      <w:r w:rsidR="007715E5">
        <w:t>algorithm,</w:t>
      </w:r>
      <w:r>
        <w:t xml:space="preserve"> and it will model the probability of a discrete output, with a given input variable and this model is one of the useful methods for classification problems.</w:t>
      </w:r>
    </w:p>
    <w:p w14:paraId="219FF0DC" w14:textId="669297CE" w:rsidR="00EB49DB" w:rsidRDefault="00EB49DB" w:rsidP="008D3448">
      <w:r>
        <w:t>Now like KNN model let</w:t>
      </w:r>
      <w:r w:rsidR="007715E5">
        <w:t>’</w:t>
      </w:r>
      <w:r>
        <w:t>s create our model and evaluate the outcome with metrics described in KNN model.</w:t>
      </w:r>
    </w:p>
    <w:p w14:paraId="5E1FB915" w14:textId="77777777" w:rsidR="007715E5" w:rsidRDefault="007715E5" w:rsidP="007715E5">
      <w:pPr>
        <w:keepNext/>
        <w:jc w:val="center"/>
      </w:pPr>
      <w:r>
        <w:rPr>
          <w:noProof/>
        </w:rPr>
        <w:drawing>
          <wp:inline distT="0" distB="0" distL="0" distR="0" wp14:anchorId="07A43B90" wp14:editId="4E5F043F">
            <wp:extent cx="3047128" cy="1977067"/>
            <wp:effectExtent l="0" t="0" r="1270" b="4445"/>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60505" cy="1985746"/>
                    </a:xfrm>
                    <a:prstGeom prst="rect">
                      <a:avLst/>
                    </a:prstGeom>
                  </pic:spPr>
                </pic:pic>
              </a:graphicData>
            </a:graphic>
          </wp:inline>
        </w:drawing>
      </w:r>
    </w:p>
    <w:p w14:paraId="20D6ACB4" w14:textId="07690DE8" w:rsidR="007715E5" w:rsidRDefault="007715E5" w:rsidP="007715E5">
      <w:pPr>
        <w:pStyle w:val="Caption"/>
      </w:pPr>
      <w:r>
        <w:t xml:space="preserve">Figure </w:t>
      </w:r>
      <w:fldSimple w:instr=" SEQ Figure \* ARABIC ">
        <w:r w:rsidR="00446530">
          <w:rPr>
            <w:noProof/>
          </w:rPr>
          <w:t>15</w:t>
        </w:r>
      </w:fldSimple>
      <w:r>
        <w:t xml:space="preserve"> Logistic regression</w:t>
      </w:r>
      <w:r w:rsidR="00341102">
        <w:t xml:space="preserve"> accuracy</w:t>
      </w:r>
    </w:p>
    <w:p w14:paraId="4B85A881" w14:textId="1E56D4F2" w:rsidR="00341102" w:rsidRDefault="00341102" w:rsidP="00341102">
      <w:r>
        <w:t>We can see the accuracy of LR is 75 percent and it is a good accuracy.</w:t>
      </w:r>
    </w:p>
    <w:p w14:paraId="0011B69F" w14:textId="77777777" w:rsidR="00341102" w:rsidRDefault="00341102" w:rsidP="00341102">
      <w:pPr>
        <w:keepNext/>
        <w:jc w:val="center"/>
      </w:pPr>
      <w:r>
        <w:rPr>
          <w:noProof/>
        </w:rPr>
        <w:lastRenderedPageBreak/>
        <w:drawing>
          <wp:inline distT="0" distB="0" distL="0" distR="0" wp14:anchorId="526981D6" wp14:editId="67FB8845">
            <wp:extent cx="2984468" cy="2520694"/>
            <wp:effectExtent l="0" t="0" r="6985"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91624" cy="2526738"/>
                    </a:xfrm>
                    <a:prstGeom prst="rect">
                      <a:avLst/>
                    </a:prstGeom>
                  </pic:spPr>
                </pic:pic>
              </a:graphicData>
            </a:graphic>
          </wp:inline>
        </w:drawing>
      </w:r>
    </w:p>
    <w:p w14:paraId="0433F746" w14:textId="53CA513B" w:rsidR="00341102" w:rsidRDefault="00341102" w:rsidP="00341102">
      <w:pPr>
        <w:pStyle w:val="Caption"/>
      </w:pPr>
      <w:r>
        <w:t xml:space="preserve">Figure </w:t>
      </w:r>
      <w:fldSimple w:instr=" SEQ Figure \* ARABIC ">
        <w:r w:rsidR="00446530">
          <w:rPr>
            <w:noProof/>
          </w:rPr>
          <w:t>16</w:t>
        </w:r>
      </w:fldSimple>
      <w:r>
        <w:t xml:space="preserve"> Logistic regression evaluation</w:t>
      </w:r>
    </w:p>
    <w:p w14:paraId="7CFC7750" w14:textId="257BA1BF" w:rsidR="00341102" w:rsidRDefault="00341102" w:rsidP="00341102">
      <w:r>
        <w:t xml:space="preserve">We can see </w:t>
      </w:r>
      <w:r w:rsidR="009244B4">
        <w:t>other</w:t>
      </w:r>
      <w:r>
        <w:t xml:space="preserve"> parameters like </w:t>
      </w:r>
      <w:r w:rsidR="009244B4">
        <w:t xml:space="preserve">recall and </w:t>
      </w:r>
      <w:r w:rsidR="00110F43">
        <w:t>F</w:t>
      </w:r>
      <w:r w:rsidR="009244B4">
        <w:t xml:space="preserve">1score and precision for both groups in the figure above </w:t>
      </w:r>
      <w:r w:rsidR="0091481B">
        <w:t>and</w:t>
      </w:r>
      <w:r w:rsidR="009244B4">
        <w:t xml:space="preserve"> from the confusion matrix we can see our model predicted 51 and 53 of predictions was right and 18 and 16 was wrong based on (</w:t>
      </w:r>
      <w:r w:rsidR="00575FD0">
        <w:t>0</w:t>
      </w:r>
      <w:r w:rsidR="009244B4">
        <w:t>,</w:t>
      </w:r>
      <w:r w:rsidR="00575FD0">
        <w:t>1</w:t>
      </w:r>
      <w:r w:rsidR="009244B4">
        <w:t>) labels respectively.</w:t>
      </w:r>
    </w:p>
    <w:p w14:paraId="2C5F1896" w14:textId="5E56B7DC" w:rsidR="009244B4" w:rsidRDefault="009244B4" w:rsidP="00341102">
      <w:r>
        <w:t xml:space="preserve">Now </w:t>
      </w:r>
      <w:r w:rsidR="0091481B">
        <w:t>let’s</w:t>
      </w:r>
      <w:r>
        <w:t xml:space="preserve"> use the train and test sets from k-fold split method and see the accuracy of our model with those input an</w:t>
      </w:r>
      <w:r w:rsidR="0091481B">
        <w:t>d output.</w:t>
      </w:r>
    </w:p>
    <w:p w14:paraId="6A90004F" w14:textId="77777777" w:rsidR="0091481B" w:rsidRDefault="0091481B" w:rsidP="0091481B">
      <w:pPr>
        <w:keepNext/>
        <w:jc w:val="center"/>
      </w:pPr>
      <w:r>
        <w:rPr>
          <w:noProof/>
        </w:rPr>
        <w:drawing>
          <wp:inline distT="0" distB="0" distL="0" distR="0" wp14:anchorId="41B04EA3" wp14:editId="551B37F1">
            <wp:extent cx="4006012" cy="1577989"/>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038553" cy="1590807"/>
                    </a:xfrm>
                    <a:prstGeom prst="rect">
                      <a:avLst/>
                    </a:prstGeom>
                  </pic:spPr>
                </pic:pic>
              </a:graphicData>
            </a:graphic>
          </wp:inline>
        </w:drawing>
      </w:r>
    </w:p>
    <w:p w14:paraId="3FD8688F" w14:textId="4C367C8D" w:rsidR="0091481B" w:rsidRDefault="0091481B" w:rsidP="0091481B">
      <w:pPr>
        <w:pStyle w:val="Caption"/>
      </w:pPr>
      <w:r>
        <w:t xml:space="preserve">Figure </w:t>
      </w:r>
      <w:fldSimple w:instr=" SEQ Figure \* ARABIC ">
        <w:r w:rsidR="00446530">
          <w:rPr>
            <w:noProof/>
          </w:rPr>
          <w:t>17</w:t>
        </w:r>
      </w:fldSimple>
      <w:r>
        <w:t xml:space="preserve"> Logistic regression with k-fold split</w:t>
      </w:r>
    </w:p>
    <w:p w14:paraId="7C75FD47" w14:textId="44D4DB8E" w:rsidR="00641B26" w:rsidRPr="00641B26" w:rsidRDefault="00641B26" w:rsidP="00641B26">
      <w:r>
        <w:t>The accuracy score with k-fold splitting method is lower than holdout method exactly like KNN.</w:t>
      </w:r>
    </w:p>
    <w:p w14:paraId="5F37E7AB" w14:textId="48F1829A" w:rsidR="006E207A" w:rsidRDefault="0062570B" w:rsidP="0062570B">
      <w:pPr>
        <w:pStyle w:val="Heading3"/>
      </w:pPr>
      <w:bookmarkStart w:id="13" w:name="_Toc125310226"/>
      <w:r>
        <w:t>Support Vector Machine</w:t>
      </w:r>
      <w:bookmarkEnd w:id="13"/>
    </w:p>
    <w:p w14:paraId="107A71B5" w14:textId="5888783C" w:rsidR="001843AB" w:rsidRDefault="001843AB" w:rsidP="001843AB">
      <w:r>
        <w:t xml:space="preserve">Another </w:t>
      </w:r>
      <w:r w:rsidR="00641B26">
        <w:t xml:space="preserve">algorithm for prediction of values that can be used in both classification and regression problems is support vector machine. Support vector machine for </w:t>
      </w:r>
      <w:r w:rsidR="00626856">
        <w:t>classification problems</w:t>
      </w:r>
      <w:r w:rsidR="00641B26">
        <w:t xml:space="preserve"> tries to find the best </w:t>
      </w:r>
      <w:r w:rsidR="00626856">
        <w:t xml:space="preserve">plane that divide the data into different categories with maximum margin </w:t>
      </w:r>
      <w:r w:rsidR="00B17874">
        <w:t xml:space="preserve">between data points </w:t>
      </w:r>
      <w:r w:rsidR="00626856">
        <w:t>f</w:t>
      </w:r>
      <w:r w:rsidR="00B17874">
        <w:t>or</w:t>
      </w:r>
      <w:r w:rsidR="00626856">
        <w:t xml:space="preserve"> different categories. SVM </w:t>
      </w:r>
      <w:r w:rsidR="00B17874">
        <w:t>to</w:t>
      </w:r>
      <w:r w:rsidR="00626856">
        <w:t xml:space="preserve"> be able to separate the categories uses different kernels, the kernels used in this report for </w:t>
      </w:r>
      <w:r w:rsidR="003F10B2">
        <w:t>SVM are polynomial, gaussian, and sigmoid kernels.</w:t>
      </w:r>
    </w:p>
    <w:p w14:paraId="320BEC99" w14:textId="641BD58C" w:rsidR="003F10B2" w:rsidRDefault="003F10B2" w:rsidP="003F10B2">
      <w:pPr>
        <w:pStyle w:val="Heading4"/>
      </w:pPr>
      <w:r>
        <w:lastRenderedPageBreak/>
        <w:t>Polynomial Kernel</w:t>
      </w:r>
    </w:p>
    <w:p w14:paraId="3328C59D" w14:textId="77777777" w:rsidR="003F10B2" w:rsidRDefault="003F10B2" w:rsidP="003F10B2">
      <w:pPr>
        <w:keepNext/>
      </w:pPr>
      <w:r>
        <w:rPr>
          <w:noProof/>
        </w:rPr>
        <w:drawing>
          <wp:inline distT="0" distB="0" distL="0" distR="0" wp14:anchorId="56263C77" wp14:editId="707B2B86">
            <wp:extent cx="2847975" cy="1612359"/>
            <wp:effectExtent l="0" t="0" r="0" b="6985"/>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53080" cy="1615249"/>
                    </a:xfrm>
                    <a:prstGeom prst="rect">
                      <a:avLst/>
                    </a:prstGeom>
                  </pic:spPr>
                </pic:pic>
              </a:graphicData>
            </a:graphic>
          </wp:inline>
        </w:drawing>
      </w:r>
      <w:r>
        <w:rPr>
          <w:noProof/>
        </w:rPr>
        <w:drawing>
          <wp:inline distT="0" distB="0" distL="0" distR="0" wp14:anchorId="62695BBC" wp14:editId="5CED47B6">
            <wp:extent cx="2657475" cy="1653197"/>
            <wp:effectExtent l="0" t="0" r="0" b="4445"/>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73257" cy="1663015"/>
                    </a:xfrm>
                    <a:prstGeom prst="rect">
                      <a:avLst/>
                    </a:prstGeom>
                  </pic:spPr>
                </pic:pic>
              </a:graphicData>
            </a:graphic>
          </wp:inline>
        </w:drawing>
      </w:r>
    </w:p>
    <w:p w14:paraId="1ADC3A46" w14:textId="7265194E" w:rsidR="003F10B2" w:rsidRDefault="003F10B2" w:rsidP="003F10B2">
      <w:pPr>
        <w:pStyle w:val="Caption"/>
      </w:pPr>
      <w:r>
        <w:t xml:space="preserve">Figure </w:t>
      </w:r>
      <w:fldSimple w:instr=" SEQ Figure \* ARABIC ">
        <w:r w:rsidR="00446530">
          <w:rPr>
            <w:noProof/>
          </w:rPr>
          <w:t>18</w:t>
        </w:r>
      </w:fldSimple>
      <w:r>
        <w:t xml:space="preserve"> SVM with polynomial kernel evaluation</w:t>
      </w:r>
    </w:p>
    <w:p w14:paraId="799C7A88" w14:textId="40BA2A6A" w:rsidR="003F10B2" w:rsidRDefault="003D029C" w:rsidP="003F10B2">
      <w:pPr>
        <w:pStyle w:val="Heading4"/>
      </w:pPr>
      <w:r>
        <w:t>Gaussian Kernel</w:t>
      </w:r>
    </w:p>
    <w:p w14:paraId="38AF77BE" w14:textId="77777777" w:rsidR="003D029C" w:rsidRDefault="003D029C" w:rsidP="00F63EAD">
      <w:pPr>
        <w:keepNext/>
        <w:jc w:val="center"/>
      </w:pPr>
      <w:r>
        <w:rPr>
          <w:noProof/>
        </w:rPr>
        <w:drawing>
          <wp:inline distT="0" distB="0" distL="0" distR="0" wp14:anchorId="2D38840A" wp14:editId="2E52C285">
            <wp:extent cx="3990975" cy="2629109"/>
            <wp:effectExtent l="0" t="0" r="0" b="0"/>
            <wp:docPr id="40" name="Picture 4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06376" cy="2639255"/>
                    </a:xfrm>
                    <a:prstGeom prst="rect">
                      <a:avLst/>
                    </a:prstGeom>
                  </pic:spPr>
                </pic:pic>
              </a:graphicData>
            </a:graphic>
          </wp:inline>
        </w:drawing>
      </w:r>
    </w:p>
    <w:p w14:paraId="77B832A0" w14:textId="0B00A577" w:rsidR="003D029C" w:rsidRDefault="003D029C" w:rsidP="003D029C">
      <w:pPr>
        <w:pStyle w:val="Caption"/>
      </w:pPr>
      <w:r>
        <w:t xml:space="preserve">Figure </w:t>
      </w:r>
      <w:fldSimple w:instr=" SEQ Figure \* ARABIC ">
        <w:r w:rsidR="00446530">
          <w:rPr>
            <w:noProof/>
          </w:rPr>
          <w:t>19</w:t>
        </w:r>
      </w:fldSimple>
      <w:r>
        <w:t xml:space="preserve"> </w:t>
      </w:r>
      <w:r w:rsidRPr="002820CB">
        <w:t xml:space="preserve">SVM with </w:t>
      </w:r>
      <w:r>
        <w:t>gaussian</w:t>
      </w:r>
      <w:r w:rsidRPr="002820CB">
        <w:t xml:space="preserve"> kernel evaluation</w:t>
      </w:r>
    </w:p>
    <w:p w14:paraId="4DB9A152" w14:textId="4DC5388F" w:rsidR="003D029C" w:rsidRDefault="000C5146" w:rsidP="003D029C">
      <w:pPr>
        <w:pStyle w:val="Heading4"/>
      </w:pPr>
      <w:r>
        <w:t>Sigmoid Kernel</w:t>
      </w:r>
    </w:p>
    <w:p w14:paraId="689B33A4" w14:textId="77777777" w:rsidR="000C5146" w:rsidRDefault="000C5146" w:rsidP="000C5146">
      <w:pPr>
        <w:keepNext/>
        <w:jc w:val="center"/>
      </w:pPr>
      <w:r>
        <w:rPr>
          <w:noProof/>
        </w:rPr>
        <w:drawing>
          <wp:inline distT="0" distB="0" distL="0" distR="0" wp14:anchorId="733FC6F3" wp14:editId="6980353E">
            <wp:extent cx="3933825" cy="2656835"/>
            <wp:effectExtent l="0" t="0" r="0" b="0"/>
            <wp:docPr id="41" name="Picture 4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938991" cy="2660324"/>
                    </a:xfrm>
                    <a:prstGeom prst="rect">
                      <a:avLst/>
                    </a:prstGeom>
                  </pic:spPr>
                </pic:pic>
              </a:graphicData>
            </a:graphic>
          </wp:inline>
        </w:drawing>
      </w:r>
    </w:p>
    <w:p w14:paraId="2217B033" w14:textId="4D524431" w:rsidR="000C5146" w:rsidRDefault="000C5146" w:rsidP="000C5146">
      <w:pPr>
        <w:pStyle w:val="Caption"/>
      </w:pPr>
      <w:r>
        <w:t xml:space="preserve">Figure </w:t>
      </w:r>
      <w:fldSimple w:instr=" SEQ Figure \* ARABIC ">
        <w:r w:rsidR="00446530">
          <w:rPr>
            <w:noProof/>
          </w:rPr>
          <w:t>20</w:t>
        </w:r>
      </w:fldSimple>
      <w:r>
        <w:t xml:space="preserve"> SVM with sigmoid kernel evaluation</w:t>
      </w:r>
    </w:p>
    <w:p w14:paraId="49A4F671" w14:textId="09109A0F" w:rsidR="008D4F61" w:rsidRDefault="008D4F61" w:rsidP="008D4F61">
      <w:r>
        <w:lastRenderedPageBreak/>
        <w:t xml:space="preserve">Based on the figures above we can see the gaussian kernel performed better and had the best accuracy </w:t>
      </w:r>
      <w:r w:rsidR="002A7735">
        <w:t xml:space="preserve">amongst other with 80%. With the confusion matrix we can see that 55 and 56 from 1 and 0 label for post consumers were predicted right respectively. </w:t>
      </w:r>
    </w:p>
    <w:p w14:paraId="5CF2F27C" w14:textId="5606622D" w:rsidR="002A7735" w:rsidRDefault="002A7735" w:rsidP="008D4F61">
      <w:r>
        <w:t xml:space="preserve">Now </w:t>
      </w:r>
      <w:r w:rsidR="007739CB">
        <w:t>let’s</w:t>
      </w:r>
      <w:r>
        <w:t xml:space="preserve"> use k</w:t>
      </w:r>
      <w:r w:rsidR="007739CB">
        <w:t>-</w:t>
      </w:r>
      <w:r>
        <w:t>fol</w:t>
      </w:r>
      <w:r w:rsidR="007739CB">
        <w:t>d</w:t>
      </w:r>
      <w:r>
        <w:t xml:space="preserve"> split outputs for our best SVM model and see the accuracy from the figure below.</w:t>
      </w:r>
    </w:p>
    <w:p w14:paraId="772C54BB" w14:textId="77777777" w:rsidR="007739CB" w:rsidRDefault="007739CB" w:rsidP="007739CB">
      <w:pPr>
        <w:keepNext/>
        <w:jc w:val="center"/>
      </w:pPr>
      <w:r>
        <w:rPr>
          <w:noProof/>
        </w:rPr>
        <w:drawing>
          <wp:inline distT="0" distB="0" distL="0" distR="0" wp14:anchorId="3FD4D97B" wp14:editId="4F25575A">
            <wp:extent cx="4867275" cy="1672216"/>
            <wp:effectExtent l="0" t="0" r="0" b="4445"/>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876483" cy="1675379"/>
                    </a:xfrm>
                    <a:prstGeom prst="rect">
                      <a:avLst/>
                    </a:prstGeom>
                  </pic:spPr>
                </pic:pic>
              </a:graphicData>
            </a:graphic>
          </wp:inline>
        </w:drawing>
      </w:r>
    </w:p>
    <w:p w14:paraId="66F4F988" w14:textId="66B51776" w:rsidR="002A7735" w:rsidRDefault="007739CB" w:rsidP="007739CB">
      <w:pPr>
        <w:pStyle w:val="Caption"/>
      </w:pPr>
      <w:r>
        <w:t xml:space="preserve">Figure </w:t>
      </w:r>
      <w:fldSimple w:instr=" SEQ Figure \* ARABIC ">
        <w:r w:rsidR="00446530">
          <w:rPr>
            <w:noProof/>
          </w:rPr>
          <w:t>21</w:t>
        </w:r>
      </w:fldSimple>
      <w:r>
        <w:t xml:space="preserve"> SVM with Gaussian and k-fold split</w:t>
      </w:r>
    </w:p>
    <w:p w14:paraId="62C8BC80" w14:textId="30E1CF92" w:rsidR="002A7735" w:rsidRPr="008D4F61" w:rsidRDefault="002A7735" w:rsidP="008D4F61">
      <w:r>
        <w:t xml:space="preserve">As it can be seen </w:t>
      </w:r>
      <w:r w:rsidR="007739CB">
        <w:t>again,</w:t>
      </w:r>
      <w:r>
        <w:t xml:space="preserve"> we have a lower accuracy</w:t>
      </w:r>
      <w:r w:rsidR="007739CB">
        <w:t xml:space="preserve"> with k-fold split than holdout </w:t>
      </w:r>
      <w:proofErr w:type="gramStart"/>
      <w:r w:rsidR="007739CB">
        <w:t>split</w:t>
      </w:r>
      <w:proofErr w:type="gramEnd"/>
    </w:p>
    <w:p w14:paraId="24DE92FB" w14:textId="08C4F0AA" w:rsidR="006E207A" w:rsidRDefault="0062570B" w:rsidP="0062570B">
      <w:pPr>
        <w:pStyle w:val="Heading3"/>
      </w:pPr>
      <w:bookmarkStart w:id="14" w:name="_Toc125310227"/>
      <w:r>
        <w:t>Random Forest</w:t>
      </w:r>
      <w:bookmarkEnd w:id="14"/>
    </w:p>
    <w:p w14:paraId="28AF58DD" w14:textId="1CC726DA" w:rsidR="006E207A" w:rsidRDefault="00003164" w:rsidP="006E207A">
      <w:r>
        <w:t>Random forest classifier will use several decision trees and combine them together</w:t>
      </w:r>
      <w:r w:rsidR="00B17874">
        <w:t>.</w:t>
      </w:r>
      <w:r>
        <w:t xml:space="preserve"> </w:t>
      </w:r>
      <w:r w:rsidR="00B17874">
        <w:t>R</w:t>
      </w:r>
      <w:r>
        <w:t xml:space="preserve">andom forest itself is one of the ensemble algorithms and based on the vote of different trees will create the </w:t>
      </w:r>
      <w:r w:rsidR="002F2CE7">
        <w:t>output</w:t>
      </w:r>
      <w:r>
        <w:t xml:space="preserve"> and you can mention the depth of trees you want to be combined for </w:t>
      </w:r>
      <w:r w:rsidR="002F2CE7">
        <w:t xml:space="preserve">creating the random forest classifier. Now </w:t>
      </w:r>
      <w:r w:rsidR="00B82E60">
        <w:t>let’s</w:t>
      </w:r>
      <w:r w:rsidR="002F2CE7">
        <w:t xml:space="preserve"> build our random forest and test it</w:t>
      </w:r>
      <w:r w:rsidR="00B82E60">
        <w:t>.</w:t>
      </w:r>
    </w:p>
    <w:p w14:paraId="60CF1CFB" w14:textId="77777777" w:rsidR="00B82E60" w:rsidRDefault="00B82E60" w:rsidP="00B82E60">
      <w:pPr>
        <w:keepNext/>
      </w:pPr>
      <w:r>
        <w:rPr>
          <w:noProof/>
        </w:rPr>
        <w:drawing>
          <wp:inline distT="0" distB="0" distL="0" distR="0" wp14:anchorId="2E7FA367" wp14:editId="02422567">
            <wp:extent cx="3014738" cy="170355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14738" cy="1703556"/>
                    </a:xfrm>
                    <a:prstGeom prst="rect">
                      <a:avLst/>
                    </a:prstGeom>
                  </pic:spPr>
                </pic:pic>
              </a:graphicData>
            </a:graphic>
          </wp:inline>
        </w:drawing>
      </w:r>
      <w:r>
        <w:rPr>
          <w:noProof/>
        </w:rPr>
        <w:drawing>
          <wp:inline distT="0" distB="0" distL="0" distR="0" wp14:anchorId="36DC8F02" wp14:editId="65468681">
            <wp:extent cx="1857375" cy="1708449"/>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60445" cy="1711272"/>
                    </a:xfrm>
                    <a:prstGeom prst="rect">
                      <a:avLst/>
                    </a:prstGeom>
                  </pic:spPr>
                </pic:pic>
              </a:graphicData>
            </a:graphic>
          </wp:inline>
        </w:drawing>
      </w:r>
    </w:p>
    <w:p w14:paraId="69D3C686" w14:textId="330D8133" w:rsidR="00B82E60" w:rsidRDefault="00B82E60" w:rsidP="00B82E60">
      <w:pPr>
        <w:pStyle w:val="Caption"/>
      </w:pPr>
      <w:r>
        <w:t xml:space="preserve">Figure </w:t>
      </w:r>
      <w:fldSimple w:instr=" SEQ Figure \* ARABIC ">
        <w:r w:rsidR="00446530">
          <w:rPr>
            <w:noProof/>
          </w:rPr>
          <w:t>22</w:t>
        </w:r>
      </w:fldSimple>
      <w:r>
        <w:t xml:space="preserve"> Random Forest model evaluation</w:t>
      </w:r>
    </w:p>
    <w:p w14:paraId="4DB00A45" w14:textId="28EE4364" w:rsidR="00B82E60" w:rsidRDefault="00B82E60" w:rsidP="00B82E60">
      <w:r>
        <w:t>Random forest model accuracy is 7</w:t>
      </w:r>
      <w:r w:rsidR="00A15626">
        <w:t>9</w:t>
      </w:r>
      <w:r>
        <w:t xml:space="preserve">% and have a better precision for </w:t>
      </w:r>
      <w:r w:rsidR="008334FE">
        <w:t>predicting posts with more than 520 consumers and it has a good accuracy. Before we create our ensemble lets create random forest with k-fold split too and see if the outcome will be better or not.</w:t>
      </w:r>
    </w:p>
    <w:p w14:paraId="4DFFFCED" w14:textId="77777777" w:rsidR="008334FE" w:rsidRDefault="008334FE" w:rsidP="008334FE">
      <w:pPr>
        <w:keepNext/>
        <w:jc w:val="center"/>
      </w:pPr>
      <w:r>
        <w:rPr>
          <w:noProof/>
        </w:rPr>
        <w:lastRenderedPageBreak/>
        <w:drawing>
          <wp:inline distT="0" distB="0" distL="0" distR="0" wp14:anchorId="2555BEEA" wp14:editId="625F57E4">
            <wp:extent cx="3665067" cy="1313970"/>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71859" cy="1316405"/>
                    </a:xfrm>
                    <a:prstGeom prst="rect">
                      <a:avLst/>
                    </a:prstGeom>
                  </pic:spPr>
                </pic:pic>
              </a:graphicData>
            </a:graphic>
          </wp:inline>
        </w:drawing>
      </w:r>
    </w:p>
    <w:p w14:paraId="42C160A8" w14:textId="6C551185" w:rsidR="008334FE" w:rsidRDefault="008334FE" w:rsidP="008334FE">
      <w:pPr>
        <w:pStyle w:val="Caption"/>
      </w:pPr>
      <w:r>
        <w:t xml:space="preserve">Figure </w:t>
      </w:r>
      <w:fldSimple w:instr=" SEQ Figure \* ARABIC ">
        <w:r w:rsidR="00446530">
          <w:rPr>
            <w:noProof/>
          </w:rPr>
          <w:t>23</w:t>
        </w:r>
      </w:fldSimple>
      <w:r>
        <w:t xml:space="preserve"> Random Forest evaluation with k-fold split</w:t>
      </w:r>
    </w:p>
    <w:p w14:paraId="46231209" w14:textId="2A8ED954" w:rsidR="008334FE" w:rsidRPr="008334FE" w:rsidRDefault="008334FE" w:rsidP="008334FE">
      <w:r>
        <w:t xml:space="preserve">Like all other models the accuracy </w:t>
      </w:r>
      <w:r w:rsidR="007458D0">
        <w:t>drops,</w:t>
      </w:r>
      <w:r>
        <w:t xml:space="preserve"> and it seems that k-fold with </w:t>
      </w:r>
      <w:r w:rsidR="00A15626">
        <w:t>these parameters</w:t>
      </w:r>
      <w:r>
        <w:t xml:space="preserve"> is not a good approach to split the data and holdout version is a better approach for splitting the data.</w:t>
      </w:r>
    </w:p>
    <w:p w14:paraId="3FCC2248" w14:textId="1B428635" w:rsidR="006E207A" w:rsidRPr="006E207A" w:rsidRDefault="0062570B" w:rsidP="008D3448">
      <w:pPr>
        <w:pStyle w:val="Heading3"/>
      </w:pPr>
      <w:bookmarkStart w:id="15" w:name="_Toc125310228"/>
      <w:r>
        <w:t>Ensemble Voting Classifier</w:t>
      </w:r>
      <w:bookmarkEnd w:id="15"/>
    </w:p>
    <w:p w14:paraId="1B3DADAA" w14:textId="6D252FC1" w:rsidR="009C3218" w:rsidRDefault="007458D0" w:rsidP="007458D0">
      <w:r>
        <w:t xml:space="preserve">Before we create our ensemble model </w:t>
      </w:r>
      <w:proofErr w:type="spellStart"/>
      <w:r>
        <w:t>lets</w:t>
      </w:r>
      <w:proofErr w:type="spellEnd"/>
      <w:r>
        <w:t xml:space="preserve"> see the accuracy of each model with holdout and k-fold method for splitting data in the figure below.</w:t>
      </w:r>
      <w:r w:rsidR="00A15626">
        <w:t xml:space="preserve"> One thing </w:t>
      </w:r>
      <w:r w:rsidR="000004F5">
        <w:t>needs</w:t>
      </w:r>
      <w:r w:rsidR="00A15626">
        <w:t xml:space="preserve"> to be mentioned is</w:t>
      </w:r>
      <w:r w:rsidR="00F62671">
        <w:t xml:space="preserve"> </w:t>
      </w:r>
      <w:r w:rsidR="00B17874">
        <w:t>all</w:t>
      </w:r>
      <w:r w:rsidR="00F62671">
        <w:t xml:space="preserve"> the models every time we run the code has the same output but random forest because it’s a</w:t>
      </w:r>
      <w:r w:rsidR="00B17874">
        <w:t>n</w:t>
      </w:r>
      <w:r w:rsidR="00F62671">
        <w:t xml:space="preserve"> ensemble every time generates </w:t>
      </w:r>
      <w:r w:rsidR="005A26EF">
        <w:t xml:space="preserve">another accuracy but </w:t>
      </w:r>
      <w:r w:rsidR="00B17874">
        <w:t xml:space="preserve">we can see that </w:t>
      </w:r>
      <w:r w:rsidR="005A26EF">
        <w:t>each time</w:t>
      </w:r>
      <w:r w:rsidR="00B17874">
        <w:t>,</w:t>
      </w:r>
      <w:r w:rsidR="005A26EF">
        <w:t xml:space="preserve"> it’s in the range of 75% to 79%. </w:t>
      </w:r>
      <w:r w:rsidR="0082581E">
        <w:t>Also,</w:t>
      </w:r>
      <w:r w:rsidR="005A26EF">
        <w:t xml:space="preserve"> we can see that the SVM with gaussian kernel creates a better prediction for our test data.</w:t>
      </w:r>
    </w:p>
    <w:p w14:paraId="0F07FA47" w14:textId="77777777" w:rsidR="007458D0" w:rsidRDefault="007458D0" w:rsidP="007458D0">
      <w:pPr>
        <w:keepNext/>
        <w:jc w:val="center"/>
      </w:pPr>
      <w:r>
        <w:rPr>
          <w:noProof/>
        </w:rPr>
        <w:drawing>
          <wp:inline distT="0" distB="0" distL="0" distR="0" wp14:anchorId="3A5BB32A" wp14:editId="3445C78B">
            <wp:extent cx="3592728" cy="2226382"/>
            <wp:effectExtent l="0" t="0" r="8255"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98714" cy="2230091"/>
                    </a:xfrm>
                    <a:prstGeom prst="rect">
                      <a:avLst/>
                    </a:prstGeom>
                  </pic:spPr>
                </pic:pic>
              </a:graphicData>
            </a:graphic>
          </wp:inline>
        </w:drawing>
      </w:r>
    </w:p>
    <w:p w14:paraId="45743684" w14:textId="28052F63" w:rsidR="007458D0" w:rsidRDefault="007458D0" w:rsidP="007458D0">
      <w:pPr>
        <w:pStyle w:val="Caption"/>
      </w:pPr>
      <w:r>
        <w:t xml:space="preserve">Figure </w:t>
      </w:r>
      <w:fldSimple w:instr=" SEQ Figure \* ARABIC ">
        <w:r w:rsidR="00446530">
          <w:rPr>
            <w:noProof/>
          </w:rPr>
          <w:t>24</w:t>
        </w:r>
      </w:fldSimple>
      <w:r>
        <w:t xml:space="preserve"> Accuracy of all models</w:t>
      </w:r>
    </w:p>
    <w:p w14:paraId="2B4DB8F7" w14:textId="73BA6483" w:rsidR="005A26EF" w:rsidRDefault="005A26EF" w:rsidP="005A26EF">
      <w:r>
        <w:t xml:space="preserve">Now </w:t>
      </w:r>
      <w:r w:rsidR="0082581E">
        <w:t>it’s</w:t>
      </w:r>
      <w:r>
        <w:t xml:space="preserve"> time </w:t>
      </w:r>
      <w:r w:rsidR="001C25C8">
        <w:t>to</w:t>
      </w:r>
      <w:r>
        <w:t xml:space="preserve"> </w:t>
      </w:r>
      <w:r w:rsidR="001C25C8">
        <w:t>create</w:t>
      </w:r>
      <w:r>
        <w:t xml:space="preserve"> the ensemble</w:t>
      </w:r>
      <w:r w:rsidR="001C25C8">
        <w:t xml:space="preserve"> model. Ensemble method will combine several </w:t>
      </w:r>
      <w:r w:rsidR="00B17874">
        <w:t>models</w:t>
      </w:r>
      <w:r w:rsidR="001C25C8">
        <w:t xml:space="preserve"> </w:t>
      </w:r>
      <w:r w:rsidR="0082581E">
        <w:t>together to predict a better outcome</w:t>
      </w:r>
      <w:r w:rsidR="000004F5">
        <w:t xml:space="preserve"> and reduce the generalization error for each model. If each model is diverse and independent the prediction error of the ensemble model decreases.</w:t>
      </w:r>
      <w:r w:rsidR="005818DE">
        <w:t xml:space="preserve"> </w:t>
      </w:r>
      <w:r w:rsidR="009140A5">
        <w:t>First,</w:t>
      </w:r>
      <w:r w:rsidR="008331A5">
        <w:t xml:space="preserve"> we need to create an array of estimators and put the name of models we created on that array for the voting classifier. Then we need to put the voting method that is used by voting classifier, there is 2 options hard and soft voting.</w:t>
      </w:r>
      <w:r w:rsidR="00DA73A9">
        <w:t xml:space="preserve"> </w:t>
      </w:r>
      <w:r w:rsidR="00DA73A9" w:rsidRPr="00DA73A9">
        <w:t>Hard voting entails picking the prediction with the highest number of votes, whereas soft voting entails combining the probabilities of each prediction in each model and picking the prediction with the highest total probability.</w:t>
      </w:r>
      <w:r w:rsidR="00DA73A9">
        <w:t xml:space="preserve"> We use soft voting because there is a problem with roc curve when we want to plot it for our ensemble model</w:t>
      </w:r>
      <w:r w:rsidR="00B17874">
        <w:t xml:space="preserve"> with hard voting</w:t>
      </w:r>
      <w:r w:rsidR="00DA73A9">
        <w:t>.</w:t>
      </w:r>
      <w:r w:rsidR="00EB051D">
        <w:t xml:space="preserve"> </w:t>
      </w:r>
    </w:p>
    <w:p w14:paraId="42BDE4F0" w14:textId="77777777" w:rsidR="00EB051D" w:rsidRDefault="00EB051D" w:rsidP="00EB051D">
      <w:pPr>
        <w:keepNext/>
      </w:pPr>
      <w:r>
        <w:rPr>
          <w:noProof/>
        </w:rPr>
        <w:lastRenderedPageBreak/>
        <w:drawing>
          <wp:inline distT="0" distB="0" distL="0" distR="0" wp14:anchorId="297485B2" wp14:editId="7FD76EAC">
            <wp:extent cx="2745105" cy="2038256"/>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8">
                      <a:extLst>
                        <a:ext uri="{28A0092B-C50C-407E-A947-70E740481C1C}">
                          <a14:useLocalDpi xmlns:a14="http://schemas.microsoft.com/office/drawing/2010/main" val="0"/>
                        </a:ext>
                      </a:extLst>
                    </a:blip>
                    <a:stretch>
                      <a:fillRect/>
                    </a:stretch>
                  </pic:blipFill>
                  <pic:spPr>
                    <a:xfrm>
                      <a:off x="0" y="0"/>
                      <a:ext cx="2784131" cy="2067233"/>
                    </a:xfrm>
                    <a:prstGeom prst="rect">
                      <a:avLst/>
                    </a:prstGeom>
                  </pic:spPr>
                </pic:pic>
              </a:graphicData>
            </a:graphic>
          </wp:inline>
        </w:drawing>
      </w:r>
      <w:r>
        <w:rPr>
          <w:noProof/>
        </w:rPr>
        <w:drawing>
          <wp:inline distT="0" distB="0" distL="0" distR="0" wp14:anchorId="31F33205" wp14:editId="27AD7553">
            <wp:extent cx="2722482" cy="2124075"/>
            <wp:effectExtent l="0" t="0" r="1905" b="0"/>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725287" cy="2126264"/>
                    </a:xfrm>
                    <a:prstGeom prst="rect">
                      <a:avLst/>
                    </a:prstGeom>
                  </pic:spPr>
                </pic:pic>
              </a:graphicData>
            </a:graphic>
          </wp:inline>
        </w:drawing>
      </w:r>
    </w:p>
    <w:p w14:paraId="698D4EF5" w14:textId="74578F64" w:rsidR="00EB051D" w:rsidRDefault="00EB051D" w:rsidP="00EB051D">
      <w:pPr>
        <w:pStyle w:val="Caption"/>
      </w:pPr>
      <w:r>
        <w:t xml:space="preserve">Figure </w:t>
      </w:r>
      <w:fldSimple w:instr=" SEQ Figure \* ARABIC ">
        <w:r w:rsidR="00446530">
          <w:rPr>
            <w:noProof/>
          </w:rPr>
          <w:t>25</w:t>
        </w:r>
      </w:fldSimple>
      <w:r>
        <w:t xml:space="preserve"> Ensemble model evaluation</w:t>
      </w:r>
    </w:p>
    <w:p w14:paraId="10296E62" w14:textId="5552A4CF" w:rsidR="0083611C" w:rsidRDefault="00EB051D" w:rsidP="0083611C">
      <w:r>
        <w:t xml:space="preserve">Our voting classifier was able to create a better accuracy </w:t>
      </w:r>
      <w:r w:rsidR="0083611C">
        <w:t>for our classification problem and done better compared to each of the models, but this is not always the case and, in our case, our classifier was able to create a better target value. Other values and confusion matrix and classification report is also provided above.</w:t>
      </w:r>
    </w:p>
    <w:p w14:paraId="3FBB120F" w14:textId="35D93469" w:rsidR="0083611C" w:rsidRDefault="0083611C" w:rsidP="0083611C">
      <w:r>
        <w:t>Let’s create our ensemble mode with our k-fold splitting method to see the outcome.</w:t>
      </w:r>
    </w:p>
    <w:p w14:paraId="1772F5E0" w14:textId="77777777" w:rsidR="0083611C" w:rsidRDefault="0083611C" w:rsidP="0083611C">
      <w:pPr>
        <w:keepNext/>
        <w:jc w:val="center"/>
      </w:pPr>
      <w:r>
        <w:rPr>
          <w:noProof/>
        </w:rPr>
        <w:drawing>
          <wp:inline distT="0" distB="0" distL="0" distR="0" wp14:anchorId="1CD79F8D" wp14:editId="2658BFD7">
            <wp:extent cx="4292282" cy="2587448"/>
            <wp:effectExtent l="0" t="0" r="0" b="381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304635" cy="2594894"/>
                    </a:xfrm>
                    <a:prstGeom prst="rect">
                      <a:avLst/>
                    </a:prstGeom>
                  </pic:spPr>
                </pic:pic>
              </a:graphicData>
            </a:graphic>
          </wp:inline>
        </w:drawing>
      </w:r>
    </w:p>
    <w:p w14:paraId="68BC7ABB" w14:textId="47ADF74E" w:rsidR="0083611C" w:rsidRDefault="0083611C" w:rsidP="0083611C">
      <w:pPr>
        <w:pStyle w:val="Caption"/>
      </w:pPr>
      <w:r>
        <w:t xml:space="preserve">Figure </w:t>
      </w:r>
      <w:fldSimple w:instr=" SEQ Figure \* ARABIC ">
        <w:r w:rsidR="00446530">
          <w:rPr>
            <w:noProof/>
          </w:rPr>
          <w:t>26</w:t>
        </w:r>
      </w:fldSimple>
      <w:r>
        <w:t xml:space="preserve"> Ensemble evaluation with k-fold split</w:t>
      </w:r>
    </w:p>
    <w:p w14:paraId="2629C486" w14:textId="2608F749" w:rsidR="0083611C" w:rsidRPr="0083611C" w:rsidRDefault="0083611C" w:rsidP="0083611C">
      <w:r>
        <w:t xml:space="preserve">Our k-fold splitting method with our voting classifier have the best accuracy </w:t>
      </w:r>
      <w:r w:rsidR="00FD4185">
        <w:t>of</w:t>
      </w:r>
      <w:r w:rsidR="009D1C03">
        <w:t xml:space="preserve"> 87% </w:t>
      </w:r>
      <w:r>
        <w:t xml:space="preserve">and </w:t>
      </w:r>
      <w:r w:rsidR="009D1C03">
        <w:t xml:space="preserve">this fact is interesting because every time we used k-fold split method the accuracy was lower than holdout split method </w:t>
      </w:r>
      <w:r w:rsidR="00771297">
        <w:t>but, in the ensemble,</w:t>
      </w:r>
      <w:r w:rsidR="009D1C03">
        <w:t xml:space="preserve"> we have a better result with k-fold splitting method.</w:t>
      </w:r>
    </w:p>
    <w:p w14:paraId="4FE8917A" w14:textId="49B50D91" w:rsidR="006E207A" w:rsidRDefault="00771297" w:rsidP="0062570B">
      <w:pPr>
        <w:pStyle w:val="Heading2"/>
      </w:pPr>
      <w:bookmarkStart w:id="16" w:name="_Toc125310229"/>
      <w:r>
        <w:t>Tuning and</w:t>
      </w:r>
      <w:r w:rsidR="009D1C03">
        <w:t xml:space="preserve"> Performance Measurements of </w:t>
      </w:r>
      <w:r w:rsidR="0062570B">
        <w:t>the Algorithms and Creating Ensemble Classifier with Tuned Models</w:t>
      </w:r>
      <w:bookmarkEnd w:id="16"/>
    </w:p>
    <w:p w14:paraId="116D4002" w14:textId="2F631831" w:rsidR="00665A78" w:rsidRDefault="009D1C03">
      <w:r>
        <w:t>Tuning parameters is when we go through an algorithm to find the best parameters for the model to improve the accuracy</w:t>
      </w:r>
      <w:r w:rsidR="00771297">
        <w:t xml:space="preserve">. GridSearchCV goes through our model several times and </w:t>
      </w:r>
      <w:r w:rsidR="00771297">
        <w:lastRenderedPageBreak/>
        <w:t xml:space="preserve">train it with range of different parameters mentioned by us and find the best </w:t>
      </w:r>
      <w:r w:rsidR="003B3926">
        <w:t>parameters with the highest accuracy.</w:t>
      </w:r>
      <w:r w:rsidR="00771297">
        <w:t xml:space="preserve">  </w:t>
      </w:r>
    </w:p>
    <w:p w14:paraId="1C63737F" w14:textId="4E88BD38" w:rsidR="0062570B" w:rsidRDefault="003021A6" w:rsidP="0062570B">
      <w:pPr>
        <w:pStyle w:val="Heading3"/>
      </w:pPr>
      <w:bookmarkStart w:id="17" w:name="_Toc125310230"/>
      <w:r>
        <w:t>Grid Search on KNN</w:t>
      </w:r>
      <w:bookmarkEnd w:id="17"/>
    </w:p>
    <w:p w14:paraId="02C64616" w14:textId="48BA4089" w:rsidR="008D3448" w:rsidRDefault="000B61B3">
      <w:r>
        <w:t xml:space="preserve">On our KNN model we can use </w:t>
      </w:r>
      <w:r w:rsidR="0049283F">
        <w:t>grid search</w:t>
      </w:r>
      <w:r>
        <w:t xml:space="preserve"> by changing the numbers of </w:t>
      </w:r>
      <w:r w:rsidR="0049283F">
        <w:t xml:space="preserve">k neighbours for classifying of a point. </w:t>
      </w:r>
    </w:p>
    <w:p w14:paraId="22E1F9A4" w14:textId="77777777" w:rsidR="0049283F" w:rsidRDefault="0049283F" w:rsidP="0049283F">
      <w:pPr>
        <w:keepNext/>
        <w:jc w:val="center"/>
      </w:pPr>
      <w:r>
        <w:rPr>
          <w:noProof/>
        </w:rPr>
        <w:drawing>
          <wp:inline distT="0" distB="0" distL="0" distR="0" wp14:anchorId="5B71DA15" wp14:editId="0737BFF7">
            <wp:extent cx="2133600" cy="2231509"/>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140915" cy="2239159"/>
                    </a:xfrm>
                    <a:prstGeom prst="rect">
                      <a:avLst/>
                    </a:prstGeom>
                  </pic:spPr>
                </pic:pic>
              </a:graphicData>
            </a:graphic>
          </wp:inline>
        </w:drawing>
      </w:r>
    </w:p>
    <w:p w14:paraId="1A87D63C" w14:textId="47D52B1E" w:rsidR="008D3448" w:rsidRDefault="0049283F" w:rsidP="0049283F">
      <w:pPr>
        <w:pStyle w:val="Caption"/>
      </w:pPr>
      <w:r>
        <w:t xml:space="preserve">Figure </w:t>
      </w:r>
      <w:fldSimple w:instr=" SEQ Figure \* ARABIC ">
        <w:r w:rsidR="00446530">
          <w:rPr>
            <w:noProof/>
          </w:rPr>
          <w:t>27</w:t>
        </w:r>
      </w:fldSimple>
      <w:r>
        <w:t xml:space="preserve"> KNN with grid search</w:t>
      </w:r>
    </w:p>
    <w:p w14:paraId="3F38C974" w14:textId="2609EEB3" w:rsidR="0049283F" w:rsidRPr="0049283F" w:rsidRDefault="0049283F" w:rsidP="0049283F">
      <w:r>
        <w:t xml:space="preserve">We can see that the number of </w:t>
      </w:r>
      <w:r w:rsidR="009E33A3">
        <w:t>neighbours</w:t>
      </w:r>
      <w:r>
        <w:t xml:space="preserve"> for best outcome is 7 and we will get 78% accuracy in this way which is higher than the default value of </w:t>
      </w:r>
      <w:r w:rsidR="00C80256">
        <w:t>neighbours (</w:t>
      </w:r>
      <w:r>
        <w:t xml:space="preserve">5) which </w:t>
      </w:r>
      <w:r w:rsidR="009E33A3">
        <w:t>was 76%</w:t>
      </w:r>
      <w:r>
        <w:t xml:space="preserve"> that we got </w:t>
      </w:r>
      <w:r w:rsidR="009E33A3">
        <w:t>without grid search.</w:t>
      </w:r>
    </w:p>
    <w:p w14:paraId="61A5EA1E" w14:textId="4BB9845C" w:rsidR="003021A6" w:rsidRDefault="003021A6" w:rsidP="003021A6">
      <w:pPr>
        <w:pStyle w:val="Heading3"/>
      </w:pPr>
      <w:bookmarkStart w:id="18" w:name="_Toc125310231"/>
      <w:r>
        <w:t>Grid Search on Logistic Regression</w:t>
      </w:r>
      <w:bookmarkEnd w:id="18"/>
    </w:p>
    <w:p w14:paraId="2ED9038C" w14:textId="4DFF355C" w:rsidR="00F345FA" w:rsidRDefault="009E33A3">
      <w:r>
        <w:t xml:space="preserve">For our logistic regression </w:t>
      </w:r>
      <w:r w:rsidR="003A5F86">
        <w:t>model,</w:t>
      </w:r>
      <w:r>
        <w:t xml:space="preserve"> </w:t>
      </w:r>
      <w:r w:rsidR="00C80256">
        <w:t xml:space="preserve">we will form array of values we want to change and see the outcome of them on the accuracy and choose the best one. One of the values </w:t>
      </w:r>
      <w:r w:rsidR="001E4309">
        <w:t>is</w:t>
      </w:r>
      <w:r w:rsidR="00C80256">
        <w:t xml:space="preserve"> regularization </w:t>
      </w:r>
      <w:r w:rsidR="001E4309">
        <w:t>parameter</w:t>
      </w:r>
      <w:r w:rsidR="00C80256">
        <w:t xml:space="preserve"> for penalizing the coefficient values for reducing the chance of overfitting.</w:t>
      </w:r>
      <w:r w:rsidR="0057603E">
        <w:t xml:space="preserve"> C is another parameter we can change which will define relative strength of regularization.</w:t>
      </w:r>
    </w:p>
    <w:p w14:paraId="68A547E0" w14:textId="77777777" w:rsidR="003A5F86" w:rsidRDefault="003A5F86" w:rsidP="003A5F86">
      <w:pPr>
        <w:keepNext/>
        <w:jc w:val="center"/>
      </w:pPr>
      <w:r>
        <w:rPr>
          <w:noProof/>
        </w:rPr>
        <w:drawing>
          <wp:inline distT="0" distB="0" distL="0" distR="0" wp14:anchorId="24513D6C" wp14:editId="42A5DA04">
            <wp:extent cx="2409727" cy="2128165"/>
            <wp:effectExtent l="0" t="0" r="0" b="571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438332" cy="2153428"/>
                    </a:xfrm>
                    <a:prstGeom prst="rect">
                      <a:avLst/>
                    </a:prstGeom>
                  </pic:spPr>
                </pic:pic>
              </a:graphicData>
            </a:graphic>
          </wp:inline>
        </w:drawing>
      </w:r>
    </w:p>
    <w:p w14:paraId="4D966803" w14:textId="3BA191DA" w:rsidR="003A5F86" w:rsidRDefault="003A5F86" w:rsidP="003A5F86">
      <w:pPr>
        <w:pStyle w:val="Caption"/>
      </w:pPr>
      <w:r>
        <w:t xml:space="preserve">Figure </w:t>
      </w:r>
      <w:fldSimple w:instr=" SEQ Figure \* ARABIC ">
        <w:r w:rsidR="00446530">
          <w:rPr>
            <w:noProof/>
          </w:rPr>
          <w:t>28</w:t>
        </w:r>
      </w:fldSimple>
      <w:r>
        <w:t xml:space="preserve"> Logistic regression with grid search</w:t>
      </w:r>
    </w:p>
    <w:p w14:paraId="1FD250F6" w14:textId="4F34CE9A" w:rsidR="00D749CE" w:rsidRPr="00D749CE" w:rsidRDefault="00D749CE" w:rsidP="00D749CE">
      <w:r>
        <w:lastRenderedPageBreak/>
        <w:t xml:space="preserve">After grid search, we can see the penalty should be l2 </w:t>
      </w:r>
      <w:r w:rsidR="005B4F24">
        <w:t>and</w:t>
      </w:r>
      <w:r>
        <w:t xml:space="preserve"> the value for </w:t>
      </w:r>
      <w:r w:rsidR="001E4309">
        <w:t>C</w:t>
      </w:r>
      <w:r>
        <w:t xml:space="preserve"> should be 1 </w:t>
      </w:r>
      <w:r w:rsidR="001E4309">
        <w:t>to</w:t>
      </w:r>
      <w:r>
        <w:t xml:space="preserve"> get the best result. Accuracy is got higher from 75% to 78% with grid search </w:t>
      </w:r>
      <w:r w:rsidR="005B4F24">
        <w:t>and</w:t>
      </w:r>
      <w:r>
        <w:t xml:space="preserve"> other</w:t>
      </w:r>
      <w:r w:rsidR="001E4309">
        <w:t xml:space="preserve"> metrics</w:t>
      </w:r>
      <w:r>
        <w:t xml:space="preserve"> </w:t>
      </w:r>
      <w:r w:rsidR="001E4309">
        <w:t>increased too</w:t>
      </w:r>
      <w:r>
        <w:t>.</w:t>
      </w:r>
    </w:p>
    <w:p w14:paraId="08C2AE78" w14:textId="21435D86" w:rsidR="003021A6" w:rsidRDefault="003021A6" w:rsidP="003021A6">
      <w:pPr>
        <w:pStyle w:val="Heading3"/>
      </w:pPr>
      <w:bookmarkStart w:id="19" w:name="_Toc125310232"/>
      <w:r>
        <w:t>Grid Search on SVM</w:t>
      </w:r>
      <w:bookmarkEnd w:id="19"/>
      <w:r>
        <w:t xml:space="preserve"> </w:t>
      </w:r>
    </w:p>
    <w:p w14:paraId="3067B113" w14:textId="46E55315" w:rsidR="00F326CB" w:rsidRPr="00F326CB" w:rsidRDefault="00AF40A7" w:rsidP="00F326CB">
      <w:r>
        <w:t xml:space="preserve">Grid search on SVM can change C parameter and gamma. </w:t>
      </w:r>
      <w:r w:rsidRPr="00AF40A7">
        <w:t>The C parameter tells the SVM optimization how much you want to avoid misclassifying each training example</w:t>
      </w:r>
      <w:r>
        <w:t xml:space="preserve">. </w:t>
      </w:r>
      <w:r w:rsidR="00504CFB">
        <w:t>G</w:t>
      </w:r>
      <w:r w:rsidR="00504CFB" w:rsidRPr="00504CFB">
        <w:t>amma parameter defines how far the influence of a single training example reaches</w:t>
      </w:r>
      <w:r w:rsidR="00504CFB">
        <w:t>.</w:t>
      </w:r>
    </w:p>
    <w:p w14:paraId="20CCEC5C" w14:textId="77777777" w:rsidR="00F326CB" w:rsidRDefault="00F326CB" w:rsidP="00F326CB">
      <w:pPr>
        <w:keepNext/>
        <w:jc w:val="center"/>
      </w:pPr>
      <w:r>
        <w:rPr>
          <w:noProof/>
        </w:rPr>
        <w:drawing>
          <wp:inline distT="0" distB="0" distL="0" distR="0" wp14:anchorId="15039CA9" wp14:editId="23B5C031">
            <wp:extent cx="2378075" cy="2409889"/>
            <wp:effectExtent l="0" t="0" r="3175" b="9525"/>
            <wp:docPr id="54" name="Picture 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82844" cy="2414722"/>
                    </a:xfrm>
                    <a:prstGeom prst="rect">
                      <a:avLst/>
                    </a:prstGeom>
                  </pic:spPr>
                </pic:pic>
              </a:graphicData>
            </a:graphic>
          </wp:inline>
        </w:drawing>
      </w:r>
    </w:p>
    <w:p w14:paraId="3BB30C43" w14:textId="635DE7D7" w:rsidR="003A1CE3" w:rsidRDefault="00F326CB" w:rsidP="00F326CB">
      <w:pPr>
        <w:pStyle w:val="Caption"/>
      </w:pPr>
      <w:r>
        <w:t xml:space="preserve">Figure </w:t>
      </w:r>
      <w:fldSimple w:instr=" SEQ Figure \* ARABIC ">
        <w:r w:rsidR="00446530">
          <w:rPr>
            <w:noProof/>
          </w:rPr>
          <w:t>29</w:t>
        </w:r>
      </w:fldSimple>
      <w:r>
        <w:t xml:space="preserve"> SVM with grid Search</w:t>
      </w:r>
    </w:p>
    <w:p w14:paraId="32717A0C" w14:textId="29C6D525" w:rsidR="00504CFB" w:rsidRPr="00504CFB" w:rsidRDefault="00504CFB" w:rsidP="00504CFB">
      <w:r>
        <w:t xml:space="preserve">After grid search the best value for gamma is 0.1 and best value for </w:t>
      </w:r>
      <w:r w:rsidR="001E4309">
        <w:t>C</w:t>
      </w:r>
      <w:r>
        <w:t xml:space="preserve"> is 1 and we can see the accuracy got even better from 80% to 82%.</w:t>
      </w:r>
    </w:p>
    <w:p w14:paraId="356D2E35" w14:textId="50B73166" w:rsidR="003021A6" w:rsidRDefault="003021A6" w:rsidP="003021A6">
      <w:pPr>
        <w:pStyle w:val="Heading3"/>
      </w:pPr>
      <w:bookmarkStart w:id="20" w:name="_Toc125310233"/>
      <w:r>
        <w:t xml:space="preserve">Grid Search on </w:t>
      </w:r>
      <w:r w:rsidR="003A1CE3">
        <w:t>Random Forest</w:t>
      </w:r>
      <w:bookmarkEnd w:id="20"/>
    </w:p>
    <w:p w14:paraId="2DC23DF3" w14:textId="1AD5FB73" w:rsidR="003A1CE3" w:rsidRDefault="00D749CE" w:rsidP="00884318">
      <w:r>
        <w:t xml:space="preserve">For tuning random forest </w:t>
      </w:r>
      <w:r w:rsidR="00AF40A7">
        <w:t>algorithm,</w:t>
      </w:r>
      <w:r>
        <w:t xml:space="preserve"> </w:t>
      </w:r>
      <w:r w:rsidR="00957146">
        <w:t xml:space="preserve">we can change the number of estimators and it is </w:t>
      </w:r>
      <w:r w:rsidR="00504CFB">
        <w:t>the</w:t>
      </w:r>
      <w:r w:rsidR="00957146">
        <w:t xml:space="preserve"> number of trees being used for the prediction. </w:t>
      </w:r>
    </w:p>
    <w:p w14:paraId="4BFAC851" w14:textId="77777777" w:rsidR="003A1CE3" w:rsidRDefault="003A1CE3" w:rsidP="003A1CE3">
      <w:pPr>
        <w:keepNext/>
        <w:jc w:val="center"/>
      </w:pPr>
      <w:r>
        <w:rPr>
          <w:noProof/>
        </w:rPr>
        <w:drawing>
          <wp:inline distT="0" distB="0" distL="0" distR="0" wp14:anchorId="45BDAB26" wp14:editId="24AAFD9B">
            <wp:extent cx="2558415" cy="2703317"/>
            <wp:effectExtent l="0" t="0" r="0" b="1905"/>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590250" cy="2736956"/>
                    </a:xfrm>
                    <a:prstGeom prst="rect">
                      <a:avLst/>
                    </a:prstGeom>
                  </pic:spPr>
                </pic:pic>
              </a:graphicData>
            </a:graphic>
          </wp:inline>
        </w:drawing>
      </w:r>
    </w:p>
    <w:p w14:paraId="4D5C1436" w14:textId="4EA49E1D" w:rsidR="00884318" w:rsidRDefault="003A1CE3" w:rsidP="003A1CE3">
      <w:pPr>
        <w:pStyle w:val="Caption"/>
      </w:pPr>
      <w:r>
        <w:t xml:space="preserve">Figure </w:t>
      </w:r>
      <w:fldSimple w:instr=" SEQ Figure \* ARABIC ">
        <w:r w:rsidR="00446530">
          <w:rPr>
            <w:noProof/>
          </w:rPr>
          <w:t>30</w:t>
        </w:r>
      </w:fldSimple>
      <w:r>
        <w:t xml:space="preserve"> </w:t>
      </w:r>
      <w:r w:rsidR="00F326CB">
        <w:t>Random Forest</w:t>
      </w:r>
      <w:r>
        <w:t xml:space="preserve"> with grid search</w:t>
      </w:r>
    </w:p>
    <w:p w14:paraId="7B827D3C" w14:textId="188A80AE" w:rsidR="00957146" w:rsidRPr="00957146" w:rsidRDefault="00AF40A7" w:rsidP="00957146">
      <w:r>
        <w:lastRenderedPageBreak/>
        <w:t xml:space="preserve"> With the</w:t>
      </w:r>
      <w:r w:rsidR="00C90D28">
        <w:t xml:space="preserve"> </w:t>
      </w:r>
      <w:r>
        <w:t xml:space="preserve">200 for </w:t>
      </w:r>
      <w:r w:rsidR="00504CFB">
        <w:t>estimators</w:t>
      </w:r>
      <w:r w:rsidR="009140A5">
        <w:t>,</w:t>
      </w:r>
      <w:r>
        <w:t xml:space="preserve"> a</w:t>
      </w:r>
      <w:r w:rsidR="00957146">
        <w:t xml:space="preserve">ccuracy got a bit lower and fell to 77% from 79% </w:t>
      </w:r>
      <w:r w:rsidR="001E4309">
        <w:t>A</w:t>
      </w:r>
      <w:r w:rsidR="00957146">
        <w:t>gain it is worth mentioning that each time we run the algorithm</w:t>
      </w:r>
      <w:r w:rsidR="001E4309">
        <w:t>,</w:t>
      </w:r>
      <w:r w:rsidR="00957146">
        <w:t xml:space="preserve"> numbers will change for the random forest and the </w:t>
      </w:r>
      <w:r w:rsidR="001E4309">
        <w:t>accuracy</w:t>
      </w:r>
      <w:r w:rsidR="00957146">
        <w:t xml:space="preserve"> </w:t>
      </w:r>
      <w:r w:rsidR="001E4309">
        <w:t>is</w:t>
      </w:r>
      <w:r w:rsidR="00957146">
        <w:t xml:space="preserve"> in a better range </w:t>
      </w:r>
      <w:r w:rsidR="001E4309">
        <w:t>with</w:t>
      </w:r>
      <w:r w:rsidR="00957146">
        <w:t xml:space="preserve"> grid search.</w:t>
      </w:r>
    </w:p>
    <w:p w14:paraId="223BDA1D" w14:textId="55A1383A" w:rsidR="003021A6" w:rsidRDefault="003021A6" w:rsidP="003021A6">
      <w:pPr>
        <w:pStyle w:val="Heading3"/>
      </w:pPr>
      <w:bookmarkStart w:id="21" w:name="_Toc125310234"/>
      <w:r>
        <w:t xml:space="preserve">Grid Search </w:t>
      </w:r>
      <w:r w:rsidR="003A1CE3">
        <w:t>with Ensemble</w:t>
      </w:r>
      <w:bookmarkEnd w:id="21"/>
    </w:p>
    <w:p w14:paraId="74CC1170" w14:textId="3B4C3DC1" w:rsidR="00665A78" w:rsidRDefault="00504CFB">
      <w:r>
        <w:t>Now we create the ensemble model</w:t>
      </w:r>
      <w:r w:rsidR="001E4309">
        <w:t>,</w:t>
      </w:r>
      <w:r>
        <w:t xml:space="preserve"> this time with the tuned classifiers to see the </w:t>
      </w:r>
      <w:r w:rsidR="001E4309">
        <w:t>performance</w:t>
      </w:r>
      <w:r>
        <w:t xml:space="preserve"> of the ensemble.</w:t>
      </w:r>
    </w:p>
    <w:p w14:paraId="15C19003" w14:textId="77777777" w:rsidR="00F326CB" w:rsidRDefault="00F326CB" w:rsidP="00F326CB">
      <w:pPr>
        <w:keepNext/>
        <w:jc w:val="center"/>
      </w:pPr>
      <w:r>
        <w:rPr>
          <w:noProof/>
        </w:rPr>
        <w:drawing>
          <wp:inline distT="0" distB="0" distL="0" distR="0" wp14:anchorId="325A116E" wp14:editId="6C1E91C6">
            <wp:extent cx="2682263" cy="2313964"/>
            <wp:effectExtent l="0" t="0" r="381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88048" cy="2318955"/>
                    </a:xfrm>
                    <a:prstGeom prst="rect">
                      <a:avLst/>
                    </a:prstGeom>
                  </pic:spPr>
                </pic:pic>
              </a:graphicData>
            </a:graphic>
          </wp:inline>
        </w:drawing>
      </w:r>
    </w:p>
    <w:p w14:paraId="05DACDB9" w14:textId="7BFCCCF9" w:rsidR="00F326CB" w:rsidRDefault="00F326CB" w:rsidP="00F326CB">
      <w:pPr>
        <w:pStyle w:val="Caption"/>
      </w:pPr>
      <w:r>
        <w:t xml:space="preserve">Figure </w:t>
      </w:r>
      <w:fldSimple w:instr=" SEQ Figure \* ARABIC ">
        <w:r w:rsidR="00446530">
          <w:rPr>
            <w:noProof/>
          </w:rPr>
          <w:t>31</w:t>
        </w:r>
      </w:fldSimple>
      <w:r>
        <w:t xml:space="preserve"> Ensemble with grid search</w:t>
      </w:r>
    </w:p>
    <w:p w14:paraId="24FA498C" w14:textId="76E9EF19" w:rsidR="00C90D28" w:rsidRDefault="00C90D28" w:rsidP="00C90D28">
      <w:r>
        <w:t>The accuracy score for the model is 81% and it is same as before grid search</w:t>
      </w:r>
      <w:r w:rsidR="001E4309">
        <w:t>,</w:t>
      </w:r>
      <w:r>
        <w:t xml:space="preserve"> another point worth mentioning is our best SVM model has a higher accuracy than ensemble model.</w:t>
      </w:r>
    </w:p>
    <w:p w14:paraId="6679487C" w14:textId="567CFE27" w:rsidR="00C90D28" w:rsidRDefault="00C90D28" w:rsidP="00C90D28">
      <w:pPr>
        <w:pStyle w:val="Heading4"/>
      </w:pPr>
      <w:r>
        <w:t>Metric Measurement on Ensemble</w:t>
      </w:r>
    </w:p>
    <w:p w14:paraId="142F0F77" w14:textId="32606825" w:rsidR="00C90D28" w:rsidRDefault="00C90D28" w:rsidP="00C90D28">
      <w:pPr>
        <w:pStyle w:val="Heading5"/>
      </w:pPr>
      <w:r>
        <w:t>Accuracy Score</w:t>
      </w:r>
    </w:p>
    <w:p w14:paraId="37882770" w14:textId="3B6C7AD8" w:rsidR="00C90D28" w:rsidRPr="00C90D28" w:rsidRDefault="009140A5" w:rsidP="00C90D28">
      <w:r>
        <w:t>Accuracy is simply the ratio of correctly predicted observations to the total observations. We can get this score by using accuracy_score and put test output and predicted output to get the accuracy</w:t>
      </w:r>
      <w:r w:rsidR="000D65BE">
        <w:t>.</w:t>
      </w:r>
      <w:r>
        <w:t xml:space="preserve"> </w:t>
      </w:r>
      <w:r w:rsidR="000D65BE">
        <w:t>I</w:t>
      </w:r>
      <w:r>
        <w:t>n the figure above the code is provided.</w:t>
      </w:r>
      <w:r w:rsidR="00446530">
        <w:t xml:space="preserve"> For our Ensemble classifier model accuracy is 81%.</w:t>
      </w:r>
    </w:p>
    <w:p w14:paraId="1372B397" w14:textId="709B077C" w:rsidR="00C90D28" w:rsidRDefault="00C90D28" w:rsidP="00C90D28">
      <w:pPr>
        <w:pStyle w:val="Heading5"/>
      </w:pPr>
      <w:r>
        <w:t>Confusion Matrix</w:t>
      </w:r>
    </w:p>
    <w:p w14:paraId="067B0D85" w14:textId="5207DCEE" w:rsidR="00446530" w:rsidRPr="00446530" w:rsidRDefault="00446530" w:rsidP="00446530">
      <w:r>
        <w:t xml:space="preserve">In the figure below we can see a confusion matrix </w:t>
      </w:r>
      <w:r w:rsidR="000D65BE">
        <w:t>and it</w:t>
      </w:r>
      <w:r>
        <w:t xml:space="preserve"> will give us a good understanding of what </w:t>
      </w:r>
      <w:r w:rsidR="000D65BE">
        <w:t>is</w:t>
      </w:r>
      <w:r>
        <w:t xml:space="preserve"> confusion matrix. Confusion matrix is 2*2 </w:t>
      </w:r>
      <w:proofErr w:type="gramStart"/>
      <w:r>
        <w:t>matrix</w:t>
      </w:r>
      <w:r w:rsidR="000D65BE">
        <w:t>,</w:t>
      </w:r>
      <w:r>
        <w:t xml:space="preserve"> if</w:t>
      </w:r>
      <w:proofErr w:type="gramEnd"/>
      <w:r>
        <w:t xml:space="preserve"> target has two different values. The diagonal values </w:t>
      </w:r>
      <w:r w:rsidR="005B4F24">
        <w:t>show</w:t>
      </w:r>
      <w:r>
        <w:t xml:space="preserve"> the accurate predictions and non-diagonal </w:t>
      </w:r>
      <w:r w:rsidR="000D65BE">
        <w:t>values</w:t>
      </w:r>
      <w:r>
        <w:t xml:space="preserve"> shows us inaccurate predictions.</w:t>
      </w:r>
      <w:r w:rsidR="000C660B">
        <w:t xml:space="preserve"> Confusion matrix can be achieved with a one line code after importing confusion_matrix function from </w:t>
      </w:r>
      <w:proofErr w:type="gramStart"/>
      <w:r w:rsidR="000C660B">
        <w:t>sklearn.metrics</w:t>
      </w:r>
      <w:proofErr w:type="gramEnd"/>
      <w:r w:rsidR="000C660B">
        <w:t xml:space="preserve"> library. </w:t>
      </w:r>
      <w:r w:rsidR="005B4F24">
        <w:t>Also,</w:t>
      </w:r>
      <w:r w:rsidR="000C660B">
        <w:t xml:space="preserve"> we can create a heatmap easily </w:t>
      </w:r>
      <w:r w:rsidR="000D65BE">
        <w:t>(</w:t>
      </w:r>
      <w:r w:rsidR="000C660B">
        <w:t>but there was a problem with my outcome with heatmap and I couldn’t get those</w:t>
      </w:r>
      <w:r w:rsidR="000D65BE">
        <w:t>)</w:t>
      </w:r>
      <w:r w:rsidR="000C660B">
        <w:t xml:space="preserve"> </w:t>
      </w:r>
      <w:proofErr w:type="gramStart"/>
      <w:r w:rsidR="000C660B">
        <w:t xml:space="preserve">instead </w:t>
      </w:r>
      <w:r w:rsidR="000D65BE">
        <w:t xml:space="preserve"> of</w:t>
      </w:r>
      <w:proofErr w:type="gramEnd"/>
      <w:r w:rsidR="000D65BE">
        <w:t xml:space="preserve"> </w:t>
      </w:r>
      <w:r w:rsidR="000C660B">
        <w:t>raw confusion matrix.</w:t>
      </w:r>
      <w:r w:rsidR="005B4F24">
        <w:t xml:space="preserve"> Our model predicted </w:t>
      </w:r>
      <w:r w:rsidR="00575FD0">
        <w:t>55</w:t>
      </w:r>
      <w:r w:rsidR="00990D27">
        <w:t xml:space="preserve"> and 57 accurate predictions, 14 and 12 was inaccurate predictions. </w:t>
      </w:r>
      <w:r w:rsidR="002C10FC">
        <w:t>So,</w:t>
      </w:r>
      <w:r w:rsidR="00990D27">
        <w:t xml:space="preserve"> for class 0 (Posts with consumers less than 520) model predicted 55 accurate predictions but it missed 12. For class 1 (Posts with consumers more than 520) our model predicted 57 right </w:t>
      </w:r>
      <w:r w:rsidR="00BB3272">
        <w:t>targets and missed 14.</w:t>
      </w:r>
    </w:p>
    <w:p w14:paraId="7CD48411" w14:textId="77777777" w:rsidR="00446530" w:rsidRDefault="00446530" w:rsidP="00446530">
      <w:pPr>
        <w:keepNext/>
        <w:jc w:val="center"/>
      </w:pPr>
      <w:r>
        <w:rPr>
          <w:noProof/>
        </w:rPr>
        <w:lastRenderedPageBreak/>
        <w:drawing>
          <wp:inline distT="0" distB="0" distL="0" distR="0" wp14:anchorId="265FB952" wp14:editId="4155338A">
            <wp:extent cx="1750620" cy="1240910"/>
            <wp:effectExtent l="0" t="0" r="2540" b="0"/>
            <wp:docPr id="57" name="Picture 5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68812" cy="1253805"/>
                    </a:xfrm>
                    <a:prstGeom prst="rect">
                      <a:avLst/>
                    </a:prstGeom>
                  </pic:spPr>
                </pic:pic>
              </a:graphicData>
            </a:graphic>
          </wp:inline>
        </w:drawing>
      </w:r>
    </w:p>
    <w:p w14:paraId="49ACAE5A" w14:textId="13004B70" w:rsidR="00C90D28" w:rsidRDefault="00446530" w:rsidP="00446530">
      <w:pPr>
        <w:pStyle w:val="Caption"/>
      </w:pPr>
      <w:r>
        <w:t xml:space="preserve">Figure </w:t>
      </w:r>
      <w:fldSimple w:instr=" SEQ Figure \* ARABIC ">
        <w:r>
          <w:rPr>
            <w:noProof/>
          </w:rPr>
          <w:t>32</w:t>
        </w:r>
      </w:fldSimple>
      <w:r>
        <w:t xml:space="preserve"> Confusion Matrix</w:t>
      </w:r>
    </w:p>
    <w:p w14:paraId="057B1EAF" w14:textId="228C2F0D" w:rsidR="00C90D28" w:rsidRDefault="009140A5" w:rsidP="00C90D28">
      <w:pPr>
        <w:pStyle w:val="Heading5"/>
      </w:pPr>
      <w:r>
        <w:t xml:space="preserve">Precision </w:t>
      </w:r>
    </w:p>
    <w:p w14:paraId="76F5DCC9" w14:textId="05BEF8F4" w:rsidR="009140A5" w:rsidRDefault="00BB3272" w:rsidP="009140A5">
      <w:r w:rsidRPr="00BB3272">
        <w:t>Precision quantifies the number of positive</w:t>
      </w:r>
      <w:r>
        <w:t xml:space="preserve"> </w:t>
      </w:r>
      <w:r w:rsidRPr="00BB3272">
        <w:t>class predictions that belong to the class</w:t>
      </w:r>
      <w:r>
        <w:t>.</w:t>
      </w:r>
      <w:r w:rsidR="000D65BE">
        <w:t xml:space="preserve"> We need to know that we can create precision for all labels of the outcome with using the description above with minor changes.</w:t>
      </w:r>
    </w:p>
    <w:p w14:paraId="6F31170E" w14:textId="37CCD904" w:rsidR="009140A5" w:rsidRDefault="009140A5" w:rsidP="009140A5">
      <w:pPr>
        <w:pStyle w:val="Heading5"/>
      </w:pPr>
      <w:r>
        <w:t>Recall</w:t>
      </w:r>
    </w:p>
    <w:p w14:paraId="48AE4632" w14:textId="518BB1C2" w:rsidR="009140A5" w:rsidRDefault="00BB3272" w:rsidP="009140A5">
      <w:r w:rsidRPr="00BB3272">
        <w:t>Recall quantifies the number of positive</w:t>
      </w:r>
      <w:r>
        <w:t xml:space="preserve"> </w:t>
      </w:r>
      <w:r w:rsidR="00894405" w:rsidRPr="00BB3272">
        <w:t>class</w:t>
      </w:r>
      <w:r w:rsidRPr="00BB3272">
        <w:t xml:space="preserve"> predictions </w:t>
      </w:r>
      <w:r w:rsidR="005C4E0E" w:rsidRPr="00BB3272">
        <w:t>made from</w:t>
      </w:r>
      <w:r w:rsidRPr="00BB3272">
        <w:t xml:space="preserve"> all positive</w:t>
      </w:r>
      <w:r>
        <w:t xml:space="preserve"> </w:t>
      </w:r>
      <w:r w:rsidRPr="00BB3272">
        <w:t>examples in the dataset</w:t>
      </w:r>
      <w:r w:rsidR="000D65BE">
        <w:t xml:space="preserve">. Like precision we can get this value for </w:t>
      </w:r>
      <w:proofErr w:type="gramStart"/>
      <w:r w:rsidR="000D65BE">
        <w:t>all of</w:t>
      </w:r>
      <w:proofErr w:type="gramEnd"/>
      <w:r w:rsidR="000D65BE">
        <w:t xml:space="preserve"> the </w:t>
      </w:r>
      <w:r w:rsidR="005C7117">
        <w:t>labels.</w:t>
      </w:r>
    </w:p>
    <w:p w14:paraId="694C19D2" w14:textId="14F6D23A" w:rsidR="009140A5" w:rsidRDefault="009140A5" w:rsidP="009140A5">
      <w:pPr>
        <w:pStyle w:val="Heading5"/>
      </w:pPr>
      <w:r>
        <w:t>F1 Score</w:t>
      </w:r>
    </w:p>
    <w:p w14:paraId="5BEBAF98" w14:textId="7E289DFE" w:rsidR="009140A5" w:rsidRDefault="00894405" w:rsidP="009140A5">
      <w:r w:rsidRPr="00714B86">
        <w:t>The F1 score is a weighted harmonic mean of precision and recall such that the best score is 1.0 and the worst is 0.0</w:t>
      </w:r>
      <w:r>
        <w:t>.</w:t>
      </w:r>
    </w:p>
    <w:p w14:paraId="7742076A" w14:textId="24F7CB87" w:rsidR="00894405" w:rsidRDefault="00894405" w:rsidP="009140A5">
      <w:r>
        <w:t>It is possible to get all these values for our model with a single line of code by classification report and see these values for our 0 and 1 labels.</w:t>
      </w:r>
    </w:p>
    <w:p w14:paraId="000BBF45" w14:textId="11974F22" w:rsidR="009140A5" w:rsidRDefault="009140A5" w:rsidP="009140A5">
      <w:pPr>
        <w:pStyle w:val="Heading5"/>
      </w:pPr>
      <w:r>
        <w:t>The ROC Curve and AUROC</w:t>
      </w:r>
    </w:p>
    <w:p w14:paraId="74C384AB" w14:textId="6E743728" w:rsidR="009140A5" w:rsidRPr="009140A5" w:rsidRDefault="00894405" w:rsidP="009140A5">
      <w:r>
        <w:t xml:space="preserve">The </w:t>
      </w:r>
      <w:r w:rsidR="008A4B07">
        <w:t>receiver</w:t>
      </w:r>
      <w:r w:rsidR="00FB1412">
        <w:t xml:space="preserve"> operating characteristic curve is a graph visualizing the performance of a classification model at all classification thresholds. This curve plots two </w:t>
      </w:r>
      <w:r w:rsidR="008A4B07">
        <w:t>parameters</w:t>
      </w:r>
      <w:r w:rsidR="00FB1412">
        <w:t xml:space="preserve">: true positive </w:t>
      </w:r>
      <w:r w:rsidR="008A4B07">
        <w:t>rate (</w:t>
      </w:r>
      <w:r w:rsidR="00FB1412">
        <w:t xml:space="preserve">TPR) and false positive </w:t>
      </w:r>
      <w:r w:rsidR="007A1971">
        <w:t>rate (</w:t>
      </w:r>
      <w:r w:rsidR="00FB1412">
        <w:t>FPR)</w:t>
      </w:r>
      <w:r w:rsidR="008A4B07">
        <w:t xml:space="preserve"> of a classifier against each other. </w:t>
      </w:r>
      <w:r w:rsidR="007A1971">
        <w:t>Again,</w:t>
      </w:r>
      <w:r w:rsidR="008A4B07">
        <w:t xml:space="preserve"> we can plot this with both of our labels by changing the meaning of positive and negative</w:t>
      </w:r>
      <w:r w:rsidR="005C7117">
        <w:t>,</w:t>
      </w:r>
      <w:r w:rsidR="008A4B07">
        <w:t xml:space="preserve"> we can plot it for all labels. And a good ROC curve should stay far away from </w:t>
      </w:r>
      <w:r w:rsidR="007A1971">
        <w:t xml:space="preserve">diagonal line. We can get ROC plot with the help of </w:t>
      </w:r>
      <w:proofErr w:type="spellStart"/>
      <w:r w:rsidR="007A1971">
        <w:t>Scikitplot</w:t>
      </w:r>
      <w:proofErr w:type="spellEnd"/>
      <w:r w:rsidR="007A1971">
        <w:t xml:space="preserve"> library and with the </w:t>
      </w:r>
      <w:proofErr w:type="spellStart"/>
      <w:proofErr w:type="gramStart"/>
      <w:r w:rsidR="007A1971">
        <w:t>metrics.plot</w:t>
      </w:r>
      <w:proofErr w:type="gramEnd"/>
      <w:r w:rsidR="007A1971">
        <w:t>_roc</w:t>
      </w:r>
      <w:proofErr w:type="spellEnd"/>
      <w:r w:rsidR="007A1971">
        <w:t xml:space="preserve"> line we can plot our ROC curve and also it will calculate A</w:t>
      </w:r>
      <w:r w:rsidR="005C4E0E">
        <w:t>UROC score</w:t>
      </w:r>
      <w:r w:rsidR="007A1971">
        <w:t xml:space="preserve">. </w:t>
      </w:r>
      <w:r w:rsidR="005C7117">
        <w:t>AUROC score</w:t>
      </w:r>
      <w:r w:rsidR="007A1971">
        <w:t xml:space="preserve"> measure</w:t>
      </w:r>
      <w:r w:rsidR="005C7117">
        <w:t>s</w:t>
      </w:r>
      <w:r w:rsidR="007A1971">
        <w:t xml:space="preserve"> the performance of the classifier with </w:t>
      </w:r>
      <w:r w:rsidR="005C4E0E">
        <w:t xml:space="preserve">area under the curve, this value is between one and 0.5 and it should be closer to 1 to show a better classifier in our case AUROC is 0.88 for both classes </w:t>
      </w:r>
      <w:proofErr w:type="gramStart"/>
      <w:r w:rsidR="005C4E0E">
        <w:t>and also</w:t>
      </w:r>
      <w:proofErr w:type="gramEnd"/>
      <w:r w:rsidR="005C4E0E">
        <w:t xml:space="preserve"> the code is provided in fig 31 and the ROC curve is at fig 3</w:t>
      </w:r>
      <w:r w:rsidR="005C7117">
        <w:t>3</w:t>
      </w:r>
      <w:r w:rsidR="005C4E0E">
        <w:t>.</w:t>
      </w:r>
    </w:p>
    <w:p w14:paraId="60FA790A" w14:textId="77777777" w:rsidR="00D749CE" w:rsidRDefault="00F326CB" w:rsidP="00D749CE">
      <w:pPr>
        <w:keepNext/>
        <w:jc w:val="center"/>
      </w:pPr>
      <w:r>
        <w:rPr>
          <w:noProof/>
        </w:rPr>
        <w:lastRenderedPageBreak/>
        <w:drawing>
          <wp:inline distT="0" distB="0" distL="0" distR="0" wp14:anchorId="4AA49E0C" wp14:editId="5C37E91F">
            <wp:extent cx="2369279" cy="1895475"/>
            <wp:effectExtent l="0" t="0" r="0" b="0"/>
            <wp:docPr id="56" name="Picture 5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line char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404404" cy="1923576"/>
                    </a:xfrm>
                    <a:prstGeom prst="rect">
                      <a:avLst/>
                    </a:prstGeom>
                  </pic:spPr>
                </pic:pic>
              </a:graphicData>
            </a:graphic>
          </wp:inline>
        </w:drawing>
      </w:r>
    </w:p>
    <w:p w14:paraId="1E351055" w14:textId="31464A3E" w:rsidR="00F326CB" w:rsidRPr="00F326CB" w:rsidRDefault="00D749CE" w:rsidP="00D749CE">
      <w:pPr>
        <w:pStyle w:val="Caption"/>
      </w:pPr>
      <w:r>
        <w:t xml:space="preserve">Figure </w:t>
      </w:r>
      <w:fldSimple w:instr=" SEQ Figure \* ARABIC ">
        <w:r w:rsidR="00446530">
          <w:rPr>
            <w:noProof/>
          </w:rPr>
          <w:t>33</w:t>
        </w:r>
      </w:fldSimple>
      <w:r>
        <w:t xml:space="preserve"> ROC curve for ensemble</w:t>
      </w:r>
    </w:p>
    <w:p w14:paraId="5A776309" w14:textId="1F9EC88D" w:rsidR="00301AEB" w:rsidRDefault="002446AC" w:rsidP="006C1663">
      <w:pPr>
        <w:pStyle w:val="Heading1"/>
      </w:pPr>
      <w:bookmarkStart w:id="22" w:name="_Toc125310235"/>
      <w:r>
        <w:t>References</w:t>
      </w:r>
      <w:bookmarkEnd w:id="22"/>
    </w:p>
    <w:p w14:paraId="761CE3AF" w14:textId="77777777" w:rsidR="00257D06" w:rsidRPr="00257D06" w:rsidRDefault="00257D06" w:rsidP="00257D06">
      <w:pPr>
        <w:rPr>
          <w:shd w:val="clear" w:color="auto" w:fill="FFFFFF"/>
        </w:rPr>
      </w:pPr>
      <w:r w:rsidRPr="00257D06">
        <w:rPr>
          <w:shd w:val="clear" w:color="auto" w:fill="FFFFFF"/>
        </w:rPr>
        <w:t xml:space="preserve">Moro, S., Rita, P. and </w:t>
      </w:r>
      <w:proofErr w:type="spellStart"/>
      <w:r w:rsidRPr="00257D06">
        <w:rPr>
          <w:shd w:val="clear" w:color="auto" w:fill="FFFFFF"/>
        </w:rPr>
        <w:t>Vala</w:t>
      </w:r>
      <w:proofErr w:type="spellEnd"/>
      <w:r w:rsidRPr="00257D06">
        <w:rPr>
          <w:shd w:val="clear" w:color="auto" w:fill="FFFFFF"/>
        </w:rPr>
        <w:t>, B. (2016). Predicting social media performance metrics and evaluation of the impact on brand building: A data mining approach. Journal of Business Research, 69(9), pp.3341–3351.</w:t>
      </w:r>
    </w:p>
    <w:p w14:paraId="04C591FE" w14:textId="65ECDC9F" w:rsidR="00257D06" w:rsidRPr="00257D06" w:rsidRDefault="00257D06" w:rsidP="00257D06">
      <w:pPr>
        <w:rPr>
          <w:shd w:val="clear" w:color="auto" w:fill="FFFFFF"/>
        </w:rPr>
      </w:pPr>
    </w:p>
    <w:p w14:paraId="6A7C2708" w14:textId="5AF65A0C" w:rsidR="00DF53F7" w:rsidRPr="00DF53F7" w:rsidRDefault="00DF53F7" w:rsidP="00DF53F7">
      <w:pPr>
        <w:pStyle w:val="NormalWeb"/>
        <w:rPr>
          <w:rFonts w:ascii="Calibri" w:hAnsi="Calibri" w:cs="Calibri"/>
          <w:color w:val="000000"/>
          <w:sz w:val="27"/>
          <w:szCs w:val="27"/>
        </w:rPr>
      </w:pPr>
      <w:r>
        <w:rPr>
          <w:rFonts w:ascii="Calibri" w:hAnsi="Calibri" w:cs="Calibri"/>
          <w:color w:val="000000"/>
          <w:sz w:val="27"/>
          <w:szCs w:val="27"/>
        </w:rPr>
        <w:t>‌</w:t>
      </w:r>
    </w:p>
    <w:p w14:paraId="286A5C7B" w14:textId="38369774" w:rsidR="00F175E5" w:rsidRDefault="00F175E5" w:rsidP="00F175E5">
      <w:pPr>
        <w:pStyle w:val="Heading1"/>
      </w:pPr>
      <w:bookmarkStart w:id="23" w:name="_Toc125310236"/>
      <w:r>
        <w:t>Appendix</w:t>
      </w:r>
      <w:bookmarkEnd w:id="23"/>
    </w:p>
    <w:p w14:paraId="2FDDB562" w14:textId="3A076ABA" w:rsidR="00257D06" w:rsidRDefault="00C42873" w:rsidP="00C42873">
      <w:pPr>
        <w:pStyle w:val="Heading2"/>
      </w:pPr>
      <w:bookmarkStart w:id="24" w:name="_Toc125310237"/>
      <w:r>
        <w:t>All the Box Plots for Finding Outliers for Task A</w:t>
      </w:r>
      <w:bookmarkEnd w:id="24"/>
    </w:p>
    <w:p w14:paraId="499645C0" w14:textId="49FF4B94" w:rsidR="00C42873" w:rsidRPr="00C42873" w:rsidRDefault="00C42873" w:rsidP="00C42873">
      <w:pPr>
        <w:jc w:val="center"/>
      </w:pPr>
      <w:r>
        <w:rPr>
          <w:noProof/>
        </w:rPr>
        <w:drawing>
          <wp:inline distT="0" distB="0" distL="0" distR="0" wp14:anchorId="32362758" wp14:editId="112B58AA">
            <wp:extent cx="1731295" cy="1190625"/>
            <wp:effectExtent l="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46394" cy="1201009"/>
                    </a:xfrm>
                    <a:prstGeom prst="rect">
                      <a:avLst/>
                    </a:prstGeom>
                    <a:noFill/>
                    <a:ln>
                      <a:noFill/>
                    </a:ln>
                  </pic:spPr>
                </pic:pic>
              </a:graphicData>
            </a:graphic>
          </wp:inline>
        </w:drawing>
      </w:r>
      <w:r>
        <w:rPr>
          <w:noProof/>
        </w:rPr>
        <w:drawing>
          <wp:inline distT="0" distB="0" distL="0" distR="0" wp14:anchorId="029FEA8C" wp14:editId="051C86A2">
            <wp:extent cx="1758995" cy="12096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72833" cy="1219192"/>
                    </a:xfrm>
                    <a:prstGeom prst="rect">
                      <a:avLst/>
                    </a:prstGeom>
                    <a:noFill/>
                    <a:ln>
                      <a:noFill/>
                    </a:ln>
                  </pic:spPr>
                </pic:pic>
              </a:graphicData>
            </a:graphic>
          </wp:inline>
        </w:drawing>
      </w:r>
      <w:r>
        <w:rPr>
          <w:noProof/>
        </w:rPr>
        <w:drawing>
          <wp:inline distT="0" distB="0" distL="0" distR="0" wp14:anchorId="0C2F6096" wp14:editId="490EEE5A">
            <wp:extent cx="1786697" cy="1228725"/>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97705" cy="1236295"/>
                    </a:xfrm>
                    <a:prstGeom prst="rect">
                      <a:avLst/>
                    </a:prstGeom>
                    <a:noFill/>
                    <a:ln>
                      <a:noFill/>
                    </a:ln>
                  </pic:spPr>
                </pic:pic>
              </a:graphicData>
            </a:graphic>
          </wp:inline>
        </w:drawing>
      </w:r>
      <w:r>
        <w:rPr>
          <w:noProof/>
        </w:rPr>
        <w:drawing>
          <wp:inline distT="0" distB="0" distL="0" distR="0" wp14:anchorId="605EDC33" wp14:editId="320619E3">
            <wp:extent cx="1412737" cy="9715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22869" cy="978518"/>
                    </a:xfrm>
                    <a:prstGeom prst="rect">
                      <a:avLst/>
                    </a:prstGeom>
                    <a:noFill/>
                    <a:ln>
                      <a:noFill/>
                    </a:ln>
                  </pic:spPr>
                </pic:pic>
              </a:graphicData>
            </a:graphic>
          </wp:inline>
        </w:drawing>
      </w:r>
      <w:r>
        <w:rPr>
          <w:noProof/>
        </w:rPr>
        <w:drawing>
          <wp:inline distT="0" distB="0" distL="0" distR="0" wp14:anchorId="5789EDEA" wp14:editId="4F19C80B">
            <wp:extent cx="1714500" cy="1179075"/>
            <wp:effectExtent l="0" t="0" r="0" b="254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22149" cy="1184335"/>
                    </a:xfrm>
                    <a:prstGeom prst="rect">
                      <a:avLst/>
                    </a:prstGeom>
                    <a:noFill/>
                    <a:ln>
                      <a:noFill/>
                    </a:ln>
                  </pic:spPr>
                </pic:pic>
              </a:graphicData>
            </a:graphic>
          </wp:inline>
        </w:drawing>
      </w:r>
      <w:r>
        <w:rPr>
          <w:noProof/>
        </w:rPr>
        <w:drawing>
          <wp:inline distT="0" distB="0" distL="0" distR="0" wp14:anchorId="60534949" wp14:editId="349E288F">
            <wp:extent cx="1772847" cy="12192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84294" cy="1227072"/>
                    </a:xfrm>
                    <a:prstGeom prst="rect">
                      <a:avLst/>
                    </a:prstGeom>
                    <a:noFill/>
                    <a:ln>
                      <a:noFill/>
                    </a:ln>
                  </pic:spPr>
                </pic:pic>
              </a:graphicData>
            </a:graphic>
          </wp:inline>
        </w:drawing>
      </w:r>
      <w:r>
        <w:rPr>
          <w:noProof/>
        </w:rPr>
        <w:drawing>
          <wp:inline distT="0" distB="0" distL="0" distR="0" wp14:anchorId="1F45B1A6" wp14:editId="109020E2">
            <wp:extent cx="1855948" cy="12763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63707" cy="1281686"/>
                    </a:xfrm>
                    <a:prstGeom prst="rect">
                      <a:avLst/>
                    </a:prstGeom>
                    <a:noFill/>
                    <a:ln>
                      <a:noFill/>
                    </a:ln>
                  </pic:spPr>
                </pic:pic>
              </a:graphicData>
            </a:graphic>
          </wp:inline>
        </w:drawing>
      </w:r>
      <w:r>
        <w:rPr>
          <w:noProof/>
        </w:rPr>
        <w:drawing>
          <wp:inline distT="0" distB="0" distL="0" distR="0" wp14:anchorId="5A7518C5" wp14:editId="519E37FE">
            <wp:extent cx="1933575" cy="1329734"/>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42348" cy="1335767"/>
                    </a:xfrm>
                    <a:prstGeom prst="rect">
                      <a:avLst/>
                    </a:prstGeom>
                    <a:noFill/>
                    <a:ln>
                      <a:noFill/>
                    </a:ln>
                  </pic:spPr>
                </pic:pic>
              </a:graphicData>
            </a:graphic>
          </wp:inline>
        </w:drawing>
      </w:r>
      <w:r>
        <w:rPr>
          <w:noProof/>
        </w:rPr>
        <w:drawing>
          <wp:inline distT="0" distB="0" distL="0" distR="0" wp14:anchorId="3C20128B" wp14:editId="31E680AC">
            <wp:extent cx="1819275" cy="1251129"/>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838975" cy="1264677"/>
                    </a:xfrm>
                    <a:prstGeom prst="rect">
                      <a:avLst/>
                    </a:prstGeom>
                    <a:noFill/>
                    <a:ln>
                      <a:noFill/>
                    </a:ln>
                  </pic:spPr>
                </pic:pic>
              </a:graphicData>
            </a:graphic>
          </wp:inline>
        </w:drawing>
      </w:r>
      <w:r>
        <w:rPr>
          <w:noProof/>
        </w:rPr>
        <w:lastRenderedPageBreak/>
        <w:drawing>
          <wp:inline distT="0" distB="0" distL="0" distR="0" wp14:anchorId="209CD2CA" wp14:editId="442C809E">
            <wp:extent cx="1657350" cy="1139772"/>
            <wp:effectExtent l="0" t="0" r="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669860" cy="1148375"/>
                    </a:xfrm>
                    <a:prstGeom prst="rect">
                      <a:avLst/>
                    </a:prstGeom>
                    <a:noFill/>
                    <a:ln>
                      <a:noFill/>
                    </a:ln>
                  </pic:spPr>
                </pic:pic>
              </a:graphicData>
            </a:graphic>
          </wp:inline>
        </w:drawing>
      </w:r>
      <w:r>
        <w:rPr>
          <w:noProof/>
        </w:rPr>
        <w:drawing>
          <wp:inline distT="0" distB="0" distL="0" distR="0" wp14:anchorId="654C6026" wp14:editId="531C2426">
            <wp:extent cx="1648193" cy="1133475"/>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656277" cy="1139034"/>
                    </a:xfrm>
                    <a:prstGeom prst="rect">
                      <a:avLst/>
                    </a:prstGeom>
                    <a:noFill/>
                    <a:ln>
                      <a:noFill/>
                    </a:ln>
                  </pic:spPr>
                </pic:pic>
              </a:graphicData>
            </a:graphic>
          </wp:inline>
        </w:drawing>
      </w:r>
      <w:r>
        <w:rPr>
          <w:noProof/>
        </w:rPr>
        <w:drawing>
          <wp:inline distT="0" distB="0" distL="0" distR="0" wp14:anchorId="3368A587" wp14:editId="4947AB5A">
            <wp:extent cx="2028825" cy="1395238"/>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034863" cy="1399390"/>
                    </a:xfrm>
                    <a:prstGeom prst="rect">
                      <a:avLst/>
                    </a:prstGeom>
                    <a:noFill/>
                    <a:ln>
                      <a:noFill/>
                    </a:ln>
                  </pic:spPr>
                </pic:pic>
              </a:graphicData>
            </a:graphic>
          </wp:inline>
        </w:drawing>
      </w:r>
      <w:r>
        <w:rPr>
          <w:noProof/>
        </w:rPr>
        <w:drawing>
          <wp:inline distT="0" distB="0" distL="0" distR="0" wp14:anchorId="18DC2229" wp14:editId="789F5A58">
            <wp:extent cx="1695450" cy="116597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00883" cy="1169710"/>
                    </a:xfrm>
                    <a:prstGeom prst="rect">
                      <a:avLst/>
                    </a:prstGeom>
                    <a:noFill/>
                    <a:ln>
                      <a:noFill/>
                    </a:ln>
                  </pic:spPr>
                </pic:pic>
              </a:graphicData>
            </a:graphic>
          </wp:inline>
        </w:drawing>
      </w:r>
      <w:r>
        <w:rPr>
          <w:noProof/>
        </w:rPr>
        <w:drawing>
          <wp:inline distT="0" distB="0" distL="0" distR="0" wp14:anchorId="04BD4C05" wp14:editId="6B8C0BD7">
            <wp:extent cx="1606643" cy="11049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12166" cy="1108698"/>
                    </a:xfrm>
                    <a:prstGeom prst="rect">
                      <a:avLst/>
                    </a:prstGeom>
                    <a:noFill/>
                    <a:ln>
                      <a:noFill/>
                    </a:ln>
                  </pic:spPr>
                </pic:pic>
              </a:graphicData>
            </a:graphic>
          </wp:inline>
        </w:drawing>
      </w:r>
      <w:r>
        <w:rPr>
          <w:noProof/>
        </w:rPr>
        <w:drawing>
          <wp:inline distT="0" distB="0" distL="0" distR="0" wp14:anchorId="0BD27781" wp14:editId="3B48D493">
            <wp:extent cx="1905000" cy="1310083"/>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11675" cy="1314673"/>
                    </a:xfrm>
                    <a:prstGeom prst="rect">
                      <a:avLst/>
                    </a:prstGeom>
                    <a:noFill/>
                    <a:ln>
                      <a:noFill/>
                    </a:ln>
                  </pic:spPr>
                </pic:pic>
              </a:graphicData>
            </a:graphic>
          </wp:inline>
        </w:drawing>
      </w:r>
      <w:r>
        <w:rPr>
          <w:noProof/>
        </w:rPr>
        <w:drawing>
          <wp:inline distT="0" distB="0" distL="0" distR="0" wp14:anchorId="5B1775EB" wp14:editId="5E50A566">
            <wp:extent cx="1606642" cy="11049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11935" cy="1108540"/>
                    </a:xfrm>
                    <a:prstGeom prst="rect">
                      <a:avLst/>
                    </a:prstGeom>
                    <a:noFill/>
                    <a:ln>
                      <a:noFill/>
                    </a:ln>
                  </pic:spPr>
                </pic:pic>
              </a:graphicData>
            </a:graphic>
          </wp:inline>
        </w:drawing>
      </w:r>
      <w:r>
        <w:rPr>
          <w:noProof/>
        </w:rPr>
        <w:drawing>
          <wp:inline distT="0" distB="0" distL="0" distR="0" wp14:anchorId="66007F3A" wp14:editId="7AD83CD5">
            <wp:extent cx="1731296" cy="1190625"/>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37393" cy="1194818"/>
                    </a:xfrm>
                    <a:prstGeom prst="rect">
                      <a:avLst/>
                    </a:prstGeom>
                    <a:noFill/>
                    <a:ln>
                      <a:noFill/>
                    </a:ln>
                  </pic:spPr>
                </pic:pic>
              </a:graphicData>
            </a:graphic>
          </wp:inline>
        </w:drawing>
      </w:r>
      <w:r>
        <w:rPr>
          <w:noProof/>
        </w:rPr>
        <w:drawing>
          <wp:inline distT="0" distB="0" distL="0" distR="0" wp14:anchorId="59CFD1A0" wp14:editId="52745798">
            <wp:extent cx="1689744" cy="1162050"/>
            <wp:effectExtent l="0" t="0" r="571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697246" cy="1167209"/>
                    </a:xfrm>
                    <a:prstGeom prst="rect">
                      <a:avLst/>
                    </a:prstGeom>
                    <a:noFill/>
                    <a:ln>
                      <a:noFill/>
                    </a:ln>
                  </pic:spPr>
                </pic:pic>
              </a:graphicData>
            </a:graphic>
          </wp:inline>
        </w:drawing>
      </w:r>
    </w:p>
    <w:sectPr w:rsidR="00C42873" w:rsidRPr="00C42873">
      <w:headerReference w:type="even" r:id="rId65"/>
      <w:headerReference w:type="default" r:id="rId66"/>
      <w:footerReference w:type="even" r:id="rId67"/>
      <w:footerReference w:type="default" r:id="rId68"/>
      <w:headerReference w:type="first" r:id="rId69"/>
      <w:footerReference w:type="first" r:id="rId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2675F" w14:textId="77777777" w:rsidR="00B749DF" w:rsidRDefault="00B749DF" w:rsidP="0064223B">
      <w:pPr>
        <w:spacing w:after="0" w:line="240" w:lineRule="auto"/>
      </w:pPr>
      <w:r>
        <w:separator/>
      </w:r>
    </w:p>
  </w:endnote>
  <w:endnote w:type="continuationSeparator" w:id="0">
    <w:p w14:paraId="421A5BFE" w14:textId="77777777" w:rsidR="00B749DF" w:rsidRDefault="00B749DF" w:rsidP="00642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TT5235d5a9+fb">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4F6" w14:textId="77777777" w:rsidR="009C5DC3" w:rsidRDefault="009C5D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E35D" w14:textId="77777777" w:rsidR="0064223B" w:rsidRDefault="0064223B">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47A2BC0" w14:textId="77777777" w:rsidR="0064223B" w:rsidRDefault="00642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2094" w14:textId="77777777" w:rsidR="009C5DC3" w:rsidRDefault="009C5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46822" w14:textId="77777777" w:rsidR="00B749DF" w:rsidRDefault="00B749DF" w:rsidP="0064223B">
      <w:pPr>
        <w:spacing w:after="0" w:line="240" w:lineRule="auto"/>
      </w:pPr>
      <w:r>
        <w:separator/>
      </w:r>
    </w:p>
  </w:footnote>
  <w:footnote w:type="continuationSeparator" w:id="0">
    <w:p w14:paraId="363E3AF5" w14:textId="77777777" w:rsidR="00B749DF" w:rsidRDefault="00B749DF" w:rsidP="00642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9AEA" w14:textId="77777777" w:rsidR="009C5DC3" w:rsidRDefault="009C5D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3248E" w14:textId="77777777" w:rsidR="009C5DC3" w:rsidRDefault="009C5D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CD5F5" w14:textId="77777777" w:rsidR="009C5DC3" w:rsidRDefault="009C5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34A8"/>
    <w:multiLevelType w:val="hybridMultilevel"/>
    <w:tmpl w:val="AAF63C8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2C5806"/>
    <w:multiLevelType w:val="hybridMultilevel"/>
    <w:tmpl w:val="3BB044BC"/>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 w15:restartNumberingAfterBreak="0">
    <w:nsid w:val="61541D2F"/>
    <w:multiLevelType w:val="multilevel"/>
    <w:tmpl w:val="AE627CA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868639720">
    <w:abstractNumId w:val="2"/>
  </w:num>
  <w:num w:numId="2" w16cid:durableId="1319110470">
    <w:abstractNumId w:val="1"/>
  </w:num>
  <w:num w:numId="3" w16cid:durableId="1537429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DQ3szQ1MjYxMzBS0lEKTi0uzszPAykwrAUAncBmGCwAAAA="/>
  </w:docVars>
  <w:rsids>
    <w:rsidRoot w:val="003E263A"/>
    <w:rsid w:val="000004F5"/>
    <w:rsid w:val="00003164"/>
    <w:rsid w:val="00013BD5"/>
    <w:rsid w:val="00015907"/>
    <w:rsid w:val="00021E91"/>
    <w:rsid w:val="0002403F"/>
    <w:rsid w:val="0002680A"/>
    <w:rsid w:val="000811A1"/>
    <w:rsid w:val="0008133B"/>
    <w:rsid w:val="00083AA3"/>
    <w:rsid w:val="00085470"/>
    <w:rsid w:val="000A7799"/>
    <w:rsid w:val="000B5611"/>
    <w:rsid w:val="000B61B3"/>
    <w:rsid w:val="000C2198"/>
    <w:rsid w:val="000C4A29"/>
    <w:rsid w:val="000C5146"/>
    <w:rsid w:val="000C660B"/>
    <w:rsid w:val="000C6668"/>
    <w:rsid w:val="000D036A"/>
    <w:rsid w:val="000D65BE"/>
    <w:rsid w:val="00110F43"/>
    <w:rsid w:val="001352D9"/>
    <w:rsid w:val="00135DC5"/>
    <w:rsid w:val="00142C2F"/>
    <w:rsid w:val="00145299"/>
    <w:rsid w:val="00151EBD"/>
    <w:rsid w:val="001540A0"/>
    <w:rsid w:val="00157374"/>
    <w:rsid w:val="001622EB"/>
    <w:rsid w:val="001765D4"/>
    <w:rsid w:val="00180B97"/>
    <w:rsid w:val="001843AB"/>
    <w:rsid w:val="00194272"/>
    <w:rsid w:val="001A171A"/>
    <w:rsid w:val="001A7546"/>
    <w:rsid w:val="001C25C8"/>
    <w:rsid w:val="001C44C3"/>
    <w:rsid w:val="001D424D"/>
    <w:rsid w:val="001E4309"/>
    <w:rsid w:val="001F2869"/>
    <w:rsid w:val="00200C26"/>
    <w:rsid w:val="00212A7B"/>
    <w:rsid w:val="0022167A"/>
    <w:rsid w:val="00227E63"/>
    <w:rsid w:val="002446AC"/>
    <w:rsid w:val="00247555"/>
    <w:rsid w:val="00257D06"/>
    <w:rsid w:val="0026049A"/>
    <w:rsid w:val="0026483D"/>
    <w:rsid w:val="00275DCE"/>
    <w:rsid w:val="00294AC6"/>
    <w:rsid w:val="002A1C52"/>
    <w:rsid w:val="002A7735"/>
    <w:rsid w:val="002C09B0"/>
    <w:rsid w:val="002C10FC"/>
    <w:rsid w:val="002E0796"/>
    <w:rsid w:val="002E6BA0"/>
    <w:rsid w:val="002F2CE7"/>
    <w:rsid w:val="002F4C87"/>
    <w:rsid w:val="00300330"/>
    <w:rsid w:val="0030101B"/>
    <w:rsid w:val="00301AEB"/>
    <w:rsid w:val="003021A6"/>
    <w:rsid w:val="003052A9"/>
    <w:rsid w:val="00327FE7"/>
    <w:rsid w:val="00330876"/>
    <w:rsid w:val="00332F52"/>
    <w:rsid w:val="00336737"/>
    <w:rsid w:val="00341102"/>
    <w:rsid w:val="0034619A"/>
    <w:rsid w:val="00347D78"/>
    <w:rsid w:val="003578AA"/>
    <w:rsid w:val="0037107C"/>
    <w:rsid w:val="00372611"/>
    <w:rsid w:val="00396F4D"/>
    <w:rsid w:val="003A1AF1"/>
    <w:rsid w:val="003A1CE3"/>
    <w:rsid w:val="003A5F86"/>
    <w:rsid w:val="003A744D"/>
    <w:rsid w:val="003B3926"/>
    <w:rsid w:val="003B765A"/>
    <w:rsid w:val="003D029C"/>
    <w:rsid w:val="003D236A"/>
    <w:rsid w:val="003E263A"/>
    <w:rsid w:val="003F10B2"/>
    <w:rsid w:val="00400E2B"/>
    <w:rsid w:val="004101AF"/>
    <w:rsid w:val="00423CE3"/>
    <w:rsid w:val="00434981"/>
    <w:rsid w:val="00446530"/>
    <w:rsid w:val="004560B4"/>
    <w:rsid w:val="00467B83"/>
    <w:rsid w:val="00491C64"/>
    <w:rsid w:val="0049283F"/>
    <w:rsid w:val="004955CE"/>
    <w:rsid w:val="00497995"/>
    <w:rsid w:val="004A22F7"/>
    <w:rsid w:val="004B44A5"/>
    <w:rsid w:val="004C013F"/>
    <w:rsid w:val="004C1498"/>
    <w:rsid w:val="004C5A22"/>
    <w:rsid w:val="004E449F"/>
    <w:rsid w:val="004F3154"/>
    <w:rsid w:val="00504CFB"/>
    <w:rsid w:val="00505941"/>
    <w:rsid w:val="00507E12"/>
    <w:rsid w:val="00517886"/>
    <w:rsid w:val="0052387D"/>
    <w:rsid w:val="0052626A"/>
    <w:rsid w:val="00527F8E"/>
    <w:rsid w:val="00533FBF"/>
    <w:rsid w:val="00537A72"/>
    <w:rsid w:val="00556BBD"/>
    <w:rsid w:val="00575009"/>
    <w:rsid w:val="00575FD0"/>
    <w:rsid w:val="0057603E"/>
    <w:rsid w:val="005818DE"/>
    <w:rsid w:val="005A0A53"/>
    <w:rsid w:val="005A26EF"/>
    <w:rsid w:val="005A7A5B"/>
    <w:rsid w:val="005B4F24"/>
    <w:rsid w:val="005B62DC"/>
    <w:rsid w:val="005C2641"/>
    <w:rsid w:val="005C4E0E"/>
    <w:rsid w:val="005C7117"/>
    <w:rsid w:val="005F6E58"/>
    <w:rsid w:val="006018DC"/>
    <w:rsid w:val="00605EE2"/>
    <w:rsid w:val="00620474"/>
    <w:rsid w:val="00624E0C"/>
    <w:rsid w:val="0062570B"/>
    <w:rsid w:val="00626856"/>
    <w:rsid w:val="00630D8D"/>
    <w:rsid w:val="00641B26"/>
    <w:rsid w:val="0064223B"/>
    <w:rsid w:val="00645D7B"/>
    <w:rsid w:val="0066095E"/>
    <w:rsid w:val="00665A78"/>
    <w:rsid w:val="00674848"/>
    <w:rsid w:val="006A64AD"/>
    <w:rsid w:val="006A6A90"/>
    <w:rsid w:val="006C00AF"/>
    <w:rsid w:val="006C1663"/>
    <w:rsid w:val="006C3940"/>
    <w:rsid w:val="006C5964"/>
    <w:rsid w:val="006C6F2A"/>
    <w:rsid w:val="006D0127"/>
    <w:rsid w:val="006D0B3C"/>
    <w:rsid w:val="006D3C71"/>
    <w:rsid w:val="006E207A"/>
    <w:rsid w:val="006E7A14"/>
    <w:rsid w:val="00707CFB"/>
    <w:rsid w:val="00714B86"/>
    <w:rsid w:val="0072325E"/>
    <w:rsid w:val="0073624B"/>
    <w:rsid w:val="007458D0"/>
    <w:rsid w:val="00754257"/>
    <w:rsid w:val="00756678"/>
    <w:rsid w:val="0076069C"/>
    <w:rsid w:val="0076287B"/>
    <w:rsid w:val="007635E8"/>
    <w:rsid w:val="00771297"/>
    <w:rsid w:val="007715E5"/>
    <w:rsid w:val="007739CB"/>
    <w:rsid w:val="00785488"/>
    <w:rsid w:val="007A1971"/>
    <w:rsid w:val="007A64F9"/>
    <w:rsid w:val="0080161A"/>
    <w:rsid w:val="00815C96"/>
    <w:rsid w:val="008242E2"/>
    <w:rsid w:val="008250C6"/>
    <w:rsid w:val="0082581E"/>
    <w:rsid w:val="008331A5"/>
    <w:rsid w:val="008334FE"/>
    <w:rsid w:val="008344BE"/>
    <w:rsid w:val="0083611C"/>
    <w:rsid w:val="00837F36"/>
    <w:rsid w:val="00845690"/>
    <w:rsid w:val="00851C0B"/>
    <w:rsid w:val="00874B58"/>
    <w:rsid w:val="00884318"/>
    <w:rsid w:val="00894405"/>
    <w:rsid w:val="0089545F"/>
    <w:rsid w:val="00896CAE"/>
    <w:rsid w:val="008A4B07"/>
    <w:rsid w:val="008B122B"/>
    <w:rsid w:val="008B1BCD"/>
    <w:rsid w:val="008B1FAB"/>
    <w:rsid w:val="008C49FB"/>
    <w:rsid w:val="008C5A95"/>
    <w:rsid w:val="008D0D97"/>
    <w:rsid w:val="008D3448"/>
    <w:rsid w:val="008D3B79"/>
    <w:rsid w:val="008D4F61"/>
    <w:rsid w:val="008D7A21"/>
    <w:rsid w:val="008E1B0D"/>
    <w:rsid w:val="008F7AD3"/>
    <w:rsid w:val="009012F5"/>
    <w:rsid w:val="00901C9A"/>
    <w:rsid w:val="009140A5"/>
    <w:rsid w:val="0091481B"/>
    <w:rsid w:val="00922416"/>
    <w:rsid w:val="009244B4"/>
    <w:rsid w:val="00931D39"/>
    <w:rsid w:val="00934112"/>
    <w:rsid w:val="009500C5"/>
    <w:rsid w:val="009516BC"/>
    <w:rsid w:val="00957146"/>
    <w:rsid w:val="009633FA"/>
    <w:rsid w:val="009738FF"/>
    <w:rsid w:val="00976395"/>
    <w:rsid w:val="00980447"/>
    <w:rsid w:val="00984695"/>
    <w:rsid w:val="00985DD3"/>
    <w:rsid w:val="00990D27"/>
    <w:rsid w:val="00991A5A"/>
    <w:rsid w:val="0099308A"/>
    <w:rsid w:val="00996012"/>
    <w:rsid w:val="009A7293"/>
    <w:rsid w:val="009C3218"/>
    <w:rsid w:val="009C5DC3"/>
    <w:rsid w:val="009C7D9C"/>
    <w:rsid w:val="009D1C03"/>
    <w:rsid w:val="009E2E20"/>
    <w:rsid w:val="009E33A3"/>
    <w:rsid w:val="009E341A"/>
    <w:rsid w:val="00A0000D"/>
    <w:rsid w:val="00A00425"/>
    <w:rsid w:val="00A15626"/>
    <w:rsid w:val="00A21860"/>
    <w:rsid w:val="00A22B28"/>
    <w:rsid w:val="00A24BE1"/>
    <w:rsid w:val="00A33CC2"/>
    <w:rsid w:val="00A363F7"/>
    <w:rsid w:val="00A469FD"/>
    <w:rsid w:val="00A51F94"/>
    <w:rsid w:val="00A547C6"/>
    <w:rsid w:val="00A55191"/>
    <w:rsid w:val="00A62F9A"/>
    <w:rsid w:val="00A831E7"/>
    <w:rsid w:val="00A87735"/>
    <w:rsid w:val="00A927CE"/>
    <w:rsid w:val="00A95FFD"/>
    <w:rsid w:val="00A964D3"/>
    <w:rsid w:val="00A969B6"/>
    <w:rsid w:val="00AB0B9D"/>
    <w:rsid w:val="00AB6310"/>
    <w:rsid w:val="00AC4927"/>
    <w:rsid w:val="00AD7CC4"/>
    <w:rsid w:val="00AF27E1"/>
    <w:rsid w:val="00AF343E"/>
    <w:rsid w:val="00AF40A7"/>
    <w:rsid w:val="00B050F9"/>
    <w:rsid w:val="00B17874"/>
    <w:rsid w:val="00B36162"/>
    <w:rsid w:val="00B42B68"/>
    <w:rsid w:val="00B603CC"/>
    <w:rsid w:val="00B6353B"/>
    <w:rsid w:val="00B7133E"/>
    <w:rsid w:val="00B749DF"/>
    <w:rsid w:val="00B75670"/>
    <w:rsid w:val="00B82E60"/>
    <w:rsid w:val="00B82FFE"/>
    <w:rsid w:val="00B87A8C"/>
    <w:rsid w:val="00B95EBC"/>
    <w:rsid w:val="00BA2B14"/>
    <w:rsid w:val="00BA5138"/>
    <w:rsid w:val="00BB01DB"/>
    <w:rsid w:val="00BB3272"/>
    <w:rsid w:val="00BE7F4B"/>
    <w:rsid w:val="00BF3A53"/>
    <w:rsid w:val="00C15809"/>
    <w:rsid w:val="00C17081"/>
    <w:rsid w:val="00C3715F"/>
    <w:rsid w:val="00C41CAD"/>
    <w:rsid w:val="00C42873"/>
    <w:rsid w:val="00C712A1"/>
    <w:rsid w:val="00C80256"/>
    <w:rsid w:val="00C82978"/>
    <w:rsid w:val="00C90CFB"/>
    <w:rsid w:val="00C90D28"/>
    <w:rsid w:val="00C96AFD"/>
    <w:rsid w:val="00CB17B6"/>
    <w:rsid w:val="00CC48A3"/>
    <w:rsid w:val="00CD3C79"/>
    <w:rsid w:val="00CE533D"/>
    <w:rsid w:val="00D275DD"/>
    <w:rsid w:val="00D46F34"/>
    <w:rsid w:val="00D549BE"/>
    <w:rsid w:val="00D5780C"/>
    <w:rsid w:val="00D613C7"/>
    <w:rsid w:val="00D61E81"/>
    <w:rsid w:val="00D6215B"/>
    <w:rsid w:val="00D629D7"/>
    <w:rsid w:val="00D6422C"/>
    <w:rsid w:val="00D642DF"/>
    <w:rsid w:val="00D67CD6"/>
    <w:rsid w:val="00D7095F"/>
    <w:rsid w:val="00D70AFF"/>
    <w:rsid w:val="00D749CE"/>
    <w:rsid w:val="00D775DE"/>
    <w:rsid w:val="00D87C4D"/>
    <w:rsid w:val="00D91544"/>
    <w:rsid w:val="00D91EB0"/>
    <w:rsid w:val="00D95CEB"/>
    <w:rsid w:val="00DA73A9"/>
    <w:rsid w:val="00DB0615"/>
    <w:rsid w:val="00DC671B"/>
    <w:rsid w:val="00DE7F1E"/>
    <w:rsid w:val="00DF1EFE"/>
    <w:rsid w:val="00DF53F7"/>
    <w:rsid w:val="00E00605"/>
    <w:rsid w:val="00E159E7"/>
    <w:rsid w:val="00E46786"/>
    <w:rsid w:val="00E62D99"/>
    <w:rsid w:val="00E810A5"/>
    <w:rsid w:val="00E85443"/>
    <w:rsid w:val="00E87930"/>
    <w:rsid w:val="00EA0CA6"/>
    <w:rsid w:val="00EA4872"/>
    <w:rsid w:val="00EA70C7"/>
    <w:rsid w:val="00EB051D"/>
    <w:rsid w:val="00EB49DB"/>
    <w:rsid w:val="00EB68F6"/>
    <w:rsid w:val="00EC7877"/>
    <w:rsid w:val="00ED305F"/>
    <w:rsid w:val="00EE4C47"/>
    <w:rsid w:val="00EF28B9"/>
    <w:rsid w:val="00EF6293"/>
    <w:rsid w:val="00F12300"/>
    <w:rsid w:val="00F15D16"/>
    <w:rsid w:val="00F175E5"/>
    <w:rsid w:val="00F20ABB"/>
    <w:rsid w:val="00F24BB3"/>
    <w:rsid w:val="00F27D2A"/>
    <w:rsid w:val="00F31542"/>
    <w:rsid w:val="00F326CB"/>
    <w:rsid w:val="00F345FA"/>
    <w:rsid w:val="00F62304"/>
    <w:rsid w:val="00F62671"/>
    <w:rsid w:val="00F63EAD"/>
    <w:rsid w:val="00F649F3"/>
    <w:rsid w:val="00F75935"/>
    <w:rsid w:val="00F819F8"/>
    <w:rsid w:val="00F952A3"/>
    <w:rsid w:val="00FA7FE0"/>
    <w:rsid w:val="00FB1412"/>
    <w:rsid w:val="00FB206F"/>
    <w:rsid w:val="00FC3599"/>
    <w:rsid w:val="00FD411E"/>
    <w:rsid w:val="00FD4185"/>
    <w:rsid w:val="00FE71A6"/>
    <w:rsid w:val="00FF7A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85BC8"/>
  <w15:chartTrackingRefBased/>
  <w15:docId w15:val="{7E60D471-3E83-4284-BA3B-54829D4A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154"/>
    <w:rPr>
      <w:sz w:val="24"/>
    </w:rPr>
  </w:style>
  <w:style w:type="paragraph" w:styleId="Heading1">
    <w:name w:val="heading 1"/>
    <w:basedOn w:val="Normal"/>
    <w:next w:val="Normal"/>
    <w:link w:val="Heading1Char"/>
    <w:uiPriority w:val="9"/>
    <w:qFormat/>
    <w:rsid w:val="008B122B"/>
    <w:pPr>
      <w:keepNext/>
      <w:keepLines/>
      <w:numPr>
        <w:numId w:val="1"/>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8B122B"/>
    <w:pPr>
      <w:keepNext/>
      <w:keepLines/>
      <w:numPr>
        <w:ilvl w:val="1"/>
        <w:numId w:val="1"/>
      </w:numPr>
      <w:spacing w:before="40" w:after="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8B122B"/>
    <w:pPr>
      <w:keepNext/>
      <w:keepLines/>
      <w:numPr>
        <w:ilvl w:val="2"/>
        <w:numId w:val="1"/>
      </w:numPr>
      <w:spacing w:before="40" w:after="0"/>
      <w:outlineLvl w:val="2"/>
    </w:pPr>
    <w:rPr>
      <w:rFonts w:asciiTheme="majorHAnsi" w:eastAsiaTheme="majorEastAsia" w:hAnsiTheme="majorHAnsi" w:cstheme="majorBidi"/>
      <w:b/>
      <w:sz w:val="26"/>
      <w:szCs w:val="24"/>
    </w:rPr>
  </w:style>
  <w:style w:type="paragraph" w:styleId="Heading4">
    <w:name w:val="heading 4"/>
    <w:basedOn w:val="Normal"/>
    <w:next w:val="Normal"/>
    <w:link w:val="Heading4Char"/>
    <w:uiPriority w:val="9"/>
    <w:unhideWhenUsed/>
    <w:qFormat/>
    <w:rsid w:val="00DE7F1E"/>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991A5A"/>
    <w:pPr>
      <w:keepNext/>
      <w:keepLines/>
      <w:numPr>
        <w:ilvl w:val="4"/>
        <w:numId w:val="1"/>
      </w:numPr>
      <w:spacing w:before="40" w:after="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semiHidden/>
    <w:unhideWhenUsed/>
    <w:qFormat/>
    <w:rsid w:val="0050594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594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594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594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22B"/>
    <w:rPr>
      <w:rFonts w:asciiTheme="majorHAnsi" w:eastAsiaTheme="majorEastAsia" w:hAnsiTheme="majorHAnsi" w:cstheme="majorBidi"/>
      <w:b/>
      <w:sz w:val="32"/>
      <w:szCs w:val="32"/>
    </w:rPr>
  </w:style>
  <w:style w:type="table" w:styleId="TableGrid">
    <w:name w:val="Table Grid"/>
    <w:basedOn w:val="TableNormal"/>
    <w:uiPriority w:val="39"/>
    <w:rsid w:val="006422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22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223B"/>
  </w:style>
  <w:style w:type="paragraph" w:styleId="Footer">
    <w:name w:val="footer"/>
    <w:basedOn w:val="Normal"/>
    <w:link w:val="FooterChar"/>
    <w:uiPriority w:val="99"/>
    <w:unhideWhenUsed/>
    <w:rsid w:val="006422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223B"/>
  </w:style>
  <w:style w:type="paragraph" w:styleId="ListParagraph">
    <w:name w:val="List Paragraph"/>
    <w:basedOn w:val="Normal"/>
    <w:uiPriority w:val="34"/>
    <w:qFormat/>
    <w:rsid w:val="00505941"/>
    <w:pPr>
      <w:ind w:left="720"/>
      <w:contextualSpacing/>
    </w:pPr>
  </w:style>
  <w:style w:type="paragraph" w:styleId="TOCHeading">
    <w:name w:val="TOC Heading"/>
    <w:basedOn w:val="Heading1"/>
    <w:next w:val="Normal"/>
    <w:uiPriority w:val="39"/>
    <w:unhideWhenUsed/>
    <w:qFormat/>
    <w:rsid w:val="00505941"/>
    <w:pPr>
      <w:outlineLvl w:val="9"/>
    </w:pPr>
    <w:rPr>
      <w:b w:val="0"/>
      <w:color w:val="2F5496" w:themeColor="accent1" w:themeShade="BF"/>
      <w:lang w:val="en-US"/>
    </w:rPr>
  </w:style>
  <w:style w:type="paragraph" w:styleId="TOC1">
    <w:name w:val="toc 1"/>
    <w:basedOn w:val="Normal"/>
    <w:next w:val="Normal"/>
    <w:autoRedefine/>
    <w:uiPriority w:val="39"/>
    <w:unhideWhenUsed/>
    <w:rsid w:val="00505941"/>
    <w:pPr>
      <w:spacing w:after="100"/>
    </w:pPr>
  </w:style>
  <w:style w:type="character" w:styleId="Hyperlink">
    <w:name w:val="Hyperlink"/>
    <w:basedOn w:val="DefaultParagraphFont"/>
    <w:uiPriority w:val="99"/>
    <w:unhideWhenUsed/>
    <w:rsid w:val="00505941"/>
    <w:rPr>
      <w:color w:val="0563C1" w:themeColor="hyperlink"/>
      <w:u w:val="single"/>
    </w:rPr>
  </w:style>
  <w:style w:type="character" w:customStyle="1" w:styleId="Heading2Char">
    <w:name w:val="Heading 2 Char"/>
    <w:basedOn w:val="DefaultParagraphFont"/>
    <w:link w:val="Heading2"/>
    <w:uiPriority w:val="9"/>
    <w:rsid w:val="008B122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8B122B"/>
    <w:rPr>
      <w:rFonts w:asciiTheme="majorHAnsi" w:eastAsiaTheme="majorEastAsia" w:hAnsiTheme="majorHAnsi" w:cstheme="majorBidi"/>
      <w:b/>
      <w:sz w:val="26"/>
      <w:szCs w:val="24"/>
    </w:rPr>
  </w:style>
  <w:style w:type="character" w:customStyle="1" w:styleId="Heading4Char">
    <w:name w:val="Heading 4 Char"/>
    <w:basedOn w:val="DefaultParagraphFont"/>
    <w:link w:val="Heading4"/>
    <w:uiPriority w:val="9"/>
    <w:rsid w:val="00DE7F1E"/>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991A5A"/>
    <w:rPr>
      <w:rFonts w:asciiTheme="majorHAnsi" w:eastAsiaTheme="majorEastAsia" w:hAnsiTheme="majorHAnsi" w:cstheme="majorBidi"/>
      <w:b/>
      <w:color w:val="000000" w:themeColor="text1"/>
      <w:sz w:val="24"/>
    </w:rPr>
  </w:style>
  <w:style w:type="character" w:customStyle="1" w:styleId="Heading6Char">
    <w:name w:val="Heading 6 Char"/>
    <w:basedOn w:val="DefaultParagraphFont"/>
    <w:link w:val="Heading6"/>
    <w:uiPriority w:val="9"/>
    <w:semiHidden/>
    <w:rsid w:val="005059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59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59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594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8D0D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D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5670"/>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B75670"/>
    <w:rPr>
      <w:rFonts w:eastAsiaTheme="minorEastAsia"/>
      <w:color w:val="5A5A5A" w:themeColor="text1" w:themeTint="A5"/>
      <w:spacing w:val="15"/>
    </w:rPr>
  </w:style>
  <w:style w:type="paragraph" w:customStyle="1" w:styleId="Tabledescription">
    <w:name w:val="Table description"/>
    <w:basedOn w:val="Subtitle"/>
    <w:link w:val="TabledescriptionChar"/>
    <w:qFormat/>
    <w:rsid w:val="00B75670"/>
    <w:rPr>
      <w:color w:val="auto"/>
    </w:rPr>
  </w:style>
  <w:style w:type="paragraph" w:customStyle="1" w:styleId="subtitleforfigures">
    <w:name w:val="subtitle for figures"/>
    <w:basedOn w:val="Subtitle"/>
    <w:link w:val="subtitleforfiguresChar"/>
    <w:qFormat/>
    <w:rsid w:val="00D91EB0"/>
    <w:pPr>
      <w:jc w:val="center"/>
    </w:pPr>
    <w:rPr>
      <w:color w:val="000000" w:themeColor="text1"/>
    </w:rPr>
  </w:style>
  <w:style w:type="character" w:customStyle="1" w:styleId="TabledescriptionChar">
    <w:name w:val="Table description Char"/>
    <w:basedOn w:val="SubtitleChar"/>
    <w:link w:val="Tabledescription"/>
    <w:rsid w:val="00B75670"/>
    <w:rPr>
      <w:rFonts w:eastAsiaTheme="minorEastAsia"/>
      <w:color w:val="5A5A5A" w:themeColor="text1" w:themeTint="A5"/>
      <w:spacing w:val="15"/>
    </w:rPr>
  </w:style>
  <w:style w:type="character" w:customStyle="1" w:styleId="subtitleforfiguresChar">
    <w:name w:val="subtitle for figures Char"/>
    <w:basedOn w:val="DefaultParagraphFont"/>
    <w:link w:val="subtitleforfigures"/>
    <w:rsid w:val="00D91EB0"/>
    <w:rPr>
      <w:rFonts w:eastAsiaTheme="minorEastAsia"/>
      <w:color w:val="000000" w:themeColor="text1"/>
      <w:spacing w:val="15"/>
    </w:rPr>
  </w:style>
  <w:style w:type="paragraph" w:styleId="TOC2">
    <w:name w:val="toc 2"/>
    <w:basedOn w:val="Normal"/>
    <w:next w:val="Normal"/>
    <w:autoRedefine/>
    <w:uiPriority w:val="39"/>
    <w:unhideWhenUsed/>
    <w:rsid w:val="00A21860"/>
    <w:pPr>
      <w:spacing w:after="100"/>
      <w:ind w:left="240"/>
    </w:pPr>
  </w:style>
  <w:style w:type="paragraph" w:styleId="TOC3">
    <w:name w:val="toc 3"/>
    <w:basedOn w:val="Normal"/>
    <w:next w:val="Normal"/>
    <w:autoRedefine/>
    <w:uiPriority w:val="39"/>
    <w:unhideWhenUsed/>
    <w:rsid w:val="00A21860"/>
    <w:pPr>
      <w:spacing w:after="100"/>
      <w:ind w:left="480"/>
    </w:pPr>
  </w:style>
  <w:style w:type="character" w:customStyle="1" w:styleId="fontstyle01">
    <w:name w:val="fontstyle01"/>
    <w:basedOn w:val="DefaultParagraphFont"/>
    <w:rsid w:val="00021E91"/>
    <w:rPr>
      <w:rFonts w:ascii="Times New Roman" w:hAnsi="Times New Roman" w:cs="Times New Roman" w:hint="default"/>
      <w:b w:val="0"/>
      <w:bCs w:val="0"/>
      <w:i w:val="0"/>
      <w:iCs w:val="0"/>
      <w:color w:val="000000"/>
      <w:sz w:val="20"/>
      <w:szCs w:val="20"/>
    </w:rPr>
  </w:style>
  <w:style w:type="paragraph" w:customStyle="1" w:styleId="appendix">
    <w:name w:val="appendix"/>
    <w:basedOn w:val="Normal"/>
    <w:link w:val="appendixChar"/>
    <w:qFormat/>
    <w:rsid w:val="00D629D7"/>
  </w:style>
  <w:style w:type="character" w:customStyle="1" w:styleId="appendixChar">
    <w:name w:val="appendix Char"/>
    <w:basedOn w:val="DefaultParagraphFont"/>
    <w:link w:val="appendix"/>
    <w:rsid w:val="00D629D7"/>
    <w:rPr>
      <w:sz w:val="24"/>
    </w:rPr>
  </w:style>
  <w:style w:type="character" w:customStyle="1" w:styleId="fontstyle21">
    <w:name w:val="fontstyle21"/>
    <w:basedOn w:val="DefaultParagraphFont"/>
    <w:rsid w:val="007635E8"/>
    <w:rPr>
      <w:rFonts w:ascii="AdvTT5235d5a9+fb" w:hAnsi="AdvTT5235d5a9+fb" w:hint="default"/>
      <w:b w:val="0"/>
      <w:bCs w:val="0"/>
      <w:i w:val="0"/>
      <w:iCs w:val="0"/>
      <w:color w:val="242021"/>
      <w:sz w:val="14"/>
      <w:szCs w:val="14"/>
    </w:rPr>
  </w:style>
  <w:style w:type="paragraph" w:styleId="Caption">
    <w:name w:val="caption"/>
    <w:basedOn w:val="Normal"/>
    <w:next w:val="Normal"/>
    <w:uiPriority w:val="35"/>
    <w:unhideWhenUsed/>
    <w:qFormat/>
    <w:rsid w:val="00B603CC"/>
    <w:pPr>
      <w:spacing w:after="200" w:line="240" w:lineRule="auto"/>
      <w:jc w:val="center"/>
    </w:pPr>
    <w:rPr>
      <w:i/>
      <w:iCs/>
      <w:sz w:val="22"/>
      <w:szCs w:val="18"/>
    </w:rPr>
  </w:style>
  <w:style w:type="character" w:styleId="UnresolvedMention">
    <w:name w:val="Unresolved Mention"/>
    <w:basedOn w:val="DefaultParagraphFont"/>
    <w:uiPriority w:val="99"/>
    <w:semiHidden/>
    <w:unhideWhenUsed/>
    <w:rsid w:val="00DF53F7"/>
    <w:rPr>
      <w:color w:val="605E5C"/>
      <w:shd w:val="clear" w:color="auto" w:fill="E1DFDD"/>
    </w:rPr>
  </w:style>
  <w:style w:type="paragraph" w:styleId="NormalWeb">
    <w:name w:val="Normal (Web)"/>
    <w:basedOn w:val="Normal"/>
    <w:uiPriority w:val="99"/>
    <w:unhideWhenUsed/>
    <w:rsid w:val="00DF53F7"/>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717873">
      <w:bodyDiv w:val="1"/>
      <w:marLeft w:val="0"/>
      <w:marRight w:val="0"/>
      <w:marTop w:val="0"/>
      <w:marBottom w:val="0"/>
      <w:divBdr>
        <w:top w:val="none" w:sz="0" w:space="0" w:color="auto"/>
        <w:left w:val="none" w:sz="0" w:space="0" w:color="auto"/>
        <w:bottom w:val="none" w:sz="0" w:space="0" w:color="auto"/>
        <w:right w:val="none" w:sz="0" w:space="0" w:color="auto"/>
      </w:divBdr>
      <w:divsChild>
        <w:div w:id="46151004">
          <w:marLeft w:val="0"/>
          <w:marRight w:val="0"/>
          <w:marTop w:val="0"/>
          <w:marBottom w:val="0"/>
          <w:divBdr>
            <w:top w:val="none" w:sz="0" w:space="0" w:color="auto"/>
            <w:left w:val="none" w:sz="0" w:space="0" w:color="auto"/>
            <w:bottom w:val="none" w:sz="0" w:space="0" w:color="auto"/>
            <w:right w:val="none" w:sz="0" w:space="0" w:color="auto"/>
          </w:divBdr>
          <w:divsChild>
            <w:div w:id="160098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544825">
      <w:bodyDiv w:val="1"/>
      <w:marLeft w:val="0"/>
      <w:marRight w:val="0"/>
      <w:marTop w:val="0"/>
      <w:marBottom w:val="0"/>
      <w:divBdr>
        <w:top w:val="none" w:sz="0" w:space="0" w:color="auto"/>
        <w:left w:val="none" w:sz="0" w:space="0" w:color="auto"/>
        <w:bottom w:val="none" w:sz="0" w:space="0" w:color="auto"/>
        <w:right w:val="none" w:sz="0" w:space="0" w:color="auto"/>
      </w:divBdr>
    </w:div>
    <w:div w:id="630212947">
      <w:bodyDiv w:val="1"/>
      <w:marLeft w:val="0"/>
      <w:marRight w:val="0"/>
      <w:marTop w:val="0"/>
      <w:marBottom w:val="0"/>
      <w:divBdr>
        <w:top w:val="none" w:sz="0" w:space="0" w:color="auto"/>
        <w:left w:val="none" w:sz="0" w:space="0" w:color="auto"/>
        <w:bottom w:val="none" w:sz="0" w:space="0" w:color="auto"/>
        <w:right w:val="none" w:sz="0" w:space="0" w:color="auto"/>
      </w:divBdr>
    </w:div>
    <w:div w:id="1609770962">
      <w:bodyDiv w:val="1"/>
      <w:marLeft w:val="0"/>
      <w:marRight w:val="0"/>
      <w:marTop w:val="0"/>
      <w:marBottom w:val="0"/>
      <w:divBdr>
        <w:top w:val="none" w:sz="0" w:space="0" w:color="auto"/>
        <w:left w:val="none" w:sz="0" w:space="0" w:color="auto"/>
        <w:bottom w:val="none" w:sz="0" w:space="0" w:color="auto"/>
        <w:right w:val="none" w:sz="0" w:space="0" w:color="auto"/>
      </w:divBdr>
    </w:div>
    <w:div w:id="1822040729">
      <w:bodyDiv w:val="1"/>
      <w:marLeft w:val="0"/>
      <w:marRight w:val="0"/>
      <w:marTop w:val="0"/>
      <w:marBottom w:val="0"/>
      <w:divBdr>
        <w:top w:val="none" w:sz="0" w:space="0" w:color="auto"/>
        <w:left w:val="none" w:sz="0" w:space="0" w:color="auto"/>
        <w:bottom w:val="none" w:sz="0" w:space="0" w:color="auto"/>
        <w:right w:val="none" w:sz="0" w:space="0" w:color="auto"/>
      </w:divBdr>
    </w:div>
    <w:div w:id="1847088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8BEF9-B27D-4F47-9D1A-24C79A34F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5249</Words>
  <Characters>24830</Characters>
  <Application>Microsoft Office Word</Application>
  <DocSecurity>0</DocSecurity>
  <Lines>577</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min shams</dc:creator>
  <cp:keywords/>
  <dc:description/>
  <cp:lastModifiedBy>mohammad amin shams</cp:lastModifiedBy>
  <cp:revision>2</cp:revision>
  <dcterms:created xsi:type="dcterms:W3CDTF">2023-01-22T20:03:00Z</dcterms:created>
  <dcterms:modified xsi:type="dcterms:W3CDTF">2023-01-2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fdf95d9d1d5894255c29ff58c97121162299c2ac4466107d590f3ca79be6a</vt:lpwstr>
  </property>
</Properties>
</file>